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752956" w14:textId="77777777" w:rsidR="00854575" w:rsidRPr="00854575" w:rsidRDefault="00854575" w:rsidP="00854575">
      <w:pPr>
        <w:spacing w:after="200" w:line="276" w:lineRule="auto"/>
        <w:rPr>
          <w:rFonts w:eastAsia="Calibri"/>
          <w:caps/>
        </w:rPr>
      </w:pPr>
      <w:r w:rsidRPr="00854575">
        <w:rPr>
          <w:rFonts w:eastAsia="Calibri"/>
          <w:caps/>
        </w:rPr>
        <w:t>Sabbatical leave application materials</w:t>
      </w:r>
    </w:p>
    <w:p w14:paraId="27BF81A4" w14:textId="77777777" w:rsidR="00854575" w:rsidRPr="00854575" w:rsidRDefault="00854575" w:rsidP="00854575">
      <w:pPr>
        <w:spacing w:after="200" w:line="276" w:lineRule="auto"/>
        <w:rPr>
          <w:rFonts w:eastAsia="Calibri"/>
          <w:caps/>
        </w:rPr>
      </w:pPr>
      <w:r w:rsidRPr="00854575">
        <w:rPr>
          <w:rFonts w:eastAsia="Calibri"/>
          <w:caps/>
        </w:rPr>
        <w:t>TO: applicants for sabbatical leave</w:t>
      </w:r>
    </w:p>
    <w:p w14:paraId="78DD294C" w14:textId="28A19FB6" w:rsidR="00854575" w:rsidRPr="00922314" w:rsidRDefault="00854575" w:rsidP="00854575">
      <w:pPr>
        <w:spacing w:after="200" w:line="276" w:lineRule="auto"/>
        <w:rPr>
          <w:rFonts w:eastAsia="Calibri"/>
          <w:caps/>
          <w:color w:val="000000" w:themeColor="text1"/>
        </w:rPr>
      </w:pPr>
      <w:r w:rsidRPr="00854575">
        <w:rPr>
          <w:rFonts w:eastAsia="Calibri"/>
          <w:caps/>
        </w:rPr>
        <w:t xml:space="preserve">From: </w:t>
      </w:r>
      <w:r w:rsidRPr="00922314">
        <w:rPr>
          <w:rFonts w:eastAsia="Calibri"/>
          <w:caps/>
          <w:color w:val="000000" w:themeColor="text1"/>
        </w:rPr>
        <w:t xml:space="preserve">University </w:t>
      </w:r>
      <w:r w:rsidR="00603B1C" w:rsidRPr="00603B1C">
        <w:rPr>
          <w:rFonts w:eastAsia="Calibri"/>
          <w:caps/>
          <w:color w:val="000000" w:themeColor="text1"/>
        </w:rPr>
        <w:t xml:space="preserve">Faculty </w:t>
      </w:r>
      <w:r w:rsidRPr="00922314">
        <w:rPr>
          <w:rFonts w:eastAsia="Calibri"/>
          <w:caps/>
          <w:color w:val="000000" w:themeColor="text1"/>
        </w:rPr>
        <w:t>leave</w:t>
      </w:r>
      <w:r w:rsidR="00603B1C" w:rsidRPr="00603B1C">
        <w:rPr>
          <w:rFonts w:eastAsia="Calibri"/>
          <w:caps/>
          <w:color w:val="000000" w:themeColor="text1"/>
        </w:rPr>
        <w:t>s</w:t>
      </w:r>
      <w:r w:rsidR="006B5F30" w:rsidRPr="00922314">
        <w:rPr>
          <w:rFonts w:eastAsia="Calibri"/>
          <w:caps/>
          <w:color w:val="000000" w:themeColor="text1"/>
        </w:rPr>
        <w:t xml:space="preserve"> </w:t>
      </w:r>
      <w:r w:rsidRPr="00922314">
        <w:rPr>
          <w:rFonts w:eastAsia="Calibri"/>
          <w:caps/>
          <w:color w:val="000000" w:themeColor="text1"/>
        </w:rPr>
        <w:t>committee</w:t>
      </w:r>
    </w:p>
    <w:p w14:paraId="578635B4" w14:textId="42ED5C52" w:rsidR="00854575" w:rsidRPr="00922314" w:rsidRDefault="005F49C8" w:rsidP="00854575">
      <w:pPr>
        <w:spacing w:after="200" w:line="276" w:lineRule="auto"/>
        <w:rPr>
          <w:rFonts w:eastAsia="Calibri"/>
          <w:color w:val="000000" w:themeColor="text1"/>
        </w:rPr>
      </w:pPr>
      <w:r>
        <w:rPr>
          <w:rFonts w:eastAsia="Calibri"/>
          <w:color w:val="000000" w:themeColor="text1"/>
        </w:rPr>
        <w:t>This</w:t>
      </w:r>
      <w:r w:rsidR="00854575" w:rsidRPr="00922314">
        <w:rPr>
          <w:rFonts w:eastAsia="Calibri"/>
          <w:color w:val="000000" w:themeColor="text1"/>
        </w:rPr>
        <w:t xml:space="preserve"> application form has been designed in accordance with existing University policy to facilitate the review of your request.</w:t>
      </w:r>
    </w:p>
    <w:p w14:paraId="71B6C054" w14:textId="77777777" w:rsidR="005F49C8" w:rsidRDefault="00854575" w:rsidP="00854575">
      <w:pPr>
        <w:spacing w:after="200" w:line="276" w:lineRule="auto"/>
        <w:rPr>
          <w:color w:val="000000" w:themeColor="text1"/>
        </w:rPr>
      </w:pPr>
      <w:r w:rsidRPr="00922314">
        <w:rPr>
          <w:rFonts w:eastAsia="Calibri"/>
          <w:color w:val="000000" w:themeColor="text1"/>
        </w:rPr>
        <w:t xml:space="preserve">Please complete the top portion of the form, attach appropriate pages, and present the completed application </w:t>
      </w:r>
      <w:r w:rsidRPr="00922314">
        <w:rPr>
          <w:color w:val="000000" w:themeColor="text1"/>
        </w:rPr>
        <w:t xml:space="preserve">to the Department Chair by the </w:t>
      </w:r>
      <w:r w:rsidR="00603B1C" w:rsidRPr="00603B1C">
        <w:rPr>
          <w:color w:val="000000" w:themeColor="text1"/>
        </w:rPr>
        <w:t>Friday of the 5</w:t>
      </w:r>
      <w:r w:rsidR="00603B1C" w:rsidRPr="00603B1C">
        <w:rPr>
          <w:color w:val="000000" w:themeColor="text1"/>
          <w:vertAlign w:val="superscript"/>
        </w:rPr>
        <w:t>th</w:t>
      </w:r>
      <w:r w:rsidR="00603B1C" w:rsidRPr="00603B1C">
        <w:rPr>
          <w:color w:val="000000" w:themeColor="text1"/>
        </w:rPr>
        <w:t xml:space="preserve"> full week after faculty contracts begin. The Department Chair will</w:t>
      </w:r>
      <w:r w:rsidR="005D61F8" w:rsidRPr="00922314">
        <w:rPr>
          <w:color w:val="000000" w:themeColor="text1"/>
        </w:rPr>
        <w:t xml:space="preserve"> </w:t>
      </w:r>
      <w:r w:rsidR="00DE5702" w:rsidRPr="00922314">
        <w:rPr>
          <w:color w:val="000000" w:themeColor="text1"/>
        </w:rPr>
        <w:t>the</w:t>
      </w:r>
      <w:r w:rsidR="00603B1C" w:rsidRPr="00603B1C">
        <w:rPr>
          <w:color w:val="000000" w:themeColor="text1"/>
        </w:rPr>
        <w:t>n</w:t>
      </w:r>
      <w:r w:rsidR="00DE5702" w:rsidRPr="00922314">
        <w:rPr>
          <w:color w:val="000000" w:themeColor="text1"/>
        </w:rPr>
        <w:t xml:space="preserve"> </w:t>
      </w:r>
      <w:r w:rsidRPr="00922314">
        <w:rPr>
          <w:color w:val="000000" w:themeColor="text1"/>
        </w:rPr>
        <w:t xml:space="preserve">forward </w:t>
      </w:r>
      <w:r w:rsidR="00603B1C" w:rsidRPr="00603B1C">
        <w:rPr>
          <w:color w:val="000000" w:themeColor="text1"/>
        </w:rPr>
        <w:t xml:space="preserve">the application and </w:t>
      </w:r>
      <w:r w:rsidR="005F49C8">
        <w:rPr>
          <w:color w:val="000000" w:themeColor="text1"/>
        </w:rPr>
        <w:t xml:space="preserve">their </w:t>
      </w:r>
      <w:r w:rsidR="00603B1C" w:rsidRPr="00603B1C">
        <w:rPr>
          <w:color w:val="000000" w:themeColor="text1"/>
        </w:rPr>
        <w:t xml:space="preserve">review </w:t>
      </w:r>
      <w:r w:rsidRPr="00922314">
        <w:rPr>
          <w:color w:val="000000" w:themeColor="text1"/>
        </w:rPr>
        <w:t xml:space="preserve">to the Dean of the College/School by the </w:t>
      </w:r>
      <w:r w:rsidR="00603B1C" w:rsidRPr="00603B1C">
        <w:rPr>
          <w:color w:val="000000" w:themeColor="text1"/>
        </w:rPr>
        <w:t>Friday of the 7</w:t>
      </w:r>
      <w:r w:rsidR="00603B1C" w:rsidRPr="00603B1C">
        <w:rPr>
          <w:color w:val="000000" w:themeColor="text1"/>
          <w:vertAlign w:val="superscript"/>
        </w:rPr>
        <w:t>th</w:t>
      </w:r>
      <w:r w:rsidR="00603B1C" w:rsidRPr="00603B1C">
        <w:rPr>
          <w:color w:val="000000" w:themeColor="text1"/>
        </w:rPr>
        <w:t xml:space="preserve"> full week after faculty contracts begin. The Dean of the College/School wi</w:t>
      </w:r>
      <w:r w:rsidR="00603B1C">
        <w:rPr>
          <w:color w:val="000000" w:themeColor="text1"/>
        </w:rPr>
        <w:t>ll</w:t>
      </w:r>
      <w:r w:rsidR="00603B1C" w:rsidRPr="00603B1C">
        <w:rPr>
          <w:color w:val="000000" w:themeColor="text1"/>
        </w:rPr>
        <w:t xml:space="preserve"> </w:t>
      </w:r>
      <w:r w:rsidRPr="00922314">
        <w:rPr>
          <w:color w:val="000000" w:themeColor="text1"/>
        </w:rPr>
        <w:t xml:space="preserve">then forward </w:t>
      </w:r>
      <w:r w:rsidR="00603B1C" w:rsidRPr="00603B1C">
        <w:rPr>
          <w:color w:val="000000" w:themeColor="text1"/>
        </w:rPr>
        <w:t xml:space="preserve">the application </w:t>
      </w:r>
      <w:r w:rsidR="005F49C8">
        <w:rPr>
          <w:color w:val="000000" w:themeColor="text1"/>
        </w:rPr>
        <w:t xml:space="preserve">with </w:t>
      </w:r>
      <w:r w:rsidR="00603B1C" w:rsidRPr="00603B1C">
        <w:rPr>
          <w:color w:val="000000" w:themeColor="text1"/>
        </w:rPr>
        <w:t xml:space="preserve">the </w:t>
      </w:r>
      <w:r w:rsidR="005F49C8">
        <w:rPr>
          <w:color w:val="000000" w:themeColor="text1"/>
        </w:rPr>
        <w:t>C</w:t>
      </w:r>
      <w:r w:rsidR="00603B1C" w:rsidRPr="00603B1C">
        <w:rPr>
          <w:color w:val="000000" w:themeColor="text1"/>
        </w:rPr>
        <w:t xml:space="preserve">hair’s review and </w:t>
      </w:r>
      <w:r w:rsidR="005F49C8">
        <w:rPr>
          <w:color w:val="000000" w:themeColor="text1"/>
        </w:rPr>
        <w:t>their</w:t>
      </w:r>
      <w:r w:rsidR="00603B1C" w:rsidRPr="00603B1C">
        <w:rPr>
          <w:color w:val="000000" w:themeColor="text1"/>
        </w:rPr>
        <w:t xml:space="preserve"> revie</w:t>
      </w:r>
      <w:r w:rsidR="005F49C8">
        <w:rPr>
          <w:color w:val="000000" w:themeColor="text1"/>
        </w:rPr>
        <w:t xml:space="preserve">w </w:t>
      </w:r>
      <w:r w:rsidRPr="00922314">
        <w:rPr>
          <w:color w:val="000000" w:themeColor="text1"/>
        </w:rPr>
        <w:t xml:space="preserve">to the University </w:t>
      </w:r>
      <w:r w:rsidR="00603B1C" w:rsidRPr="00603B1C">
        <w:rPr>
          <w:color w:val="000000" w:themeColor="text1"/>
        </w:rPr>
        <w:t>Faculty Leave</w:t>
      </w:r>
      <w:r w:rsidR="005F49C8">
        <w:rPr>
          <w:color w:val="000000" w:themeColor="text1"/>
        </w:rPr>
        <w:t xml:space="preserve">s </w:t>
      </w:r>
      <w:r w:rsidRPr="00922314">
        <w:rPr>
          <w:color w:val="000000" w:themeColor="text1"/>
        </w:rPr>
        <w:t xml:space="preserve">Committee by the </w:t>
      </w:r>
      <w:r w:rsidR="00603B1C" w:rsidRPr="00603B1C">
        <w:rPr>
          <w:color w:val="000000" w:themeColor="text1"/>
        </w:rPr>
        <w:t>Friday of the 9</w:t>
      </w:r>
      <w:r w:rsidR="00603B1C" w:rsidRPr="00603B1C">
        <w:rPr>
          <w:color w:val="000000" w:themeColor="text1"/>
          <w:vertAlign w:val="superscript"/>
        </w:rPr>
        <w:t>th</w:t>
      </w:r>
      <w:r w:rsidR="00603B1C" w:rsidRPr="00603B1C">
        <w:rPr>
          <w:color w:val="000000" w:themeColor="text1"/>
        </w:rPr>
        <w:t xml:space="preserve"> full week after faculty contracts begin. </w:t>
      </w:r>
    </w:p>
    <w:p w14:paraId="3737293F" w14:textId="7F3BDB90" w:rsidR="005F49C8" w:rsidRDefault="00603B1C" w:rsidP="00854575">
      <w:pPr>
        <w:spacing w:after="200" w:line="276" w:lineRule="auto"/>
        <w:rPr>
          <w:color w:val="000000" w:themeColor="text1"/>
        </w:rPr>
      </w:pPr>
      <w:r w:rsidRPr="00603B1C">
        <w:rPr>
          <w:color w:val="000000" w:themeColor="text1"/>
        </w:rPr>
        <w:t xml:space="preserve">The University Faculty Leaves Committee, using the </w:t>
      </w:r>
      <w:r w:rsidR="005F49C8">
        <w:rPr>
          <w:color w:val="000000" w:themeColor="text1"/>
        </w:rPr>
        <w:t>C</w:t>
      </w:r>
      <w:r w:rsidRPr="00603B1C">
        <w:rPr>
          <w:color w:val="000000" w:themeColor="text1"/>
        </w:rPr>
        <w:t xml:space="preserve">hair and </w:t>
      </w:r>
      <w:r w:rsidR="005F49C8">
        <w:rPr>
          <w:color w:val="000000" w:themeColor="text1"/>
        </w:rPr>
        <w:t>D</w:t>
      </w:r>
      <w:r w:rsidRPr="00603B1C">
        <w:rPr>
          <w:color w:val="000000" w:themeColor="text1"/>
        </w:rPr>
        <w:t xml:space="preserve">ean reviews and the selection criteria in </w:t>
      </w:r>
      <w:r w:rsidR="005F49C8">
        <w:rPr>
          <w:color w:val="000000" w:themeColor="text1"/>
        </w:rPr>
        <w:t>Policy 6.15</w:t>
      </w:r>
      <w:r w:rsidRPr="00603B1C">
        <w:rPr>
          <w:color w:val="000000" w:themeColor="text1"/>
        </w:rPr>
        <w:t>, rank each qualifying application in order of merit. The University Faculty Leaves Committee sends the ranked applications to the Provost by the Friday of the 11</w:t>
      </w:r>
      <w:r w:rsidRPr="00603B1C">
        <w:rPr>
          <w:color w:val="000000" w:themeColor="text1"/>
          <w:vertAlign w:val="superscript"/>
        </w:rPr>
        <w:t>th</w:t>
      </w:r>
      <w:r w:rsidRPr="00603B1C">
        <w:rPr>
          <w:color w:val="000000" w:themeColor="text1"/>
        </w:rPr>
        <w:t xml:space="preserve"> full week after faculty contracts begin. </w:t>
      </w:r>
    </w:p>
    <w:p w14:paraId="79580E55" w14:textId="3C2E10B9" w:rsidR="002E2E6C" w:rsidRPr="002E2E6C" w:rsidRDefault="002E2E6C" w:rsidP="00854575">
      <w:pPr>
        <w:spacing w:after="200" w:line="276" w:lineRule="auto"/>
        <w:rPr>
          <w:color w:val="000000" w:themeColor="text1"/>
        </w:rPr>
      </w:pPr>
      <w:r>
        <w:rPr>
          <w:noProof/>
        </w:rPr>
        <mc:AlternateContent>
          <mc:Choice Requires="wpg">
            <w:drawing>
              <wp:anchor distT="0" distB="0" distL="0" distR="0" simplePos="0" relativeHeight="251659264" behindDoc="1" locked="0" layoutInCell="1" allowOverlap="1" wp14:anchorId="6ADAABC8" wp14:editId="47BBDCFC">
                <wp:simplePos x="0" y="0"/>
                <wp:positionH relativeFrom="page">
                  <wp:posOffset>2200275</wp:posOffset>
                </wp:positionH>
                <wp:positionV relativeFrom="paragraph">
                  <wp:posOffset>852805</wp:posOffset>
                </wp:positionV>
                <wp:extent cx="3030855" cy="3136900"/>
                <wp:effectExtent l="1905" t="5080" r="5715" b="1270"/>
                <wp:wrapTopAndBottom/>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0855" cy="3136900"/>
                          <a:chOff x="1457" y="299"/>
                          <a:chExt cx="4773" cy="4940"/>
                        </a:xfrm>
                      </wpg:grpSpPr>
                      <wps:wsp>
                        <wps:cNvPr id="3" name="Freeform 3"/>
                        <wps:cNvSpPr>
                          <a:spLocks/>
                        </wps:cNvSpPr>
                        <wps:spPr bwMode="auto">
                          <a:xfrm>
                            <a:off x="1472" y="309"/>
                            <a:ext cx="4438" cy="1003"/>
                          </a:xfrm>
                          <a:custGeom>
                            <a:avLst/>
                            <a:gdLst>
                              <a:gd name="T0" fmla="+- 0 1473 1473"/>
                              <a:gd name="T1" fmla="*/ T0 w 4438"/>
                              <a:gd name="T2" fmla="+- 0 477 310"/>
                              <a:gd name="T3" fmla="*/ 477 h 1003"/>
                              <a:gd name="T4" fmla="+- 0 1486 1473"/>
                              <a:gd name="T5" fmla="*/ T4 w 4438"/>
                              <a:gd name="T6" fmla="+- 0 412 310"/>
                              <a:gd name="T7" fmla="*/ 412 h 1003"/>
                              <a:gd name="T8" fmla="+- 0 1522 1473"/>
                              <a:gd name="T9" fmla="*/ T8 w 4438"/>
                              <a:gd name="T10" fmla="+- 0 359 310"/>
                              <a:gd name="T11" fmla="*/ 359 h 1003"/>
                              <a:gd name="T12" fmla="+- 0 1575 1473"/>
                              <a:gd name="T13" fmla="*/ T12 w 4438"/>
                              <a:gd name="T14" fmla="+- 0 323 310"/>
                              <a:gd name="T15" fmla="*/ 323 h 1003"/>
                              <a:gd name="T16" fmla="+- 0 1640 1473"/>
                              <a:gd name="T17" fmla="*/ T16 w 4438"/>
                              <a:gd name="T18" fmla="+- 0 310 310"/>
                              <a:gd name="T19" fmla="*/ 310 h 1003"/>
                              <a:gd name="T20" fmla="+- 0 5744 1473"/>
                              <a:gd name="T21" fmla="*/ T20 w 4438"/>
                              <a:gd name="T22" fmla="+- 0 310 310"/>
                              <a:gd name="T23" fmla="*/ 310 h 1003"/>
                              <a:gd name="T24" fmla="+- 0 5809 1473"/>
                              <a:gd name="T25" fmla="*/ T24 w 4438"/>
                              <a:gd name="T26" fmla="+- 0 323 310"/>
                              <a:gd name="T27" fmla="*/ 323 h 1003"/>
                              <a:gd name="T28" fmla="+- 0 5862 1473"/>
                              <a:gd name="T29" fmla="*/ T28 w 4438"/>
                              <a:gd name="T30" fmla="+- 0 359 310"/>
                              <a:gd name="T31" fmla="*/ 359 h 1003"/>
                              <a:gd name="T32" fmla="+- 0 5898 1473"/>
                              <a:gd name="T33" fmla="*/ T32 w 4438"/>
                              <a:gd name="T34" fmla="+- 0 412 310"/>
                              <a:gd name="T35" fmla="*/ 412 h 1003"/>
                              <a:gd name="T36" fmla="+- 0 5911 1473"/>
                              <a:gd name="T37" fmla="*/ T36 w 4438"/>
                              <a:gd name="T38" fmla="+- 0 477 310"/>
                              <a:gd name="T39" fmla="*/ 477 h 1003"/>
                              <a:gd name="T40" fmla="+- 0 5911 1473"/>
                              <a:gd name="T41" fmla="*/ T40 w 4438"/>
                              <a:gd name="T42" fmla="+- 0 1146 310"/>
                              <a:gd name="T43" fmla="*/ 1146 h 1003"/>
                              <a:gd name="T44" fmla="+- 0 5898 1473"/>
                              <a:gd name="T45" fmla="*/ T44 w 4438"/>
                              <a:gd name="T46" fmla="+- 0 1211 310"/>
                              <a:gd name="T47" fmla="*/ 1211 h 1003"/>
                              <a:gd name="T48" fmla="+- 0 5862 1473"/>
                              <a:gd name="T49" fmla="*/ T48 w 4438"/>
                              <a:gd name="T50" fmla="+- 0 1264 310"/>
                              <a:gd name="T51" fmla="*/ 1264 h 1003"/>
                              <a:gd name="T52" fmla="+- 0 5809 1473"/>
                              <a:gd name="T53" fmla="*/ T52 w 4438"/>
                              <a:gd name="T54" fmla="+- 0 1300 310"/>
                              <a:gd name="T55" fmla="*/ 1300 h 1003"/>
                              <a:gd name="T56" fmla="+- 0 5744 1473"/>
                              <a:gd name="T57" fmla="*/ T56 w 4438"/>
                              <a:gd name="T58" fmla="+- 0 1313 310"/>
                              <a:gd name="T59" fmla="*/ 1313 h 1003"/>
                              <a:gd name="T60" fmla="+- 0 1640 1473"/>
                              <a:gd name="T61" fmla="*/ T60 w 4438"/>
                              <a:gd name="T62" fmla="+- 0 1313 310"/>
                              <a:gd name="T63" fmla="*/ 1313 h 1003"/>
                              <a:gd name="T64" fmla="+- 0 1575 1473"/>
                              <a:gd name="T65" fmla="*/ T64 w 4438"/>
                              <a:gd name="T66" fmla="+- 0 1300 310"/>
                              <a:gd name="T67" fmla="*/ 1300 h 1003"/>
                              <a:gd name="T68" fmla="+- 0 1522 1473"/>
                              <a:gd name="T69" fmla="*/ T68 w 4438"/>
                              <a:gd name="T70" fmla="+- 0 1264 310"/>
                              <a:gd name="T71" fmla="*/ 1264 h 1003"/>
                              <a:gd name="T72" fmla="+- 0 1486 1473"/>
                              <a:gd name="T73" fmla="*/ T72 w 4438"/>
                              <a:gd name="T74" fmla="+- 0 1211 310"/>
                              <a:gd name="T75" fmla="*/ 1211 h 1003"/>
                              <a:gd name="T76" fmla="+- 0 1473 1473"/>
                              <a:gd name="T77" fmla="*/ T76 w 4438"/>
                              <a:gd name="T78" fmla="+- 0 1146 310"/>
                              <a:gd name="T79" fmla="*/ 1146 h 1003"/>
                              <a:gd name="T80" fmla="+- 0 1473 1473"/>
                              <a:gd name="T81" fmla="*/ T80 w 4438"/>
                              <a:gd name="T82" fmla="+- 0 477 310"/>
                              <a:gd name="T83" fmla="*/ 477 h 10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438" h="1003">
                                <a:moveTo>
                                  <a:pt x="0" y="167"/>
                                </a:moveTo>
                                <a:lnTo>
                                  <a:pt x="13" y="102"/>
                                </a:lnTo>
                                <a:lnTo>
                                  <a:pt x="49" y="49"/>
                                </a:lnTo>
                                <a:lnTo>
                                  <a:pt x="102" y="13"/>
                                </a:lnTo>
                                <a:lnTo>
                                  <a:pt x="167" y="0"/>
                                </a:lnTo>
                                <a:lnTo>
                                  <a:pt x="4271" y="0"/>
                                </a:lnTo>
                                <a:lnTo>
                                  <a:pt x="4336" y="13"/>
                                </a:lnTo>
                                <a:lnTo>
                                  <a:pt x="4389" y="49"/>
                                </a:lnTo>
                                <a:lnTo>
                                  <a:pt x="4425" y="102"/>
                                </a:lnTo>
                                <a:lnTo>
                                  <a:pt x="4438" y="167"/>
                                </a:lnTo>
                                <a:lnTo>
                                  <a:pt x="4438" y="836"/>
                                </a:lnTo>
                                <a:lnTo>
                                  <a:pt x="4425" y="901"/>
                                </a:lnTo>
                                <a:lnTo>
                                  <a:pt x="4389" y="954"/>
                                </a:lnTo>
                                <a:lnTo>
                                  <a:pt x="4336" y="990"/>
                                </a:lnTo>
                                <a:lnTo>
                                  <a:pt x="4271" y="1003"/>
                                </a:lnTo>
                                <a:lnTo>
                                  <a:pt x="167" y="1003"/>
                                </a:lnTo>
                                <a:lnTo>
                                  <a:pt x="102" y="990"/>
                                </a:lnTo>
                                <a:lnTo>
                                  <a:pt x="49" y="954"/>
                                </a:lnTo>
                                <a:lnTo>
                                  <a:pt x="13" y="901"/>
                                </a:lnTo>
                                <a:lnTo>
                                  <a:pt x="0" y="836"/>
                                </a:lnTo>
                                <a:lnTo>
                                  <a:pt x="0" y="167"/>
                                </a:lnTo>
                                <a:close/>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Freeform 4"/>
                        <wps:cNvSpPr>
                          <a:spLocks/>
                        </wps:cNvSpPr>
                        <wps:spPr bwMode="auto">
                          <a:xfrm>
                            <a:off x="1467" y="1413"/>
                            <a:ext cx="4438" cy="1207"/>
                          </a:xfrm>
                          <a:custGeom>
                            <a:avLst/>
                            <a:gdLst>
                              <a:gd name="T0" fmla="+- 0 1468 1468"/>
                              <a:gd name="T1" fmla="*/ T0 w 4438"/>
                              <a:gd name="T2" fmla="+- 0 1615 1414"/>
                              <a:gd name="T3" fmla="*/ 1615 h 1207"/>
                              <a:gd name="T4" fmla="+- 0 1484 1468"/>
                              <a:gd name="T5" fmla="*/ T4 w 4438"/>
                              <a:gd name="T6" fmla="+- 0 1537 1414"/>
                              <a:gd name="T7" fmla="*/ 1537 h 1207"/>
                              <a:gd name="T8" fmla="+- 0 1527 1468"/>
                              <a:gd name="T9" fmla="*/ T8 w 4438"/>
                              <a:gd name="T10" fmla="+- 0 1473 1414"/>
                              <a:gd name="T11" fmla="*/ 1473 h 1207"/>
                              <a:gd name="T12" fmla="+- 0 1591 1468"/>
                              <a:gd name="T13" fmla="*/ T12 w 4438"/>
                              <a:gd name="T14" fmla="+- 0 1430 1414"/>
                              <a:gd name="T15" fmla="*/ 1430 h 1207"/>
                              <a:gd name="T16" fmla="+- 0 1669 1468"/>
                              <a:gd name="T17" fmla="*/ T16 w 4438"/>
                              <a:gd name="T18" fmla="+- 0 1414 1414"/>
                              <a:gd name="T19" fmla="*/ 1414 h 1207"/>
                              <a:gd name="T20" fmla="+- 0 5705 1468"/>
                              <a:gd name="T21" fmla="*/ T20 w 4438"/>
                              <a:gd name="T22" fmla="+- 0 1414 1414"/>
                              <a:gd name="T23" fmla="*/ 1414 h 1207"/>
                              <a:gd name="T24" fmla="+- 0 5783 1468"/>
                              <a:gd name="T25" fmla="*/ T24 w 4438"/>
                              <a:gd name="T26" fmla="+- 0 1430 1414"/>
                              <a:gd name="T27" fmla="*/ 1430 h 1207"/>
                              <a:gd name="T28" fmla="+- 0 5847 1468"/>
                              <a:gd name="T29" fmla="*/ T28 w 4438"/>
                              <a:gd name="T30" fmla="+- 0 1473 1414"/>
                              <a:gd name="T31" fmla="*/ 1473 h 1207"/>
                              <a:gd name="T32" fmla="+- 0 5890 1468"/>
                              <a:gd name="T33" fmla="*/ T32 w 4438"/>
                              <a:gd name="T34" fmla="+- 0 1537 1414"/>
                              <a:gd name="T35" fmla="*/ 1537 h 1207"/>
                              <a:gd name="T36" fmla="+- 0 5906 1468"/>
                              <a:gd name="T37" fmla="*/ T36 w 4438"/>
                              <a:gd name="T38" fmla="+- 0 1615 1414"/>
                              <a:gd name="T39" fmla="*/ 1615 h 1207"/>
                              <a:gd name="T40" fmla="+- 0 5906 1468"/>
                              <a:gd name="T41" fmla="*/ T40 w 4438"/>
                              <a:gd name="T42" fmla="+- 0 2420 1414"/>
                              <a:gd name="T43" fmla="*/ 2420 h 1207"/>
                              <a:gd name="T44" fmla="+- 0 5890 1468"/>
                              <a:gd name="T45" fmla="*/ T44 w 4438"/>
                              <a:gd name="T46" fmla="+- 0 2498 1414"/>
                              <a:gd name="T47" fmla="*/ 2498 h 1207"/>
                              <a:gd name="T48" fmla="+- 0 5847 1468"/>
                              <a:gd name="T49" fmla="*/ T48 w 4438"/>
                              <a:gd name="T50" fmla="+- 0 2562 1414"/>
                              <a:gd name="T51" fmla="*/ 2562 h 1207"/>
                              <a:gd name="T52" fmla="+- 0 5783 1468"/>
                              <a:gd name="T53" fmla="*/ T52 w 4438"/>
                              <a:gd name="T54" fmla="+- 0 2605 1414"/>
                              <a:gd name="T55" fmla="*/ 2605 h 1207"/>
                              <a:gd name="T56" fmla="+- 0 5705 1468"/>
                              <a:gd name="T57" fmla="*/ T56 w 4438"/>
                              <a:gd name="T58" fmla="+- 0 2621 1414"/>
                              <a:gd name="T59" fmla="*/ 2621 h 1207"/>
                              <a:gd name="T60" fmla="+- 0 1669 1468"/>
                              <a:gd name="T61" fmla="*/ T60 w 4438"/>
                              <a:gd name="T62" fmla="+- 0 2621 1414"/>
                              <a:gd name="T63" fmla="*/ 2621 h 1207"/>
                              <a:gd name="T64" fmla="+- 0 1591 1468"/>
                              <a:gd name="T65" fmla="*/ T64 w 4438"/>
                              <a:gd name="T66" fmla="+- 0 2605 1414"/>
                              <a:gd name="T67" fmla="*/ 2605 h 1207"/>
                              <a:gd name="T68" fmla="+- 0 1527 1468"/>
                              <a:gd name="T69" fmla="*/ T68 w 4438"/>
                              <a:gd name="T70" fmla="+- 0 2562 1414"/>
                              <a:gd name="T71" fmla="*/ 2562 h 1207"/>
                              <a:gd name="T72" fmla="+- 0 1484 1468"/>
                              <a:gd name="T73" fmla="*/ T72 w 4438"/>
                              <a:gd name="T74" fmla="+- 0 2498 1414"/>
                              <a:gd name="T75" fmla="*/ 2498 h 1207"/>
                              <a:gd name="T76" fmla="+- 0 1468 1468"/>
                              <a:gd name="T77" fmla="*/ T76 w 4438"/>
                              <a:gd name="T78" fmla="+- 0 2420 1414"/>
                              <a:gd name="T79" fmla="*/ 2420 h 1207"/>
                              <a:gd name="T80" fmla="+- 0 1468 1468"/>
                              <a:gd name="T81" fmla="*/ T80 w 4438"/>
                              <a:gd name="T82" fmla="+- 0 1615 1414"/>
                              <a:gd name="T83" fmla="*/ 1615 h 12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438" h="1207">
                                <a:moveTo>
                                  <a:pt x="0" y="201"/>
                                </a:moveTo>
                                <a:lnTo>
                                  <a:pt x="16" y="123"/>
                                </a:lnTo>
                                <a:lnTo>
                                  <a:pt x="59" y="59"/>
                                </a:lnTo>
                                <a:lnTo>
                                  <a:pt x="123" y="16"/>
                                </a:lnTo>
                                <a:lnTo>
                                  <a:pt x="201" y="0"/>
                                </a:lnTo>
                                <a:lnTo>
                                  <a:pt x="4237" y="0"/>
                                </a:lnTo>
                                <a:lnTo>
                                  <a:pt x="4315" y="16"/>
                                </a:lnTo>
                                <a:lnTo>
                                  <a:pt x="4379" y="59"/>
                                </a:lnTo>
                                <a:lnTo>
                                  <a:pt x="4422" y="123"/>
                                </a:lnTo>
                                <a:lnTo>
                                  <a:pt x="4438" y="201"/>
                                </a:lnTo>
                                <a:lnTo>
                                  <a:pt x="4438" y="1006"/>
                                </a:lnTo>
                                <a:lnTo>
                                  <a:pt x="4422" y="1084"/>
                                </a:lnTo>
                                <a:lnTo>
                                  <a:pt x="4379" y="1148"/>
                                </a:lnTo>
                                <a:lnTo>
                                  <a:pt x="4315" y="1191"/>
                                </a:lnTo>
                                <a:lnTo>
                                  <a:pt x="4237" y="1207"/>
                                </a:lnTo>
                                <a:lnTo>
                                  <a:pt x="201" y="1207"/>
                                </a:lnTo>
                                <a:lnTo>
                                  <a:pt x="123" y="1191"/>
                                </a:lnTo>
                                <a:lnTo>
                                  <a:pt x="59" y="1148"/>
                                </a:lnTo>
                                <a:lnTo>
                                  <a:pt x="16" y="1084"/>
                                </a:lnTo>
                                <a:lnTo>
                                  <a:pt x="0" y="1006"/>
                                </a:lnTo>
                                <a:lnTo>
                                  <a:pt x="0" y="201"/>
                                </a:lnTo>
                                <a:close/>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5931" y="1097"/>
                            <a:ext cx="288" cy="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 name="Freeform 6"/>
                        <wps:cNvSpPr>
                          <a:spLocks/>
                        </wps:cNvSpPr>
                        <wps:spPr bwMode="auto">
                          <a:xfrm>
                            <a:off x="5931" y="1097"/>
                            <a:ext cx="288" cy="525"/>
                          </a:xfrm>
                          <a:custGeom>
                            <a:avLst/>
                            <a:gdLst>
                              <a:gd name="T0" fmla="+- 0 6220 5932"/>
                              <a:gd name="T1" fmla="*/ T0 w 288"/>
                              <a:gd name="T2" fmla="+- 0 1381 1098"/>
                              <a:gd name="T3" fmla="*/ 1381 h 525"/>
                              <a:gd name="T4" fmla="+- 0 6205 5932"/>
                              <a:gd name="T5" fmla="*/ T4 w 288"/>
                              <a:gd name="T6" fmla="+- 0 1314 1098"/>
                              <a:gd name="T7" fmla="*/ 1314 h 525"/>
                              <a:gd name="T8" fmla="+- 0 6164 5932"/>
                              <a:gd name="T9" fmla="*/ T8 w 288"/>
                              <a:gd name="T10" fmla="+- 0 1256 1098"/>
                              <a:gd name="T11" fmla="*/ 1256 h 525"/>
                              <a:gd name="T12" fmla="+- 0 6102 5932"/>
                              <a:gd name="T13" fmla="*/ T12 w 288"/>
                              <a:gd name="T14" fmla="+- 0 1211 1098"/>
                              <a:gd name="T15" fmla="*/ 1211 h 525"/>
                              <a:gd name="T16" fmla="+- 0 6023 5932"/>
                              <a:gd name="T17" fmla="*/ T16 w 288"/>
                              <a:gd name="T18" fmla="+- 0 1181 1098"/>
                              <a:gd name="T19" fmla="*/ 1181 h 525"/>
                              <a:gd name="T20" fmla="+- 0 5932 5932"/>
                              <a:gd name="T21" fmla="*/ T20 w 288"/>
                              <a:gd name="T22" fmla="+- 0 1170 1098"/>
                              <a:gd name="T23" fmla="*/ 1170 h 525"/>
                              <a:gd name="T24" fmla="+- 0 5932 5932"/>
                              <a:gd name="T25" fmla="*/ T24 w 288"/>
                              <a:gd name="T26" fmla="+- 0 1098 1098"/>
                              <a:gd name="T27" fmla="*/ 1098 h 525"/>
                              <a:gd name="T28" fmla="+- 0 6023 5932"/>
                              <a:gd name="T29" fmla="*/ T28 w 288"/>
                              <a:gd name="T30" fmla="+- 0 1109 1098"/>
                              <a:gd name="T31" fmla="*/ 1109 h 525"/>
                              <a:gd name="T32" fmla="+- 0 6102 5932"/>
                              <a:gd name="T33" fmla="*/ T32 w 288"/>
                              <a:gd name="T34" fmla="+- 0 1139 1098"/>
                              <a:gd name="T35" fmla="*/ 1139 h 525"/>
                              <a:gd name="T36" fmla="+- 0 6164 5932"/>
                              <a:gd name="T37" fmla="*/ T36 w 288"/>
                              <a:gd name="T38" fmla="+- 0 1184 1098"/>
                              <a:gd name="T39" fmla="*/ 1184 h 525"/>
                              <a:gd name="T40" fmla="+- 0 6205 5932"/>
                              <a:gd name="T41" fmla="*/ T40 w 288"/>
                              <a:gd name="T42" fmla="+- 0 1242 1098"/>
                              <a:gd name="T43" fmla="*/ 1242 h 525"/>
                              <a:gd name="T44" fmla="+- 0 6220 5932"/>
                              <a:gd name="T45" fmla="*/ T44 w 288"/>
                              <a:gd name="T46" fmla="+- 0 1309 1098"/>
                              <a:gd name="T47" fmla="*/ 1309 h 525"/>
                              <a:gd name="T48" fmla="+- 0 6220 5932"/>
                              <a:gd name="T49" fmla="*/ T48 w 288"/>
                              <a:gd name="T50" fmla="+- 0 1381 1098"/>
                              <a:gd name="T51" fmla="*/ 1381 h 525"/>
                              <a:gd name="T52" fmla="+- 0 6204 5932"/>
                              <a:gd name="T53" fmla="*/ T52 w 288"/>
                              <a:gd name="T54" fmla="+- 0 1451 1098"/>
                              <a:gd name="T55" fmla="*/ 1451 h 525"/>
                              <a:gd name="T56" fmla="+- 0 6159 5932"/>
                              <a:gd name="T57" fmla="*/ T56 w 288"/>
                              <a:gd name="T58" fmla="+- 0 1511 1098"/>
                              <a:gd name="T59" fmla="*/ 1511 h 525"/>
                              <a:gd name="T60" fmla="+- 0 6091 5932"/>
                              <a:gd name="T61" fmla="*/ T60 w 288"/>
                              <a:gd name="T62" fmla="+- 0 1557 1098"/>
                              <a:gd name="T63" fmla="*/ 1557 h 525"/>
                              <a:gd name="T64" fmla="+- 0 6004 5932"/>
                              <a:gd name="T65" fmla="*/ T64 w 288"/>
                              <a:gd name="T66" fmla="+- 0 1586 1098"/>
                              <a:gd name="T67" fmla="*/ 1586 h 525"/>
                              <a:gd name="T68" fmla="+- 0 6004 5932"/>
                              <a:gd name="T69" fmla="*/ T68 w 288"/>
                              <a:gd name="T70" fmla="+- 0 1622 1098"/>
                              <a:gd name="T71" fmla="*/ 1622 h 525"/>
                              <a:gd name="T72" fmla="+- 0 5932 5932"/>
                              <a:gd name="T73" fmla="*/ T72 w 288"/>
                              <a:gd name="T74" fmla="+- 0 1557 1098"/>
                              <a:gd name="T75" fmla="*/ 1557 h 525"/>
                              <a:gd name="T76" fmla="+- 0 6004 5932"/>
                              <a:gd name="T77" fmla="*/ T76 w 288"/>
                              <a:gd name="T78" fmla="+- 0 1478 1098"/>
                              <a:gd name="T79" fmla="*/ 1478 h 525"/>
                              <a:gd name="T80" fmla="+- 0 6004 5932"/>
                              <a:gd name="T81" fmla="*/ T80 w 288"/>
                              <a:gd name="T82" fmla="+- 0 1514 1098"/>
                              <a:gd name="T83" fmla="*/ 1514 h 525"/>
                              <a:gd name="T84" fmla="+- 0 6080 5932"/>
                              <a:gd name="T85" fmla="*/ T84 w 288"/>
                              <a:gd name="T86" fmla="+- 0 1490 1098"/>
                              <a:gd name="T87" fmla="*/ 1490 h 525"/>
                              <a:gd name="T88" fmla="+- 0 6144 5932"/>
                              <a:gd name="T89" fmla="*/ T88 w 288"/>
                              <a:gd name="T90" fmla="+- 0 1453 1098"/>
                              <a:gd name="T91" fmla="*/ 1453 h 525"/>
                              <a:gd name="T92" fmla="+- 0 6190 5932"/>
                              <a:gd name="T93" fmla="*/ T92 w 288"/>
                              <a:gd name="T94" fmla="+- 0 1403 1098"/>
                              <a:gd name="T95" fmla="*/ 1403 h 525"/>
                              <a:gd name="T96" fmla="+- 0 6216 5932"/>
                              <a:gd name="T97" fmla="*/ T96 w 288"/>
                              <a:gd name="T98" fmla="+- 0 1345 1098"/>
                              <a:gd name="T99" fmla="*/ 1345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88" h="525">
                                <a:moveTo>
                                  <a:pt x="288" y="283"/>
                                </a:moveTo>
                                <a:lnTo>
                                  <a:pt x="273" y="216"/>
                                </a:lnTo>
                                <a:lnTo>
                                  <a:pt x="232" y="158"/>
                                </a:lnTo>
                                <a:lnTo>
                                  <a:pt x="170" y="113"/>
                                </a:lnTo>
                                <a:lnTo>
                                  <a:pt x="91" y="83"/>
                                </a:lnTo>
                                <a:lnTo>
                                  <a:pt x="0" y="72"/>
                                </a:lnTo>
                                <a:lnTo>
                                  <a:pt x="0" y="0"/>
                                </a:lnTo>
                                <a:lnTo>
                                  <a:pt x="91" y="11"/>
                                </a:lnTo>
                                <a:lnTo>
                                  <a:pt x="170" y="41"/>
                                </a:lnTo>
                                <a:lnTo>
                                  <a:pt x="232" y="86"/>
                                </a:lnTo>
                                <a:lnTo>
                                  <a:pt x="273" y="144"/>
                                </a:lnTo>
                                <a:lnTo>
                                  <a:pt x="288" y="211"/>
                                </a:lnTo>
                                <a:lnTo>
                                  <a:pt x="288" y="283"/>
                                </a:lnTo>
                                <a:lnTo>
                                  <a:pt x="272" y="353"/>
                                </a:lnTo>
                                <a:lnTo>
                                  <a:pt x="227" y="413"/>
                                </a:lnTo>
                                <a:lnTo>
                                  <a:pt x="159" y="459"/>
                                </a:lnTo>
                                <a:lnTo>
                                  <a:pt x="72" y="488"/>
                                </a:lnTo>
                                <a:lnTo>
                                  <a:pt x="72" y="524"/>
                                </a:lnTo>
                                <a:lnTo>
                                  <a:pt x="0" y="459"/>
                                </a:lnTo>
                                <a:lnTo>
                                  <a:pt x="72" y="380"/>
                                </a:lnTo>
                                <a:lnTo>
                                  <a:pt x="72" y="416"/>
                                </a:lnTo>
                                <a:lnTo>
                                  <a:pt x="148" y="392"/>
                                </a:lnTo>
                                <a:lnTo>
                                  <a:pt x="212" y="355"/>
                                </a:lnTo>
                                <a:lnTo>
                                  <a:pt x="258" y="305"/>
                                </a:lnTo>
                                <a:lnTo>
                                  <a:pt x="284" y="247"/>
                                </a:lnTo>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7"/>
                        <wps:cNvSpPr>
                          <a:spLocks/>
                        </wps:cNvSpPr>
                        <wps:spPr bwMode="auto">
                          <a:xfrm>
                            <a:off x="1467" y="2717"/>
                            <a:ext cx="4438" cy="1191"/>
                          </a:xfrm>
                          <a:custGeom>
                            <a:avLst/>
                            <a:gdLst>
                              <a:gd name="T0" fmla="+- 0 1468 1468"/>
                              <a:gd name="T1" fmla="*/ T0 w 4438"/>
                              <a:gd name="T2" fmla="+- 0 2916 2718"/>
                              <a:gd name="T3" fmla="*/ 2916 h 1191"/>
                              <a:gd name="T4" fmla="+- 0 1483 1468"/>
                              <a:gd name="T5" fmla="*/ T4 w 4438"/>
                              <a:gd name="T6" fmla="+- 0 2839 2718"/>
                              <a:gd name="T7" fmla="*/ 2839 h 1191"/>
                              <a:gd name="T8" fmla="+- 0 1526 1468"/>
                              <a:gd name="T9" fmla="*/ T8 w 4438"/>
                              <a:gd name="T10" fmla="+- 0 2776 2718"/>
                              <a:gd name="T11" fmla="*/ 2776 h 1191"/>
                              <a:gd name="T12" fmla="+- 0 1589 1468"/>
                              <a:gd name="T13" fmla="*/ T12 w 4438"/>
                              <a:gd name="T14" fmla="+- 0 2733 2718"/>
                              <a:gd name="T15" fmla="*/ 2733 h 1191"/>
                              <a:gd name="T16" fmla="+- 0 1666 1468"/>
                              <a:gd name="T17" fmla="*/ T16 w 4438"/>
                              <a:gd name="T18" fmla="+- 0 2718 2718"/>
                              <a:gd name="T19" fmla="*/ 2718 h 1191"/>
                              <a:gd name="T20" fmla="+- 0 5707 1468"/>
                              <a:gd name="T21" fmla="*/ T20 w 4438"/>
                              <a:gd name="T22" fmla="+- 0 2718 2718"/>
                              <a:gd name="T23" fmla="*/ 2718 h 1191"/>
                              <a:gd name="T24" fmla="+- 0 5785 1468"/>
                              <a:gd name="T25" fmla="*/ T24 w 4438"/>
                              <a:gd name="T26" fmla="+- 0 2733 2718"/>
                              <a:gd name="T27" fmla="*/ 2733 h 1191"/>
                              <a:gd name="T28" fmla="+- 0 5848 1468"/>
                              <a:gd name="T29" fmla="*/ T28 w 4438"/>
                              <a:gd name="T30" fmla="+- 0 2776 2718"/>
                              <a:gd name="T31" fmla="*/ 2776 h 1191"/>
                              <a:gd name="T32" fmla="+- 0 5890 1468"/>
                              <a:gd name="T33" fmla="*/ T32 w 4438"/>
                              <a:gd name="T34" fmla="+- 0 2839 2718"/>
                              <a:gd name="T35" fmla="*/ 2839 h 1191"/>
                              <a:gd name="T36" fmla="+- 0 5906 1468"/>
                              <a:gd name="T37" fmla="*/ T36 w 4438"/>
                              <a:gd name="T38" fmla="+- 0 2916 2718"/>
                              <a:gd name="T39" fmla="*/ 2916 h 1191"/>
                              <a:gd name="T40" fmla="+- 0 5906 1468"/>
                              <a:gd name="T41" fmla="*/ T40 w 4438"/>
                              <a:gd name="T42" fmla="+- 0 3710 2718"/>
                              <a:gd name="T43" fmla="*/ 3710 h 1191"/>
                              <a:gd name="T44" fmla="+- 0 5890 1468"/>
                              <a:gd name="T45" fmla="*/ T44 w 4438"/>
                              <a:gd name="T46" fmla="+- 0 3788 2718"/>
                              <a:gd name="T47" fmla="*/ 3788 h 1191"/>
                              <a:gd name="T48" fmla="+- 0 5848 1468"/>
                              <a:gd name="T49" fmla="*/ T48 w 4438"/>
                              <a:gd name="T50" fmla="+- 0 3851 2718"/>
                              <a:gd name="T51" fmla="*/ 3851 h 1191"/>
                              <a:gd name="T52" fmla="+- 0 5785 1468"/>
                              <a:gd name="T53" fmla="*/ T52 w 4438"/>
                              <a:gd name="T54" fmla="+- 0 3893 2718"/>
                              <a:gd name="T55" fmla="*/ 3893 h 1191"/>
                              <a:gd name="T56" fmla="+- 0 5707 1468"/>
                              <a:gd name="T57" fmla="*/ T56 w 4438"/>
                              <a:gd name="T58" fmla="+- 0 3909 2718"/>
                              <a:gd name="T59" fmla="*/ 3909 h 1191"/>
                              <a:gd name="T60" fmla="+- 0 1666 1468"/>
                              <a:gd name="T61" fmla="*/ T60 w 4438"/>
                              <a:gd name="T62" fmla="+- 0 3909 2718"/>
                              <a:gd name="T63" fmla="*/ 3909 h 1191"/>
                              <a:gd name="T64" fmla="+- 0 1589 1468"/>
                              <a:gd name="T65" fmla="*/ T64 w 4438"/>
                              <a:gd name="T66" fmla="+- 0 3893 2718"/>
                              <a:gd name="T67" fmla="*/ 3893 h 1191"/>
                              <a:gd name="T68" fmla="+- 0 1526 1468"/>
                              <a:gd name="T69" fmla="*/ T68 w 4438"/>
                              <a:gd name="T70" fmla="+- 0 3851 2718"/>
                              <a:gd name="T71" fmla="*/ 3851 h 1191"/>
                              <a:gd name="T72" fmla="+- 0 1483 1468"/>
                              <a:gd name="T73" fmla="*/ T72 w 4438"/>
                              <a:gd name="T74" fmla="+- 0 3788 2718"/>
                              <a:gd name="T75" fmla="*/ 3788 h 1191"/>
                              <a:gd name="T76" fmla="+- 0 1468 1468"/>
                              <a:gd name="T77" fmla="*/ T76 w 4438"/>
                              <a:gd name="T78" fmla="+- 0 3710 2718"/>
                              <a:gd name="T79" fmla="*/ 3710 h 1191"/>
                              <a:gd name="T80" fmla="+- 0 1468 1468"/>
                              <a:gd name="T81" fmla="*/ T80 w 4438"/>
                              <a:gd name="T82" fmla="+- 0 2916 2718"/>
                              <a:gd name="T83" fmla="*/ 2916 h 11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438" h="1191">
                                <a:moveTo>
                                  <a:pt x="0" y="198"/>
                                </a:moveTo>
                                <a:lnTo>
                                  <a:pt x="15" y="121"/>
                                </a:lnTo>
                                <a:lnTo>
                                  <a:pt x="58" y="58"/>
                                </a:lnTo>
                                <a:lnTo>
                                  <a:pt x="121" y="15"/>
                                </a:lnTo>
                                <a:lnTo>
                                  <a:pt x="198" y="0"/>
                                </a:lnTo>
                                <a:lnTo>
                                  <a:pt x="4239" y="0"/>
                                </a:lnTo>
                                <a:lnTo>
                                  <a:pt x="4317" y="15"/>
                                </a:lnTo>
                                <a:lnTo>
                                  <a:pt x="4380" y="58"/>
                                </a:lnTo>
                                <a:lnTo>
                                  <a:pt x="4422" y="121"/>
                                </a:lnTo>
                                <a:lnTo>
                                  <a:pt x="4438" y="198"/>
                                </a:lnTo>
                                <a:lnTo>
                                  <a:pt x="4438" y="992"/>
                                </a:lnTo>
                                <a:lnTo>
                                  <a:pt x="4422" y="1070"/>
                                </a:lnTo>
                                <a:lnTo>
                                  <a:pt x="4380" y="1133"/>
                                </a:lnTo>
                                <a:lnTo>
                                  <a:pt x="4317" y="1175"/>
                                </a:lnTo>
                                <a:lnTo>
                                  <a:pt x="4239" y="1191"/>
                                </a:lnTo>
                                <a:lnTo>
                                  <a:pt x="198" y="1191"/>
                                </a:lnTo>
                                <a:lnTo>
                                  <a:pt x="121" y="1175"/>
                                </a:lnTo>
                                <a:lnTo>
                                  <a:pt x="58" y="1133"/>
                                </a:lnTo>
                                <a:lnTo>
                                  <a:pt x="15" y="1070"/>
                                </a:lnTo>
                                <a:lnTo>
                                  <a:pt x="0" y="992"/>
                                </a:lnTo>
                                <a:lnTo>
                                  <a:pt x="0" y="198"/>
                                </a:lnTo>
                                <a:close/>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932" y="3693"/>
                            <a:ext cx="288" cy="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Freeform 9"/>
                        <wps:cNvSpPr>
                          <a:spLocks/>
                        </wps:cNvSpPr>
                        <wps:spPr bwMode="auto">
                          <a:xfrm>
                            <a:off x="5932" y="3693"/>
                            <a:ext cx="288" cy="525"/>
                          </a:xfrm>
                          <a:custGeom>
                            <a:avLst/>
                            <a:gdLst>
                              <a:gd name="T0" fmla="+- 0 6221 5933"/>
                              <a:gd name="T1" fmla="*/ T0 w 288"/>
                              <a:gd name="T2" fmla="+- 0 3977 3694"/>
                              <a:gd name="T3" fmla="*/ 3977 h 525"/>
                              <a:gd name="T4" fmla="+- 0 6206 5933"/>
                              <a:gd name="T5" fmla="*/ T4 w 288"/>
                              <a:gd name="T6" fmla="+- 0 3910 3694"/>
                              <a:gd name="T7" fmla="*/ 3910 h 525"/>
                              <a:gd name="T8" fmla="+- 0 6165 5933"/>
                              <a:gd name="T9" fmla="*/ T8 w 288"/>
                              <a:gd name="T10" fmla="+- 0 3852 3694"/>
                              <a:gd name="T11" fmla="*/ 3852 h 525"/>
                              <a:gd name="T12" fmla="+- 0 6103 5933"/>
                              <a:gd name="T13" fmla="*/ T12 w 288"/>
                              <a:gd name="T14" fmla="+- 0 3807 3694"/>
                              <a:gd name="T15" fmla="*/ 3807 h 525"/>
                              <a:gd name="T16" fmla="+- 0 6024 5933"/>
                              <a:gd name="T17" fmla="*/ T16 w 288"/>
                              <a:gd name="T18" fmla="+- 0 3777 3694"/>
                              <a:gd name="T19" fmla="*/ 3777 h 525"/>
                              <a:gd name="T20" fmla="+- 0 5933 5933"/>
                              <a:gd name="T21" fmla="*/ T20 w 288"/>
                              <a:gd name="T22" fmla="+- 0 3766 3694"/>
                              <a:gd name="T23" fmla="*/ 3766 h 525"/>
                              <a:gd name="T24" fmla="+- 0 5933 5933"/>
                              <a:gd name="T25" fmla="*/ T24 w 288"/>
                              <a:gd name="T26" fmla="+- 0 3694 3694"/>
                              <a:gd name="T27" fmla="*/ 3694 h 525"/>
                              <a:gd name="T28" fmla="+- 0 6024 5933"/>
                              <a:gd name="T29" fmla="*/ T28 w 288"/>
                              <a:gd name="T30" fmla="+- 0 3705 3694"/>
                              <a:gd name="T31" fmla="*/ 3705 h 525"/>
                              <a:gd name="T32" fmla="+- 0 6103 5933"/>
                              <a:gd name="T33" fmla="*/ T32 w 288"/>
                              <a:gd name="T34" fmla="+- 0 3735 3694"/>
                              <a:gd name="T35" fmla="*/ 3735 h 525"/>
                              <a:gd name="T36" fmla="+- 0 6165 5933"/>
                              <a:gd name="T37" fmla="*/ T36 w 288"/>
                              <a:gd name="T38" fmla="+- 0 3780 3694"/>
                              <a:gd name="T39" fmla="*/ 3780 h 525"/>
                              <a:gd name="T40" fmla="+- 0 6206 5933"/>
                              <a:gd name="T41" fmla="*/ T40 w 288"/>
                              <a:gd name="T42" fmla="+- 0 3838 3694"/>
                              <a:gd name="T43" fmla="*/ 3838 h 525"/>
                              <a:gd name="T44" fmla="+- 0 6221 5933"/>
                              <a:gd name="T45" fmla="*/ T44 w 288"/>
                              <a:gd name="T46" fmla="+- 0 3905 3694"/>
                              <a:gd name="T47" fmla="*/ 3905 h 525"/>
                              <a:gd name="T48" fmla="+- 0 6221 5933"/>
                              <a:gd name="T49" fmla="*/ T48 w 288"/>
                              <a:gd name="T50" fmla="+- 0 3977 3694"/>
                              <a:gd name="T51" fmla="*/ 3977 h 525"/>
                              <a:gd name="T52" fmla="+- 0 6205 5933"/>
                              <a:gd name="T53" fmla="*/ T52 w 288"/>
                              <a:gd name="T54" fmla="+- 0 4047 3694"/>
                              <a:gd name="T55" fmla="*/ 4047 h 525"/>
                              <a:gd name="T56" fmla="+- 0 6160 5933"/>
                              <a:gd name="T57" fmla="*/ T56 w 288"/>
                              <a:gd name="T58" fmla="+- 0 4107 3694"/>
                              <a:gd name="T59" fmla="*/ 4107 h 525"/>
                              <a:gd name="T60" fmla="+- 0 6092 5933"/>
                              <a:gd name="T61" fmla="*/ T60 w 288"/>
                              <a:gd name="T62" fmla="+- 0 4153 3694"/>
                              <a:gd name="T63" fmla="*/ 4153 h 525"/>
                              <a:gd name="T64" fmla="+- 0 6005 5933"/>
                              <a:gd name="T65" fmla="*/ T64 w 288"/>
                              <a:gd name="T66" fmla="+- 0 4182 3694"/>
                              <a:gd name="T67" fmla="*/ 4182 h 525"/>
                              <a:gd name="T68" fmla="+- 0 6005 5933"/>
                              <a:gd name="T69" fmla="*/ T68 w 288"/>
                              <a:gd name="T70" fmla="+- 0 4218 3694"/>
                              <a:gd name="T71" fmla="*/ 4218 h 525"/>
                              <a:gd name="T72" fmla="+- 0 5933 5933"/>
                              <a:gd name="T73" fmla="*/ T72 w 288"/>
                              <a:gd name="T74" fmla="+- 0 4153 3694"/>
                              <a:gd name="T75" fmla="*/ 4153 h 525"/>
                              <a:gd name="T76" fmla="+- 0 6005 5933"/>
                              <a:gd name="T77" fmla="*/ T76 w 288"/>
                              <a:gd name="T78" fmla="+- 0 4074 3694"/>
                              <a:gd name="T79" fmla="*/ 4074 h 525"/>
                              <a:gd name="T80" fmla="+- 0 6005 5933"/>
                              <a:gd name="T81" fmla="*/ T80 w 288"/>
                              <a:gd name="T82" fmla="+- 0 4110 3694"/>
                              <a:gd name="T83" fmla="*/ 4110 h 525"/>
                              <a:gd name="T84" fmla="+- 0 6081 5933"/>
                              <a:gd name="T85" fmla="*/ T84 w 288"/>
                              <a:gd name="T86" fmla="+- 0 4086 3694"/>
                              <a:gd name="T87" fmla="*/ 4086 h 525"/>
                              <a:gd name="T88" fmla="+- 0 6145 5933"/>
                              <a:gd name="T89" fmla="*/ T88 w 288"/>
                              <a:gd name="T90" fmla="+- 0 4049 3694"/>
                              <a:gd name="T91" fmla="*/ 4049 h 525"/>
                              <a:gd name="T92" fmla="+- 0 6191 5933"/>
                              <a:gd name="T93" fmla="*/ T92 w 288"/>
                              <a:gd name="T94" fmla="+- 0 3999 3694"/>
                              <a:gd name="T95" fmla="*/ 3999 h 525"/>
                              <a:gd name="T96" fmla="+- 0 6217 5933"/>
                              <a:gd name="T97" fmla="*/ T96 w 288"/>
                              <a:gd name="T98" fmla="+- 0 3941 3694"/>
                              <a:gd name="T99" fmla="*/ 3941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88" h="525">
                                <a:moveTo>
                                  <a:pt x="288" y="283"/>
                                </a:moveTo>
                                <a:lnTo>
                                  <a:pt x="273" y="216"/>
                                </a:lnTo>
                                <a:lnTo>
                                  <a:pt x="232" y="158"/>
                                </a:lnTo>
                                <a:lnTo>
                                  <a:pt x="170" y="113"/>
                                </a:lnTo>
                                <a:lnTo>
                                  <a:pt x="91" y="83"/>
                                </a:lnTo>
                                <a:lnTo>
                                  <a:pt x="0" y="72"/>
                                </a:lnTo>
                                <a:lnTo>
                                  <a:pt x="0" y="0"/>
                                </a:lnTo>
                                <a:lnTo>
                                  <a:pt x="91" y="11"/>
                                </a:lnTo>
                                <a:lnTo>
                                  <a:pt x="170" y="41"/>
                                </a:lnTo>
                                <a:lnTo>
                                  <a:pt x="232" y="86"/>
                                </a:lnTo>
                                <a:lnTo>
                                  <a:pt x="273" y="144"/>
                                </a:lnTo>
                                <a:lnTo>
                                  <a:pt x="288" y="211"/>
                                </a:lnTo>
                                <a:lnTo>
                                  <a:pt x="288" y="283"/>
                                </a:lnTo>
                                <a:lnTo>
                                  <a:pt x="272" y="353"/>
                                </a:lnTo>
                                <a:lnTo>
                                  <a:pt x="227" y="413"/>
                                </a:lnTo>
                                <a:lnTo>
                                  <a:pt x="159" y="459"/>
                                </a:lnTo>
                                <a:lnTo>
                                  <a:pt x="72" y="488"/>
                                </a:lnTo>
                                <a:lnTo>
                                  <a:pt x="72" y="524"/>
                                </a:lnTo>
                                <a:lnTo>
                                  <a:pt x="0" y="459"/>
                                </a:lnTo>
                                <a:lnTo>
                                  <a:pt x="72" y="380"/>
                                </a:lnTo>
                                <a:lnTo>
                                  <a:pt x="72" y="416"/>
                                </a:lnTo>
                                <a:lnTo>
                                  <a:pt x="148" y="392"/>
                                </a:lnTo>
                                <a:lnTo>
                                  <a:pt x="212" y="355"/>
                                </a:lnTo>
                                <a:lnTo>
                                  <a:pt x="258" y="305"/>
                                </a:lnTo>
                                <a:lnTo>
                                  <a:pt x="284" y="247"/>
                                </a:lnTo>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10"/>
                        <wps:cNvSpPr>
                          <a:spLocks/>
                        </wps:cNvSpPr>
                        <wps:spPr bwMode="auto">
                          <a:xfrm>
                            <a:off x="1467" y="4016"/>
                            <a:ext cx="4438" cy="1213"/>
                          </a:xfrm>
                          <a:custGeom>
                            <a:avLst/>
                            <a:gdLst>
                              <a:gd name="T0" fmla="+- 0 1468 1468"/>
                              <a:gd name="T1" fmla="*/ T0 w 4438"/>
                              <a:gd name="T2" fmla="+- 0 4219 4017"/>
                              <a:gd name="T3" fmla="*/ 4219 h 1213"/>
                              <a:gd name="T4" fmla="+- 0 1484 1468"/>
                              <a:gd name="T5" fmla="*/ T4 w 4438"/>
                              <a:gd name="T6" fmla="+- 0 4140 4017"/>
                              <a:gd name="T7" fmla="*/ 4140 h 1213"/>
                              <a:gd name="T8" fmla="+- 0 1527 1468"/>
                              <a:gd name="T9" fmla="*/ T8 w 4438"/>
                              <a:gd name="T10" fmla="+- 0 4076 4017"/>
                              <a:gd name="T11" fmla="*/ 4076 h 1213"/>
                              <a:gd name="T12" fmla="+- 0 1591 1468"/>
                              <a:gd name="T13" fmla="*/ T12 w 4438"/>
                              <a:gd name="T14" fmla="+- 0 4033 4017"/>
                              <a:gd name="T15" fmla="*/ 4033 h 1213"/>
                              <a:gd name="T16" fmla="+- 0 1670 1468"/>
                              <a:gd name="T17" fmla="*/ T16 w 4438"/>
                              <a:gd name="T18" fmla="+- 0 4017 4017"/>
                              <a:gd name="T19" fmla="*/ 4017 h 1213"/>
                              <a:gd name="T20" fmla="+- 0 5704 1468"/>
                              <a:gd name="T21" fmla="*/ T20 w 4438"/>
                              <a:gd name="T22" fmla="+- 0 4017 4017"/>
                              <a:gd name="T23" fmla="*/ 4017 h 1213"/>
                              <a:gd name="T24" fmla="+- 0 5782 1468"/>
                              <a:gd name="T25" fmla="*/ T24 w 4438"/>
                              <a:gd name="T26" fmla="+- 0 4033 4017"/>
                              <a:gd name="T27" fmla="*/ 4033 h 1213"/>
                              <a:gd name="T28" fmla="+- 0 5847 1468"/>
                              <a:gd name="T29" fmla="*/ T28 w 4438"/>
                              <a:gd name="T30" fmla="+- 0 4076 4017"/>
                              <a:gd name="T31" fmla="*/ 4076 h 1213"/>
                              <a:gd name="T32" fmla="+- 0 5890 1468"/>
                              <a:gd name="T33" fmla="*/ T32 w 4438"/>
                              <a:gd name="T34" fmla="+- 0 4140 4017"/>
                              <a:gd name="T35" fmla="*/ 4140 h 1213"/>
                              <a:gd name="T36" fmla="+- 0 5906 1468"/>
                              <a:gd name="T37" fmla="*/ T36 w 4438"/>
                              <a:gd name="T38" fmla="+- 0 4219 4017"/>
                              <a:gd name="T39" fmla="*/ 4219 h 1213"/>
                              <a:gd name="T40" fmla="+- 0 5906 1468"/>
                              <a:gd name="T41" fmla="*/ T40 w 4438"/>
                              <a:gd name="T42" fmla="+- 0 5028 4017"/>
                              <a:gd name="T43" fmla="*/ 5028 h 1213"/>
                              <a:gd name="T44" fmla="+- 0 5890 1468"/>
                              <a:gd name="T45" fmla="*/ T44 w 4438"/>
                              <a:gd name="T46" fmla="+- 0 5106 4017"/>
                              <a:gd name="T47" fmla="*/ 5106 h 1213"/>
                              <a:gd name="T48" fmla="+- 0 5847 1468"/>
                              <a:gd name="T49" fmla="*/ T48 w 4438"/>
                              <a:gd name="T50" fmla="+- 0 5171 4017"/>
                              <a:gd name="T51" fmla="*/ 5171 h 1213"/>
                              <a:gd name="T52" fmla="+- 0 5782 1468"/>
                              <a:gd name="T53" fmla="*/ T52 w 4438"/>
                              <a:gd name="T54" fmla="+- 0 5214 4017"/>
                              <a:gd name="T55" fmla="*/ 5214 h 1213"/>
                              <a:gd name="T56" fmla="+- 0 5704 1468"/>
                              <a:gd name="T57" fmla="*/ T56 w 4438"/>
                              <a:gd name="T58" fmla="+- 0 5230 4017"/>
                              <a:gd name="T59" fmla="*/ 5230 h 1213"/>
                              <a:gd name="T60" fmla="+- 0 1670 1468"/>
                              <a:gd name="T61" fmla="*/ T60 w 4438"/>
                              <a:gd name="T62" fmla="+- 0 5230 4017"/>
                              <a:gd name="T63" fmla="*/ 5230 h 1213"/>
                              <a:gd name="T64" fmla="+- 0 1591 1468"/>
                              <a:gd name="T65" fmla="*/ T64 w 4438"/>
                              <a:gd name="T66" fmla="+- 0 5214 4017"/>
                              <a:gd name="T67" fmla="*/ 5214 h 1213"/>
                              <a:gd name="T68" fmla="+- 0 1527 1468"/>
                              <a:gd name="T69" fmla="*/ T68 w 4438"/>
                              <a:gd name="T70" fmla="+- 0 5171 4017"/>
                              <a:gd name="T71" fmla="*/ 5171 h 1213"/>
                              <a:gd name="T72" fmla="+- 0 1484 1468"/>
                              <a:gd name="T73" fmla="*/ T72 w 4438"/>
                              <a:gd name="T74" fmla="+- 0 5106 4017"/>
                              <a:gd name="T75" fmla="*/ 5106 h 1213"/>
                              <a:gd name="T76" fmla="+- 0 1468 1468"/>
                              <a:gd name="T77" fmla="*/ T76 w 4438"/>
                              <a:gd name="T78" fmla="+- 0 5028 4017"/>
                              <a:gd name="T79" fmla="*/ 5028 h 1213"/>
                              <a:gd name="T80" fmla="+- 0 1468 1468"/>
                              <a:gd name="T81" fmla="*/ T80 w 4438"/>
                              <a:gd name="T82" fmla="+- 0 4219 4017"/>
                              <a:gd name="T83" fmla="*/ 4219 h 12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438" h="1213">
                                <a:moveTo>
                                  <a:pt x="0" y="202"/>
                                </a:moveTo>
                                <a:lnTo>
                                  <a:pt x="16" y="123"/>
                                </a:lnTo>
                                <a:lnTo>
                                  <a:pt x="59" y="59"/>
                                </a:lnTo>
                                <a:lnTo>
                                  <a:pt x="123" y="16"/>
                                </a:lnTo>
                                <a:lnTo>
                                  <a:pt x="202" y="0"/>
                                </a:lnTo>
                                <a:lnTo>
                                  <a:pt x="4236" y="0"/>
                                </a:lnTo>
                                <a:lnTo>
                                  <a:pt x="4314" y="16"/>
                                </a:lnTo>
                                <a:lnTo>
                                  <a:pt x="4379" y="59"/>
                                </a:lnTo>
                                <a:lnTo>
                                  <a:pt x="4422" y="123"/>
                                </a:lnTo>
                                <a:lnTo>
                                  <a:pt x="4438" y="202"/>
                                </a:lnTo>
                                <a:lnTo>
                                  <a:pt x="4438" y="1011"/>
                                </a:lnTo>
                                <a:lnTo>
                                  <a:pt x="4422" y="1089"/>
                                </a:lnTo>
                                <a:lnTo>
                                  <a:pt x="4379" y="1154"/>
                                </a:lnTo>
                                <a:lnTo>
                                  <a:pt x="4314" y="1197"/>
                                </a:lnTo>
                                <a:lnTo>
                                  <a:pt x="4236" y="1213"/>
                                </a:lnTo>
                                <a:lnTo>
                                  <a:pt x="202" y="1213"/>
                                </a:lnTo>
                                <a:lnTo>
                                  <a:pt x="123" y="1197"/>
                                </a:lnTo>
                                <a:lnTo>
                                  <a:pt x="59" y="1154"/>
                                </a:lnTo>
                                <a:lnTo>
                                  <a:pt x="16" y="1089"/>
                                </a:lnTo>
                                <a:lnTo>
                                  <a:pt x="0" y="1011"/>
                                </a:lnTo>
                                <a:lnTo>
                                  <a:pt x="0" y="202"/>
                                </a:lnTo>
                                <a:close/>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5926" y="2373"/>
                            <a:ext cx="288" cy="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 name="Freeform 12"/>
                        <wps:cNvSpPr>
                          <a:spLocks/>
                        </wps:cNvSpPr>
                        <wps:spPr bwMode="auto">
                          <a:xfrm>
                            <a:off x="5926" y="2373"/>
                            <a:ext cx="288" cy="525"/>
                          </a:xfrm>
                          <a:custGeom>
                            <a:avLst/>
                            <a:gdLst>
                              <a:gd name="T0" fmla="+- 0 6215 5927"/>
                              <a:gd name="T1" fmla="*/ T0 w 288"/>
                              <a:gd name="T2" fmla="+- 0 2657 2374"/>
                              <a:gd name="T3" fmla="*/ 2657 h 525"/>
                              <a:gd name="T4" fmla="+- 0 6200 5927"/>
                              <a:gd name="T5" fmla="*/ T4 w 288"/>
                              <a:gd name="T6" fmla="+- 0 2590 2374"/>
                              <a:gd name="T7" fmla="*/ 2590 h 525"/>
                              <a:gd name="T8" fmla="+- 0 6159 5927"/>
                              <a:gd name="T9" fmla="*/ T8 w 288"/>
                              <a:gd name="T10" fmla="+- 0 2532 2374"/>
                              <a:gd name="T11" fmla="*/ 2532 h 525"/>
                              <a:gd name="T12" fmla="+- 0 6097 5927"/>
                              <a:gd name="T13" fmla="*/ T12 w 288"/>
                              <a:gd name="T14" fmla="+- 0 2487 2374"/>
                              <a:gd name="T15" fmla="*/ 2487 h 525"/>
                              <a:gd name="T16" fmla="+- 0 6018 5927"/>
                              <a:gd name="T17" fmla="*/ T16 w 288"/>
                              <a:gd name="T18" fmla="+- 0 2457 2374"/>
                              <a:gd name="T19" fmla="*/ 2457 h 525"/>
                              <a:gd name="T20" fmla="+- 0 5927 5927"/>
                              <a:gd name="T21" fmla="*/ T20 w 288"/>
                              <a:gd name="T22" fmla="+- 0 2446 2374"/>
                              <a:gd name="T23" fmla="*/ 2446 h 525"/>
                              <a:gd name="T24" fmla="+- 0 5927 5927"/>
                              <a:gd name="T25" fmla="*/ T24 w 288"/>
                              <a:gd name="T26" fmla="+- 0 2374 2374"/>
                              <a:gd name="T27" fmla="*/ 2374 h 525"/>
                              <a:gd name="T28" fmla="+- 0 6018 5927"/>
                              <a:gd name="T29" fmla="*/ T28 w 288"/>
                              <a:gd name="T30" fmla="+- 0 2385 2374"/>
                              <a:gd name="T31" fmla="*/ 2385 h 525"/>
                              <a:gd name="T32" fmla="+- 0 6097 5927"/>
                              <a:gd name="T33" fmla="*/ T32 w 288"/>
                              <a:gd name="T34" fmla="+- 0 2415 2374"/>
                              <a:gd name="T35" fmla="*/ 2415 h 525"/>
                              <a:gd name="T36" fmla="+- 0 6159 5927"/>
                              <a:gd name="T37" fmla="*/ T36 w 288"/>
                              <a:gd name="T38" fmla="+- 0 2460 2374"/>
                              <a:gd name="T39" fmla="*/ 2460 h 525"/>
                              <a:gd name="T40" fmla="+- 0 6200 5927"/>
                              <a:gd name="T41" fmla="*/ T40 w 288"/>
                              <a:gd name="T42" fmla="+- 0 2518 2374"/>
                              <a:gd name="T43" fmla="*/ 2518 h 525"/>
                              <a:gd name="T44" fmla="+- 0 6215 5927"/>
                              <a:gd name="T45" fmla="*/ T44 w 288"/>
                              <a:gd name="T46" fmla="+- 0 2585 2374"/>
                              <a:gd name="T47" fmla="*/ 2585 h 525"/>
                              <a:gd name="T48" fmla="+- 0 6215 5927"/>
                              <a:gd name="T49" fmla="*/ T48 w 288"/>
                              <a:gd name="T50" fmla="+- 0 2657 2374"/>
                              <a:gd name="T51" fmla="*/ 2657 h 525"/>
                              <a:gd name="T52" fmla="+- 0 6199 5927"/>
                              <a:gd name="T53" fmla="*/ T52 w 288"/>
                              <a:gd name="T54" fmla="+- 0 2727 2374"/>
                              <a:gd name="T55" fmla="*/ 2727 h 525"/>
                              <a:gd name="T56" fmla="+- 0 6154 5927"/>
                              <a:gd name="T57" fmla="*/ T56 w 288"/>
                              <a:gd name="T58" fmla="+- 0 2787 2374"/>
                              <a:gd name="T59" fmla="*/ 2787 h 525"/>
                              <a:gd name="T60" fmla="+- 0 6086 5927"/>
                              <a:gd name="T61" fmla="*/ T60 w 288"/>
                              <a:gd name="T62" fmla="+- 0 2833 2374"/>
                              <a:gd name="T63" fmla="*/ 2833 h 525"/>
                              <a:gd name="T64" fmla="+- 0 5999 5927"/>
                              <a:gd name="T65" fmla="*/ T64 w 288"/>
                              <a:gd name="T66" fmla="+- 0 2862 2374"/>
                              <a:gd name="T67" fmla="*/ 2862 h 525"/>
                              <a:gd name="T68" fmla="+- 0 5999 5927"/>
                              <a:gd name="T69" fmla="*/ T68 w 288"/>
                              <a:gd name="T70" fmla="+- 0 2898 2374"/>
                              <a:gd name="T71" fmla="*/ 2898 h 525"/>
                              <a:gd name="T72" fmla="+- 0 5927 5927"/>
                              <a:gd name="T73" fmla="*/ T72 w 288"/>
                              <a:gd name="T74" fmla="+- 0 2833 2374"/>
                              <a:gd name="T75" fmla="*/ 2833 h 525"/>
                              <a:gd name="T76" fmla="+- 0 5999 5927"/>
                              <a:gd name="T77" fmla="*/ T76 w 288"/>
                              <a:gd name="T78" fmla="+- 0 2754 2374"/>
                              <a:gd name="T79" fmla="*/ 2754 h 525"/>
                              <a:gd name="T80" fmla="+- 0 5999 5927"/>
                              <a:gd name="T81" fmla="*/ T80 w 288"/>
                              <a:gd name="T82" fmla="+- 0 2790 2374"/>
                              <a:gd name="T83" fmla="*/ 2790 h 525"/>
                              <a:gd name="T84" fmla="+- 0 6075 5927"/>
                              <a:gd name="T85" fmla="*/ T84 w 288"/>
                              <a:gd name="T86" fmla="+- 0 2766 2374"/>
                              <a:gd name="T87" fmla="*/ 2766 h 525"/>
                              <a:gd name="T88" fmla="+- 0 6139 5927"/>
                              <a:gd name="T89" fmla="*/ T88 w 288"/>
                              <a:gd name="T90" fmla="+- 0 2729 2374"/>
                              <a:gd name="T91" fmla="*/ 2729 h 525"/>
                              <a:gd name="T92" fmla="+- 0 6185 5927"/>
                              <a:gd name="T93" fmla="*/ T92 w 288"/>
                              <a:gd name="T94" fmla="+- 0 2679 2374"/>
                              <a:gd name="T95" fmla="*/ 2679 h 525"/>
                              <a:gd name="T96" fmla="+- 0 6211 5927"/>
                              <a:gd name="T97" fmla="*/ T96 w 288"/>
                              <a:gd name="T98" fmla="+- 0 2621 2374"/>
                              <a:gd name="T99" fmla="*/ 2621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88" h="525">
                                <a:moveTo>
                                  <a:pt x="288" y="283"/>
                                </a:moveTo>
                                <a:lnTo>
                                  <a:pt x="273" y="216"/>
                                </a:lnTo>
                                <a:lnTo>
                                  <a:pt x="232" y="158"/>
                                </a:lnTo>
                                <a:lnTo>
                                  <a:pt x="170" y="113"/>
                                </a:lnTo>
                                <a:lnTo>
                                  <a:pt x="91" y="83"/>
                                </a:lnTo>
                                <a:lnTo>
                                  <a:pt x="0" y="72"/>
                                </a:lnTo>
                                <a:lnTo>
                                  <a:pt x="0" y="0"/>
                                </a:lnTo>
                                <a:lnTo>
                                  <a:pt x="91" y="11"/>
                                </a:lnTo>
                                <a:lnTo>
                                  <a:pt x="170" y="41"/>
                                </a:lnTo>
                                <a:lnTo>
                                  <a:pt x="232" y="86"/>
                                </a:lnTo>
                                <a:lnTo>
                                  <a:pt x="273" y="144"/>
                                </a:lnTo>
                                <a:lnTo>
                                  <a:pt x="288" y="211"/>
                                </a:lnTo>
                                <a:lnTo>
                                  <a:pt x="288" y="283"/>
                                </a:lnTo>
                                <a:lnTo>
                                  <a:pt x="272" y="353"/>
                                </a:lnTo>
                                <a:lnTo>
                                  <a:pt x="227" y="413"/>
                                </a:lnTo>
                                <a:lnTo>
                                  <a:pt x="159" y="459"/>
                                </a:lnTo>
                                <a:lnTo>
                                  <a:pt x="72" y="488"/>
                                </a:lnTo>
                                <a:lnTo>
                                  <a:pt x="72" y="524"/>
                                </a:lnTo>
                                <a:lnTo>
                                  <a:pt x="0" y="459"/>
                                </a:lnTo>
                                <a:lnTo>
                                  <a:pt x="72" y="380"/>
                                </a:lnTo>
                                <a:lnTo>
                                  <a:pt x="72" y="416"/>
                                </a:lnTo>
                                <a:lnTo>
                                  <a:pt x="148" y="392"/>
                                </a:lnTo>
                                <a:lnTo>
                                  <a:pt x="212" y="355"/>
                                </a:lnTo>
                                <a:lnTo>
                                  <a:pt x="258" y="305"/>
                                </a:lnTo>
                                <a:lnTo>
                                  <a:pt x="284" y="247"/>
                                </a:lnTo>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Text Box 13"/>
                        <wps:cNvSpPr txBox="1">
                          <a:spLocks noChangeArrowheads="1"/>
                        </wps:cNvSpPr>
                        <wps:spPr bwMode="auto">
                          <a:xfrm>
                            <a:off x="1457" y="299"/>
                            <a:ext cx="4773" cy="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C83FB" w14:textId="77777777" w:rsidR="002E2E6C" w:rsidRPr="00763E5E" w:rsidRDefault="002E2E6C" w:rsidP="002E2E6C">
                              <w:pPr>
                                <w:tabs>
                                  <w:tab w:val="left" w:pos="917"/>
                                </w:tabs>
                                <w:spacing w:before="123" w:line="244" w:lineRule="auto"/>
                                <w:ind w:left="198" w:right="1964"/>
                                <w:rPr>
                                  <w:sz w:val="16"/>
                                  <w:u w:val="single"/>
                                </w:rPr>
                              </w:pPr>
                              <w:r w:rsidRPr="00763E5E">
                                <w:rPr>
                                  <w:sz w:val="16"/>
                                  <w:u w:val="single"/>
                                </w:rPr>
                                <w:t>Task:</w:t>
                              </w:r>
                              <w:r w:rsidRPr="00763E5E">
                                <w:rPr>
                                  <w:sz w:val="16"/>
                                  <w:u w:val="single"/>
                                </w:rPr>
                                <w:tab/>
                                <w:t>Sabbatical Leave</w:t>
                              </w:r>
                              <w:r w:rsidRPr="00763E5E">
                                <w:rPr>
                                  <w:spacing w:val="-14"/>
                                  <w:sz w:val="16"/>
                                  <w:u w:val="single"/>
                                </w:rPr>
                                <w:t xml:space="preserve"> </w:t>
                              </w:r>
                              <w:r w:rsidRPr="00763E5E">
                                <w:rPr>
                                  <w:sz w:val="16"/>
                                  <w:u w:val="single"/>
                                </w:rPr>
                                <w:t>Application From:</w:t>
                              </w:r>
                              <w:r w:rsidRPr="00763E5E">
                                <w:rPr>
                                  <w:sz w:val="16"/>
                                  <w:u w:val="single"/>
                                </w:rPr>
                                <w:tab/>
                                <w:t>Faculty</w:t>
                              </w:r>
                              <w:r w:rsidRPr="00763E5E">
                                <w:rPr>
                                  <w:spacing w:val="-1"/>
                                  <w:sz w:val="16"/>
                                  <w:u w:val="single"/>
                                </w:rPr>
                                <w:t xml:space="preserve"> </w:t>
                              </w:r>
                              <w:r w:rsidRPr="00763E5E">
                                <w:rPr>
                                  <w:sz w:val="16"/>
                                  <w:u w:val="single"/>
                                </w:rPr>
                                <w:t>Member</w:t>
                              </w:r>
                            </w:p>
                            <w:p w14:paraId="18D036A3" w14:textId="77777777" w:rsidR="002E2E6C" w:rsidRPr="00763E5E" w:rsidRDefault="002E2E6C" w:rsidP="002E2E6C">
                              <w:pPr>
                                <w:tabs>
                                  <w:tab w:val="left" w:pos="917"/>
                                </w:tabs>
                                <w:spacing w:line="177" w:lineRule="exact"/>
                                <w:ind w:left="198"/>
                                <w:rPr>
                                  <w:sz w:val="16"/>
                                  <w:u w:val="single"/>
                                </w:rPr>
                              </w:pPr>
                              <w:r w:rsidRPr="00763E5E">
                                <w:rPr>
                                  <w:sz w:val="16"/>
                                  <w:u w:val="single"/>
                                </w:rPr>
                                <w:t>To:</w:t>
                              </w:r>
                              <w:r w:rsidRPr="00763E5E">
                                <w:rPr>
                                  <w:sz w:val="16"/>
                                  <w:u w:val="single"/>
                                </w:rPr>
                                <w:tab/>
                                <w:t>Chair</w:t>
                              </w:r>
                            </w:p>
                            <w:p w14:paraId="06CCD360" w14:textId="77777777" w:rsidR="002E2E6C" w:rsidRPr="00763E5E" w:rsidRDefault="002E2E6C" w:rsidP="002E2E6C">
                              <w:pPr>
                                <w:tabs>
                                  <w:tab w:val="left" w:pos="917"/>
                                </w:tabs>
                                <w:spacing w:line="183" w:lineRule="exact"/>
                                <w:ind w:left="198"/>
                                <w:rPr>
                                  <w:sz w:val="16"/>
                                  <w:u w:val="single"/>
                                </w:rPr>
                              </w:pPr>
                              <w:r w:rsidRPr="00763E5E">
                                <w:rPr>
                                  <w:sz w:val="16"/>
                                  <w:u w:val="single"/>
                                </w:rPr>
                                <w:t>Due:</w:t>
                              </w:r>
                              <w:r w:rsidRPr="00763E5E">
                                <w:rPr>
                                  <w:sz w:val="16"/>
                                  <w:u w:val="single"/>
                                </w:rPr>
                                <w:tab/>
                                <w:t>Friday of 5</w:t>
                              </w:r>
                              <w:r w:rsidRPr="00763E5E">
                                <w:rPr>
                                  <w:sz w:val="16"/>
                                  <w:u w:val="single"/>
                                  <w:vertAlign w:val="superscript"/>
                                </w:rPr>
                                <w:t>th</w:t>
                              </w:r>
                              <w:r w:rsidRPr="00763E5E">
                                <w:rPr>
                                  <w:sz w:val="16"/>
                                  <w:u w:val="single"/>
                                </w:rPr>
                                <w:t xml:space="preserve"> full week after faculty contracts</w:t>
                              </w:r>
                              <w:r w:rsidRPr="00763E5E">
                                <w:rPr>
                                  <w:spacing w:val="-16"/>
                                  <w:sz w:val="16"/>
                                  <w:u w:val="single"/>
                                </w:rPr>
                                <w:t xml:space="preserve"> </w:t>
                              </w:r>
                              <w:r w:rsidRPr="00763E5E">
                                <w:rPr>
                                  <w:sz w:val="16"/>
                                  <w:u w:val="single"/>
                                </w:rPr>
                                <w:t>begin</w:t>
                              </w:r>
                            </w:p>
                            <w:p w14:paraId="7AD5BA47" w14:textId="77777777" w:rsidR="002E2E6C" w:rsidRDefault="002E2E6C" w:rsidP="002E2E6C">
                              <w:pPr>
                                <w:rPr>
                                  <w:sz w:val="18"/>
                                </w:rPr>
                              </w:pPr>
                            </w:p>
                            <w:p w14:paraId="74581CAB" w14:textId="77777777" w:rsidR="002E2E6C" w:rsidRDefault="002E2E6C" w:rsidP="002E2E6C">
                              <w:pPr>
                                <w:spacing w:before="9"/>
                                <w:rPr>
                                  <w:sz w:val="14"/>
                                </w:rPr>
                              </w:pPr>
                            </w:p>
                            <w:p w14:paraId="7350B518" w14:textId="77777777" w:rsidR="002E2E6C" w:rsidRPr="00763E5E" w:rsidRDefault="002E2E6C" w:rsidP="002E2E6C">
                              <w:pPr>
                                <w:tabs>
                                  <w:tab w:val="left" w:pos="922"/>
                                </w:tabs>
                                <w:spacing w:line="244" w:lineRule="auto"/>
                                <w:ind w:left="922" w:right="893" w:hanging="720"/>
                                <w:rPr>
                                  <w:sz w:val="16"/>
                                  <w:u w:val="single"/>
                                </w:rPr>
                              </w:pPr>
                              <w:r w:rsidRPr="00763E5E">
                                <w:rPr>
                                  <w:sz w:val="16"/>
                                  <w:u w:val="single"/>
                                </w:rPr>
                                <w:t>Task:</w:t>
                              </w:r>
                              <w:r w:rsidRPr="00763E5E">
                                <w:rPr>
                                  <w:sz w:val="16"/>
                                  <w:u w:val="single"/>
                                </w:rPr>
                                <w:tab/>
                                <w:t>Sabbatical Leave Application &amp; Evaluation</w:t>
                              </w:r>
                              <w:r w:rsidRPr="00763E5E">
                                <w:rPr>
                                  <w:spacing w:val="-18"/>
                                  <w:sz w:val="16"/>
                                  <w:u w:val="single"/>
                                </w:rPr>
                                <w:t xml:space="preserve"> </w:t>
                              </w:r>
                              <w:r w:rsidRPr="00763E5E">
                                <w:rPr>
                                  <w:spacing w:val="-3"/>
                                  <w:sz w:val="16"/>
                                  <w:u w:val="single"/>
                                </w:rPr>
                                <w:t xml:space="preserve">of </w:t>
                              </w:r>
                              <w:r w:rsidRPr="00763E5E">
                                <w:rPr>
                                  <w:sz w:val="16"/>
                                  <w:u w:val="single"/>
                                </w:rPr>
                                <w:t>Sabbatical Leave</w:t>
                              </w:r>
                              <w:r w:rsidRPr="00763E5E">
                                <w:rPr>
                                  <w:spacing w:val="-4"/>
                                  <w:sz w:val="16"/>
                                  <w:u w:val="single"/>
                                </w:rPr>
                                <w:t xml:space="preserve"> </w:t>
                              </w:r>
                              <w:r w:rsidRPr="00763E5E">
                                <w:rPr>
                                  <w:sz w:val="16"/>
                                  <w:u w:val="single"/>
                                </w:rPr>
                                <w:t>Application</w:t>
                              </w:r>
                            </w:p>
                            <w:p w14:paraId="7A4045FD" w14:textId="77777777" w:rsidR="002E2E6C" w:rsidRPr="00763E5E" w:rsidRDefault="002E2E6C" w:rsidP="002E2E6C">
                              <w:pPr>
                                <w:tabs>
                                  <w:tab w:val="left" w:pos="922"/>
                                </w:tabs>
                                <w:spacing w:line="177" w:lineRule="exact"/>
                                <w:ind w:left="202"/>
                                <w:rPr>
                                  <w:sz w:val="16"/>
                                  <w:u w:val="single"/>
                                </w:rPr>
                              </w:pPr>
                              <w:r w:rsidRPr="00763E5E">
                                <w:rPr>
                                  <w:sz w:val="16"/>
                                  <w:u w:val="single"/>
                                </w:rPr>
                                <w:t>From:</w:t>
                              </w:r>
                              <w:r w:rsidRPr="00763E5E">
                                <w:rPr>
                                  <w:sz w:val="16"/>
                                  <w:u w:val="single"/>
                                </w:rPr>
                                <w:tab/>
                                <w:t>Chair</w:t>
                              </w:r>
                            </w:p>
                            <w:p w14:paraId="0EC9E6E3" w14:textId="77777777" w:rsidR="002E2E6C" w:rsidRPr="00763E5E" w:rsidRDefault="002E2E6C" w:rsidP="002E2E6C">
                              <w:pPr>
                                <w:tabs>
                                  <w:tab w:val="left" w:pos="922"/>
                                </w:tabs>
                                <w:spacing w:line="183" w:lineRule="exact"/>
                                <w:ind w:left="202"/>
                                <w:rPr>
                                  <w:sz w:val="16"/>
                                  <w:u w:val="single"/>
                                </w:rPr>
                              </w:pPr>
                              <w:r w:rsidRPr="00763E5E">
                                <w:rPr>
                                  <w:sz w:val="16"/>
                                  <w:u w:val="single"/>
                                </w:rPr>
                                <w:t>To:</w:t>
                              </w:r>
                              <w:r w:rsidRPr="00763E5E">
                                <w:rPr>
                                  <w:sz w:val="16"/>
                                  <w:u w:val="single"/>
                                </w:rPr>
                                <w:tab/>
                                <w:t>Dean</w:t>
                              </w:r>
                            </w:p>
                            <w:p w14:paraId="72AB3C32" w14:textId="77777777" w:rsidR="002E2E6C" w:rsidRPr="00763E5E" w:rsidRDefault="002E2E6C" w:rsidP="002E2E6C">
                              <w:pPr>
                                <w:tabs>
                                  <w:tab w:val="left" w:pos="922"/>
                                </w:tabs>
                                <w:spacing w:before="3"/>
                                <w:ind w:left="202"/>
                                <w:rPr>
                                  <w:sz w:val="16"/>
                                  <w:u w:val="single"/>
                                </w:rPr>
                              </w:pPr>
                              <w:r w:rsidRPr="00763E5E">
                                <w:rPr>
                                  <w:sz w:val="16"/>
                                  <w:u w:val="single"/>
                                </w:rPr>
                                <w:t>Due:</w:t>
                              </w:r>
                              <w:r w:rsidRPr="00763E5E">
                                <w:rPr>
                                  <w:sz w:val="16"/>
                                  <w:u w:val="single"/>
                                </w:rPr>
                                <w:tab/>
                                <w:t>Friday of 7</w:t>
                              </w:r>
                              <w:r w:rsidRPr="00763E5E">
                                <w:rPr>
                                  <w:sz w:val="16"/>
                                  <w:u w:val="single"/>
                                  <w:vertAlign w:val="superscript"/>
                                </w:rPr>
                                <w:t>th</w:t>
                              </w:r>
                              <w:r w:rsidRPr="00763E5E">
                                <w:rPr>
                                  <w:sz w:val="16"/>
                                  <w:u w:val="single"/>
                                </w:rPr>
                                <w:t xml:space="preserve"> week after faculty contracts</w:t>
                              </w:r>
                              <w:r w:rsidRPr="00763E5E">
                                <w:rPr>
                                  <w:spacing w:val="-9"/>
                                  <w:sz w:val="16"/>
                                  <w:u w:val="single"/>
                                </w:rPr>
                                <w:t xml:space="preserve"> </w:t>
                              </w:r>
                              <w:r w:rsidRPr="00763E5E">
                                <w:rPr>
                                  <w:sz w:val="16"/>
                                  <w:u w:val="single"/>
                                </w:rPr>
                                <w:t>begin</w:t>
                              </w:r>
                            </w:p>
                            <w:p w14:paraId="2E315109" w14:textId="77777777" w:rsidR="002E2E6C" w:rsidRDefault="002E2E6C" w:rsidP="002E2E6C">
                              <w:pPr>
                                <w:rPr>
                                  <w:sz w:val="18"/>
                                </w:rPr>
                              </w:pPr>
                            </w:p>
                            <w:p w14:paraId="34FE9E50" w14:textId="77777777" w:rsidR="002E2E6C" w:rsidRDefault="002E2E6C" w:rsidP="002E2E6C">
                              <w:pPr>
                                <w:spacing w:before="10"/>
                                <w:rPr>
                                  <w:sz w:val="14"/>
                                </w:rPr>
                              </w:pPr>
                            </w:p>
                            <w:p w14:paraId="270C26F3" w14:textId="77777777" w:rsidR="002E2E6C" w:rsidRPr="00763E5E" w:rsidRDefault="002E2E6C" w:rsidP="002E2E6C">
                              <w:pPr>
                                <w:tabs>
                                  <w:tab w:val="left" w:pos="922"/>
                                </w:tabs>
                                <w:spacing w:line="244" w:lineRule="auto"/>
                                <w:ind w:left="922" w:right="893" w:hanging="720"/>
                                <w:rPr>
                                  <w:sz w:val="16"/>
                                  <w:u w:val="single"/>
                                </w:rPr>
                              </w:pPr>
                              <w:r w:rsidRPr="00763E5E">
                                <w:rPr>
                                  <w:sz w:val="16"/>
                                  <w:u w:val="single"/>
                                </w:rPr>
                                <w:t>Task:</w:t>
                              </w:r>
                              <w:r w:rsidRPr="00763E5E">
                                <w:rPr>
                                  <w:sz w:val="16"/>
                                  <w:u w:val="single"/>
                                </w:rPr>
                                <w:tab/>
                                <w:t>Sabbatical Leave Application &amp; Evaluation</w:t>
                              </w:r>
                              <w:r w:rsidRPr="00763E5E">
                                <w:rPr>
                                  <w:spacing w:val="-18"/>
                                  <w:sz w:val="16"/>
                                  <w:u w:val="single"/>
                                </w:rPr>
                                <w:t xml:space="preserve"> </w:t>
                              </w:r>
                              <w:r w:rsidRPr="00763E5E">
                                <w:rPr>
                                  <w:spacing w:val="-3"/>
                                  <w:sz w:val="16"/>
                                  <w:u w:val="single"/>
                                </w:rPr>
                                <w:t xml:space="preserve">of </w:t>
                              </w:r>
                              <w:r w:rsidRPr="00763E5E">
                                <w:rPr>
                                  <w:sz w:val="16"/>
                                  <w:u w:val="single"/>
                                </w:rPr>
                                <w:t>Sabbatical Leave</w:t>
                              </w:r>
                              <w:r w:rsidRPr="00763E5E">
                                <w:rPr>
                                  <w:spacing w:val="-4"/>
                                  <w:sz w:val="16"/>
                                  <w:u w:val="single"/>
                                </w:rPr>
                                <w:t xml:space="preserve"> </w:t>
                              </w:r>
                              <w:r w:rsidRPr="00763E5E">
                                <w:rPr>
                                  <w:sz w:val="16"/>
                                  <w:u w:val="single"/>
                                </w:rPr>
                                <w:t>Application</w:t>
                              </w:r>
                            </w:p>
                            <w:p w14:paraId="183F017C" w14:textId="77777777" w:rsidR="002E2E6C" w:rsidRPr="00763E5E" w:rsidRDefault="002E2E6C" w:rsidP="002E2E6C">
                              <w:pPr>
                                <w:tabs>
                                  <w:tab w:val="left" w:pos="922"/>
                                </w:tabs>
                                <w:spacing w:line="177" w:lineRule="exact"/>
                                <w:ind w:left="202"/>
                                <w:rPr>
                                  <w:sz w:val="16"/>
                                  <w:u w:val="single"/>
                                </w:rPr>
                              </w:pPr>
                              <w:r w:rsidRPr="00763E5E">
                                <w:rPr>
                                  <w:sz w:val="16"/>
                                  <w:u w:val="single"/>
                                </w:rPr>
                                <w:t>From:</w:t>
                              </w:r>
                              <w:r w:rsidRPr="00763E5E">
                                <w:rPr>
                                  <w:sz w:val="16"/>
                                  <w:u w:val="single"/>
                                </w:rPr>
                                <w:tab/>
                                <w:t>Dean</w:t>
                              </w:r>
                            </w:p>
                            <w:p w14:paraId="4428B748" w14:textId="77777777" w:rsidR="002E2E6C" w:rsidRPr="00763E5E" w:rsidRDefault="002E2E6C" w:rsidP="002E2E6C">
                              <w:pPr>
                                <w:tabs>
                                  <w:tab w:val="left" w:pos="922"/>
                                </w:tabs>
                                <w:spacing w:line="183" w:lineRule="exact"/>
                                <w:ind w:left="202"/>
                                <w:rPr>
                                  <w:sz w:val="16"/>
                                  <w:u w:val="single"/>
                                </w:rPr>
                              </w:pPr>
                              <w:r w:rsidRPr="00763E5E">
                                <w:rPr>
                                  <w:sz w:val="16"/>
                                  <w:u w:val="single"/>
                                </w:rPr>
                                <w:t>To:</w:t>
                              </w:r>
                              <w:r w:rsidRPr="00763E5E">
                                <w:rPr>
                                  <w:sz w:val="16"/>
                                  <w:u w:val="single"/>
                                </w:rPr>
                                <w:tab/>
                                <w:t>Faculty Leaves Committee</w:t>
                              </w:r>
                            </w:p>
                            <w:p w14:paraId="690C18B3" w14:textId="77777777" w:rsidR="002E2E6C" w:rsidRPr="00763E5E" w:rsidRDefault="002E2E6C" w:rsidP="002E2E6C">
                              <w:pPr>
                                <w:tabs>
                                  <w:tab w:val="left" w:pos="922"/>
                                </w:tabs>
                                <w:spacing w:before="3"/>
                                <w:ind w:left="202"/>
                                <w:rPr>
                                  <w:sz w:val="16"/>
                                  <w:u w:val="single"/>
                                </w:rPr>
                              </w:pPr>
                              <w:r w:rsidRPr="00763E5E">
                                <w:rPr>
                                  <w:sz w:val="16"/>
                                  <w:u w:val="single"/>
                                </w:rPr>
                                <w:t>Due:</w:t>
                              </w:r>
                              <w:r w:rsidRPr="00763E5E">
                                <w:rPr>
                                  <w:sz w:val="16"/>
                                  <w:u w:val="single"/>
                                </w:rPr>
                                <w:tab/>
                                <w:t>Friday of 9</w:t>
                              </w:r>
                              <w:r w:rsidRPr="00763E5E">
                                <w:rPr>
                                  <w:sz w:val="16"/>
                                  <w:u w:val="single"/>
                                  <w:vertAlign w:val="superscript"/>
                                </w:rPr>
                                <w:t>th</w:t>
                              </w:r>
                              <w:r w:rsidRPr="00763E5E">
                                <w:rPr>
                                  <w:sz w:val="16"/>
                                  <w:u w:val="single"/>
                                </w:rPr>
                                <w:t xml:space="preserve"> week after faculty contracts</w:t>
                              </w:r>
                              <w:r w:rsidRPr="00763E5E">
                                <w:rPr>
                                  <w:spacing w:val="-9"/>
                                  <w:sz w:val="16"/>
                                  <w:u w:val="single"/>
                                </w:rPr>
                                <w:t xml:space="preserve"> </w:t>
                              </w:r>
                              <w:r w:rsidRPr="00763E5E">
                                <w:rPr>
                                  <w:sz w:val="16"/>
                                  <w:u w:val="single"/>
                                </w:rPr>
                                <w:t>begin</w:t>
                              </w:r>
                            </w:p>
                            <w:p w14:paraId="101C792D" w14:textId="77777777" w:rsidR="002E2E6C" w:rsidRDefault="002E2E6C" w:rsidP="002E2E6C">
                              <w:pPr>
                                <w:rPr>
                                  <w:sz w:val="18"/>
                                </w:rPr>
                              </w:pPr>
                            </w:p>
                            <w:p w14:paraId="2F616746" w14:textId="77777777" w:rsidR="002E2E6C" w:rsidRDefault="002E2E6C" w:rsidP="002E2E6C">
                              <w:pPr>
                                <w:spacing w:before="3"/>
                                <w:rPr>
                                  <w:sz w:val="15"/>
                                </w:rPr>
                              </w:pPr>
                            </w:p>
                            <w:p w14:paraId="46C3BD8C" w14:textId="77777777" w:rsidR="002E2E6C" w:rsidRPr="00763E5E" w:rsidRDefault="002E2E6C" w:rsidP="002E2E6C">
                              <w:pPr>
                                <w:tabs>
                                  <w:tab w:val="left" w:pos="922"/>
                                </w:tabs>
                                <w:spacing w:line="244" w:lineRule="auto"/>
                                <w:ind w:left="922" w:right="893" w:hanging="720"/>
                                <w:rPr>
                                  <w:sz w:val="16"/>
                                  <w:u w:val="single"/>
                                </w:rPr>
                              </w:pPr>
                              <w:r w:rsidRPr="00763E5E">
                                <w:rPr>
                                  <w:sz w:val="16"/>
                                  <w:u w:val="single"/>
                                </w:rPr>
                                <w:t>Task:</w:t>
                              </w:r>
                              <w:r w:rsidRPr="00763E5E">
                                <w:rPr>
                                  <w:sz w:val="16"/>
                                  <w:u w:val="single"/>
                                </w:rPr>
                                <w:tab/>
                                <w:t>Sabbatical Leave Application &amp; Evaluation</w:t>
                              </w:r>
                              <w:r w:rsidRPr="00763E5E">
                                <w:rPr>
                                  <w:spacing w:val="-18"/>
                                  <w:sz w:val="16"/>
                                  <w:u w:val="single"/>
                                </w:rPr>
                                <w:t xml:space="preserve"> </w:t>
                              </w:r>
                              <w:r w:rsidRPr="00763E5E">
                                <w:rPr>
                                  <w:spacing w:val="-3"/>
                                  <w:sz w:val="16"/>
                                  <w:u w:val="single"/>
                                </w:rPr>
                                <w:t xml:space="preserve">of </w:t>
                              </w:r>
                              <w:r w:rsidRPr="00763E5E">
                                <w:rPr>
                                  <w:sz w:val="16"/>
                                  <w:u w:val="single"/>
                                </w:rPr>
                                <w:t>Sabbatical Leave</w:t>
                              </w:r>
                              <w:r w:rsidRPr="00763E5E">
                                <w:rPr>
                                  <w:spacing w:val="-4"/>
                                  <w:sz w:val="16"/>
                                  <w:u w:val="single"/>
                                </w:rPr>
                                <w:t xml:space="preserve"> </w:t>
                              </w:r>
                              <w:r w:rsidRPr="00763E5E">
                                <w:rPr>
                                  <w:sz w:val="16"/>
                                  <w:u w:val="single"/>
                                </w:rPr>
                                <w:t>Application</w:t>
                              </w:r>
                            </w:p>
                            <w:p w14:paraId="5E4B8AE2" w14:textId="77777777" w:rsidR="002E2E6C" w:rsidRPr="00763E5E" w:rsidRDefault="002E2E6C" w:rsidP="002E2E6C">
                              <w:pPr>
                                <w:tabs>
                                  <w:tab w:val="left" w:pos="922"/>
                                </w:tabs>
                                <w:spacing w:line="237" w:lineRule="auto"/>
                                <w:ind w:left="202" w:right="2073"/>
                                <w:rPr>
                                  <w:sz w:val="16"/>
                                  <w:u w:val="single"/>
                                </w:rPr>
                              </w:pPr>
                              <w:r w:rsidRPr="00763E5E">
                                <w:rPr>
                                  <w:sz w:val="16"/>
                                  <w:u w:val="single"/>
                                </w:rPr>
                                <w:t>From:</w:t>
                              </w:r>
                              <w:r w:rsidRPr="00763E5E">
                                <w:rPr>
                                  <w:sz w:val="16"/>
                                  <w:u w:val="single"/>
                                </w:rPr>
                                <w:tab/>
                                <w:t>Faculty Leaves Committee To:</w:t>
                              </w:r>
                              <w:r w:rsidRPr="00763E5E">
                                <w:rPr>
                                  <w:sz w:val="16"/>
                                  <w:u w:val="single"/>
                                </w:rPr>
                                <w:tab/>
                                <w:t>Provost</w:t>
                              </w:r>
                            </w:p>
                            <w:p w14:paraId="131BF6F1" w14:textId="77777777" w:rsidR="002E2E6C" w:rsidRPr="00763E5E" w:rsidRDefault="002E2E6C" w:rsidP="002E2E6C">
                              <w:pPr>
                                <w:tabs>
                                  <w:tab w:val="left" w:pos="922"/>
                                </w:tabs>
                                <w:spacing w:before="5"/>
                                <w:ind w:left="202"/>
                                <w:rPr>
                                  <w:sz w:val="16"/>
                                  <w:u w:val="single"/>
                                </w:rPr>
                              </w:pPr>
                              <w:r w:rsidRPr="00763E5E">
                                <w:rPr>
                                  <w:sz w:val="16"/>
                                  <w:u w:val="single"/>
                                </w:rPr>
                                <w:t>Due:</w:t>
                              </w:r>
                              <w:r w:rsidRPr="00763E5E">
                                <w:rPr>
                                  <w:sz w:val="16"/>
                                  <w:u w:val="single"/>
                                </w:rPr>
                                <w:tab/>
                                <w:t>Friday of 11</w:t>
                              </w:r>
                              <w:r w:rsidRPr="00763E5E">
                                <w:rPr>
                                  <w:sz w:val="16"/>
                                  <w:u w:val="single"/>
                                  <w:vertAlign w:val="superscript"/>
                                </w:rPr>
                                <w:t>th</w:t>
                              </w:r>
                              <w:r w:rsidRPr="00763E5E">
                                <w:rPr>
                                  <w:sz w:val="16"/>
                                  <w:u w:val="single"/>
                                </w:rPr>
                                <w:t xml:space="preserve"> week after faculty contracts</w:t>
                              </w:r>
                              <w:r w:rsidRPr="00763E5E">
                                <w:rPr>
                                  <w:spacing w:val="-13"/>
                                  <w:sz w:val="16"/>
                                  <w:u w:val="single"/>
                                </w:rPr>
                                <w:t xml:space="preserve"> </w:t>
                              </w:r>
                              <w:r w:rsidRPr="00763E5E">
                                <w:rPr>
                                  <w:sz w:val="16"/>
                                  <w:u w:val="single"/>
                                </w:rPr>
                                <w:t>begi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DAABC8" id="Group 1" o:spid="_x0000_s1026" style="position:absolute;margin-left:173.25pt;margin-top:67.15pt;width:238.65pt;height:247pt;z-index:-251657216;mso-wrap-distance-left:0;mso-wrap-distance-right:0;mso-position-horizontal-relative:page" coordorigin="1457,299" coordsize="4773,49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">
                <v:shape id="Freeform 3" o:spid="_x0000_s1027" style="position:absolute;left:1472;top:309;width:4438;height:1003;visibility:visible;mso-wrap-style:square;v-text-anchor:top" coordsize="4438,1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" path="m,167l13,102,49,49,102,13,167,,4271,r65,13l4389,49r36,53l4438,167r,669l4425,901r-36,53l4336,990r-65,13l167,1003,102,990,49,954,13,901,,836,,167xe" filled="f" strokeweight="1pt">
                  <v:path arrowok="t" o:connecttype="custom" o:connectlocs="0,477;13,412;49,359;102,323;167,310;4271,310;4336,323;4389,359;4425,412;4438,477;4438,1146;4425,1211;4389,1264;4336,1300;4271,1313;167,1313;102,1300;49,1264;13,1211;0,1146;0,477" o:connectangles="0,0,0,0,0,0,0,0,0,0,0,0,0,0,0,0,0,0,0,0,0"/>
                </v:shape>
                <v:shape id="Freeform 4" o:spid="_x0000_s1028" style="position:absolute;left:1467;top:1413;width:4438;height:1207;visibility:visible;mso-wrap-style:square;v-text-anchor:top" coordsize="4438,1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" path="m,201l16,123,59,59,123,16,201,,4237,r78,16l4379,59r43,64l4438,201r,805l4422,1084r-43,64l4315,1191r-78,16l201,1207r-78,-16l59,1148,16,1084,,1006,,201xe" filled="f" strokeweight="1pt">
                  <v:path arrowok="t" o:connecttype="custom" o:connectlocs="0,1615;16,1537;59,1473;123,1430;201,1414;4237,1414;4315,1430;4379,1473;4422,1537;4438,1615;4438,2420;4422,2498;4379,2562;4315,2605;4237,2621;201,2621;123,2605;59,2562;16,2498;0,2420;0,1615" o:connectangles="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left:5931;top:1097;width:288;height: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">
                  <v:imagedata r:id="rId10" o:title=""/>
                </v:shape>
                <v:shape id="Freeform 6" o:spid="_x0000_s1030" style="position:absolute;left:5931;top:1097;width:288;height:525;visibility:visible;mso-wrap-style:square;v-text-anchor:top" coordsize="288,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" path="m288,283l273,216,232,158,170,113,91,83,,72,,,91,11r79,30l232,86r41,58l288,211r,72l272,353r-45,60l159,459,72,488r,36l,459,72,380r,36l148,392r64,-37l258,305r26,-58e" filled="f" strokeweight="1pt">
                  <v:path arrowok="t" o:connecttype="custom" o:connectlocs="288,1381;273,1314;232,1256;170,1211;91,1181;0,1170;0,1098;91,1109;170,1139;232,1184;273,1242;288,1309;288,1381;272,1451;227,1511;159,1557;72,1586;72,1622;0,1557;72,1478;72,1514;148,1490;212,1453;258,1403;284,1345" o:connectangles="0,0,0,0,0,0,0,0,0,0,0,0,0,0,0,0,0,0,0,0,0,0,0,0,0"/>
                </v:shape>
                <v:shape id="Freeform 7" o:spid="_x0000_s1031" style="position:absolute;left:1467;top:2717;width:4438;height:1191;visibility:visible;mso-wrap-style:square;v-text-anchor:top" coordsize="4438,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" path="m,198l15,121,58,58,121,15,198,,4239,r78,15l4380,58r42,63l4438,198r,794l4422,1070r-42,63l4317,1175r-78,16l198,1191r-77,-16l58,1133,15,1070,,992,,198xe" filled="f" strokeweight="1pt">
                  <v:path arrowok="t" o:connecttype="custom" o:connectlocs="0,2916;15,2839;58,2776;121,2733;198,2718;4239,2718;4317,2733;4380,2776;4422,2839;4438,2916;4438,3710;4422,3788;4380,3851;4317,3893;4239,3909;198,3909;121,3893;58,3851;15,3788;0,3710;0,2916" o:connectangles="0,0,0,0,0,0,0,0,0,0,0,0,0,0,0,0,0,0,0,0,0"/>
                </v:shape>
                <v:shape id="Picture 8" o:spid="_x0000_s1032" type="#_x0000_t75" style="position:absolute;left:5932;top:3693;width:288;height: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">
                  <v:imagedata r:id="rId11" o:title=""/>
                </v:shape>
                <v:shape id="Freeform 9" o:spid="_x0000_s1033" style="position:absolute;left:5932;top:3693;width:288;height:525;visibility:visible;mso-wrap-style:square;v-text-anchor:top" coordsize="288,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" path="m288,283l273,216,232,158,170,113,91,83,,72,,,91,11r79,30l232,86r41,58l288,211r,72l272,353r-45,60l159,459,72,488r,36l,459,72,380r,36l148,392r64,-37l258,305r26,-58e" filled="f" strokeweight="1pt">
                  <v:path arrowok="t" o:connecttype="custom" o:connectlocs="288,3977;273,3910;232,3852;170,3807;91,3777;0,3766;0,3694;91,3705;170,3735;232,3780;273,3838;288,3905;288,3977;272,4047;227,4107;159,4153;72,4182;72,4218;0,4153;72,4074;72,4110;148,4086;212,4049;258,3999;284,3941" o:connectangles="0,0,0,0,0,0,0,0,0,0,0,0,0,0,0,0,0,0,0,0,0,0,0,0,0"/>
                </v:shape>
                <v:shape id="Freeform 10" o:spid="_x0000_s1034" style="position:absolute;left:1467;top:4016;width:4438;height:1213;visibility:visible;mso-wrap-style:square;v-text-anchor:top" coordsize="4438,1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" path="m,202l16,123,59,59,123,16,202,,4236,r78,16l4379,59r43,64l4438,202r,809l4422,1089r-43,65l4314,1197r-78,16l202,1213r-79,-16l59,1154,16,1089,,1011,,202xe" filled="f" strokeweight="1pt">
                  <v:path arrowok="t" o:connecttype="custom" o:connectlocs="0,4219;16,4140;59,4076;123,4033;202,4017;4236,4017;4314,4033;4379,4076;4422,4140;4438,4219;4438,5028;4422,5106;4379,5171;4314,5214;4236,5230;202,5230;123,5214;59,5171;16,5106;0,5028;0,4219" o:connectangles="0,0,0,0,0,0,0,0,0,0,0,0,0,0,0,0,0,0,0,0,0"/>
                </v:shape>
                <v:shape id="Picture 11" o:spid="_x0000_s1035" type="#_x0000_t75" style="position:absolute;left:5926;top:2373;width:288;height: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">
                  <v:imagedata r:id="rId12" o:title=""/>
                </v:shape>
                <v:shape id="Freeform 12" o:spid="_x0000_s1036" style="position:absolute;left:5926;top:2373;width:288;height:525;visibility:visible;mso-wrap-style:square;v-text-anchor:top" coordsize="288,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" path="m288,283l273,216,232,158,170,113,91,83,,72,,,91,11r79,30l232,86r41,58l288,211r,72l272,353r-45,60l159,459,72,488r,36l,459,72,380r,36l148,392r64,-37l258,305r26,-58e" filled="f" strokeweight="1pt">
                  <v:path arrowok="t" o:connecttype="custom" o:connectlocs="288,2657;273,2590;232,2532;170,2487;91,2457;0,2446;0,2374;91,2385;170,2415;232,2460;273,2518;288,2585;288,2657;272,2727;227,2787;159,2833;72,2862;72,2898;0,2833;72,2754;72,2790;148,2766;212,2729;258,2679;284,2621" o:connectangles="0,0,0,0,0,0,0,0,0,0,0,0,0,0,0,0,0,0,0,0,0,0,0,0,0"/>
                </v:shape>
                <v:shapetype id="_x0000_t202" coordsize="21600,21600" o:spt="202" path="m,l,21600r21600,l21600,xe">
                  <v:stroke joinstyle="miter"/>
                  <v:path gradientshapeok="t" o:connecttype="rect"/>
                </v:shapetype>
                <v:shape id="Text Box 13" o:spid="_x0000_s1037" type="#_x0000_t202" style="position:absolute;left:1457;top:299;width:4773;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7A2C83FB" w14:textId="77777777" w:rsidR="002E2E6C" w:rsidRPr="00763E5E" w:rsidRDefault="002E2E6C" w:rsidP="002E2E6C">
                        <w:pPr>
                          <w:tabs>
                            <w:tab w:val="left" w:pos="917"/>
                          </w:tabs>
                          <w:spacing w:before="123" w:line="244" w:lineRule="auto"/>
                          <w:ind w:left="198" w:right="1964"/>
                          <w:rPr>
                            <w:sz w:val="16"/>
                            <w:u w:val="single"/>
                          </w:rPr>
                        </w:pPr>
                        <w:r w:rsidRPr="00763E5E">
                          <w:rPr>
                            <w:sz w:val="16"/>
                            <w:u w:val="single"/>
                          </w:rPr>
                          <w:t>Task:</w:t>
                        </w:r>
                        <w:r w:rsidRPr="00763E5E">
                          <w:rPr>
                            <w:sz w:val="16"/>
                            <w:u w:val="single"/>
                          </w:rPr>
                          <w:tab/>
                          <w:t>Sabbatical Leave</w:t>
                        </w:r>
                        <w:r w:rsidRPr="00763E5E">
                          <w:rPr>
                            <w:spacing w:val="-14"/>
                            <w:sz w:val="16"/>
                            <w:u w:val="single"/>
                          </w:rPr>
                          <w:t xml:space="preserve"> </w:t>
                        </w:r>
                        <w:r w:rsidRPr="00763E5E">
                          <w:rPr>
                            <w:sz w:val="16"/>
                            <w:u w:val="single"/>
                          </w:rPr>
                          <w:t>Application From:</w:t>
                        </w:r>
                        <w:r w:rsidRPr="00763E5E">
                          <w:rPr>
                            <w:sz w:val="16"/>
                            <w:u w:val="single"/>
                          </w:rPr>
                          <w:tab/>
                          <w:t>Faculty</w:t>
                        </w:r>
                        <w:r w:rsidRPr="00763E5E">
                          <w:rPr>
                            <w:spacing w:val="-1"/>
                            <w:sz w:val="16"/>
                            <w:u w:val="single"/>
                          </w:rPr>
                          <w:t xml:space="preserve"> </w:t>
                        </w:r>
                        <w:r w:rsidRPr="00763E5E">
                          <w:rPr>
                            <w:sz w:val="16"/>
                            <w:u w:val="single"/>
                          </w:rPr>
                          <w:t>Member</w:t>
                        </w:r>
                      </w:p>
                      <w:p w14:paraId="18D036A3" w14:textId="77777777" w:rsidR="002E2E6C" w:rsidRPr="00763E5E" w:rsidRDefault="002E2E6C" w:rsidP="002E2E6C">
                        <w:pPr>
                          <w:tabs>
                            <w:tab w:val="left" w:pos="917"/>
                          </w:tabs>
                          <w:spacing w:line="177" w:lineRule="exact"/>
                          <w:ind w:left="198"/>
                          <w:rPr>
                            <w:sz w:val="16"/>
                            <w:u w:val="single"/>
                          </w:rPr>
                        </w:pPr>
                        <w:r w:rsidRPr="00763E5E">
                          <w:rPr>
                            <w:sz w:val="16"/>
                            <w:u w:val="single"/>
                          </w:rPr>
                          <w:t>To:</w:t>
                        </w:r>
                        <w:r w:rsidRPr="00763E5E">
                          <w:rPr>
                            <w:sz w:val="16"/>
                            <w:u w:val="single"/>
                          </w:rPr>
                          <w:tab/>
                          <w:t>Chair</w:t>
                        </w:r>
                      </w:p>
                      <w:p w14:paraId="06CCD360" w14:textId="77777777" w:rsidR="002E2E6C" w:rsidRPr="00763E5E" w:rsidRDefault="002E2E6C" w:rsidP="002E2E6C">
                        <w:pPr>
                          <w:tabs>
                            <w:tab w:val="left" w:pos="917"/>
                          </w:tabs>
                          <w:spacing w:line="183" w:lineRule="exact"/>
                          <w:ind w:left="198"/>
                          <w:rPr>
                            <w:sz w:val="16"/>
                            <w:u w:val="single"/>
                          </w:rPr>
                        </w:pPr>
                        <w:r w:rsidRPr="00763E5E">
                          <w:rPr>
                            <w:sz w:val="16"/>
                            <w:u w:val="single"/>
                          </w:rPr>
                          <w:t>Due:</w:t>
                        </w:r>
                        <w:r w:rsidRPr="00763E5E">
                          <w:rPr>
                            <w:sz w:val="16"/>
                            <w:u w:val="single"/>
                          </w:rPr>
                          <w:tab/>
                          <w:t>Friday of 5</w:t>
                        </w:r>
                        <w:r w:rsidRPr="00763E5E">
                          <w:rPr>
                            <w:sz w:val="16"/>
                            <w:u w:val="single"/>
                            <w:vertAlign w:val="superscript"/>
                          </w:rPr>
                          <w:t>th</w:t>
                        </w:r>
                        <w:r w:rsidRPr="00763E5E">
                          <w:rPr>
                            <w:sz w:val="16"/>
                            <w:u w:val="single"/>
                          </w:rPr>
                          <w:t xml:space="preserve"> full week after faculty contracts</w:t>
                        </w:r>
                        <w:r w:rsidRPr="00763E5E">
                          <w:rPr>
                            <w:spacing w:val="-16"/>
                            <w:sz w:val="16"/>
                            <w:u w:val="single"/>
                          </w:rPr>
                          <w:t xml:space="preserve"> </w:t>
                        </w:r>
                        <w:r w:rsidRPr="00763E5E">
                          <w:rPr>
                            <w:sz w:val="16"/>
                            <w:u w:val="single"/>
                          </w:rPr>
                          <w:t>begin</w:t>
                        </w:r>
                      </w:p>
                      <w:p w14:paraId="7AD5BA47" w14:textId="77777777" w:rsidR="002E2E6C" w:rsidRDefault="002E2E6C" w:rsidP="002E2E6C">
                        <w:pPr>
                          <w:rPr>
                            <w:sz w:val="18"/>
                          </w:rPr>
                        </w:pPr>
                      </w:p>
                      <w:p w14:paraId="74581CAB" w14:textId="77777777" w:rsidR="002E2E6C" w:rsidRDefault="002E2E6C" w:rsidP="002E2E6C">
                        <w:pPr>
                          <w:spacing w:before="9"/>
                          <w:rPr>
                            <w:sz w:val="14"/>
                          </w:rPr>
                        </w:pPr>
                      </w:p>
                      <w:p w14:paraId="7350B518" w14:textId="77777777" w:rsidR="002E2E6C" w:rsidRPr="00763E5E" w:rsidRDefault="002E2E6C" w:rsidP="002E2E6C">
                        <w:pPr>
                          <w:tabs>
                            <w:tab w:val="left" w:pos="922"/>
                          </w:tabs>
                          <w:spacing w:line="244" w:lineRule="auto"/>
                          <w:ind w:left="922" w:right="893" w:hanging="720"/>
                          <w:rPr>
                            <w:sz w:val="16"/>
                            <w:u w:val="single"/>
                          </w:rPr>
                        </w:pPr>
                        <w:r w:rsidRPr="00763E5E">
                          <w:rPr>
                            <w:sz w:val="16"/>
                            <w:u w:val="single"/>
                          </w:rPr>
                          <w:t>Task:</w:t>
                        </w:r>
                        <w:r w:rsidRPr="00763E5E">
                          <w:rPr>
                            <w:sz w:val="16"/>
                            <w:u w:val="single"/>
                          </w:rPr>
                          <w:tab/>
                          <w:t>Sabbatical Leave Application &amp; Evaluation</w:t>
                        </w:r>
                        <w:r w:rsidRPr="00763E5E">
                          <w:rPr>
                            <w:spacing w:val="-18"/>
                            <w:sz w:val="16"/>
                            <w:u w:val="single"/>
                          </w:rPr>
                          <w:t xml:space="preserve"> </w:t>
                        </w:r>
                        <w:r w:rsidRPr="00763E5E">
                          <w:rPr>
                            <w:spacing w:val="-3"/>
                            <w:sz w:val="16"/>
                            <w:u w:val="single"/>
                          </w:rPr>
                          <w:t xml:space="preserve">of </w:t>
                        </w:r>
                        <w:r w:rsidRPr="00763E5E">
                          <w:rPr>
                            <w:sz w:val="16"/>
                            <w:u w:val="single"/>
                          </w:rPr>
                          <w:t>Sabbatical Leave</w:t>
                        </w:r>
                        <w:r w:rsidRPr="00763E5E">
                          <w:rPr>
                            <w:spacing w:val="-4"/>
                            <w:sz w:val="16"/>
                            <w:u w:val="single"/>
                          </w:rPr>
                          <w:t xml:space="preserve"> </w:t>
                        </w:r>
                        <w:r w:rsidRPr="00763E5E">
                          <w:rPr>
                            <w:sz w:val="16"/>
                            <w:u w:val="single"/>
                          </w:rPr>
                          <w:t>Application</w:t>
                        </w:r>
                      </w:p>
                      <w:p w14:paraId="7A4045FD" w14:textId="77777777" w:rsidR="002E2E6C" w:rsidRPr="00763E5E" w:rsidRDefault="002E2E6C" w:rsidP="002E2E6C">
                        <w:pPr>
                          <w:tabs>
                            <w:tab w:val="left" w:pos="922"/>
                          </w:tabs>
                          <w:spacing w:line="177" w:lineRule="exact"/>
                          <w:ind w:left="202"/>
                          <w:rPr>
                            <w:sz w:val="16"/>
                            <w:u w:val="single"/>
                          </w:rPr>
                        </w:pPr>
                        <w:r w:rsidRPr="00763E5E">
                          <w:rPr>
                            <w:sz w:val="16"/>
                            <w:u w:val="single"/>
                          </w:rPr>
                          <w:t>From:</w:t>
                        </w:r>
                        <w:r w:rsidRPr="00763E5E">
                          <w:rPr>
                            <w:sz w:val="16"/>
                            <w:u w:val="single"/>
                          </w:rPr>
                          <w:tab/>
                          <w:t>Chair</w:t>
                        </w:r>
                      </w:p>
                      <w:p w14:paraId="0EC9E6E3" w14:textId="77777777" w:rsidR="002E2E6C" w:rsidRPr="00763E5E" w:rsidRDefault="002E2E6C" w:rsidP="002E2E6C">
                        <w:pPr>
                          <w:tabs>
                            <w:tab w:val="left" w:pos="922"/>
                          </w:tabs>
                          <w:spacing w:line="183" w:lineRule="exact"/>
                          <w:ind w:left="202"/>
                          <w:rPr>
                            <w:sz w:val="16"/>
                            <w:u w:val="single"/>
                          </w:rPr>
                        </w:pPr>
                        <w:r w:rsidRPr="00763E5E">
                          <w:rPr>
                            <w:sz w:val="16"/>
                            <w:u w:val="single"/>
                          </w:rPr>
                          <w:t>To:</w:t>
                        </w:r>
                        <w:r w:rsidRPr="00763E5E">
                          <w:rPr>
                            <w:sz w:val="16"/>
                            <w:u w:val="single"/>
                          </w:rPr>
                          <w:tab/>
                          <w:t>Dean</w:t>
                        </w:r>
                      </w:p>
                      <w:p w14:paraId="72AB3C32" w14:textId="77777777" w:rsidR="002E2E6C" w:rsidRPr="00763E5E" w:rsidRDefault="002E2E6C" w:rsidP="002E2E6C">
                        <w:pPr>
                          <w:tabs>
                            <w:tab w:val="left" w:pos="922"/>
                          </w:tabs>
                          <w:spacing w:before="3"/>
                          <w:ind w:left="202"/>
                          <w:rPr>
                            <w:sz w:val="16"/>
                            <w:u w:val="single"/>
                          </w:rPr>
                        </w:pPr>
                        <w:r w:rsidRPr="00763E5E">
                          <w:rPr>
                            <w:sz w:val="16"/>
                            <w:u w:val="single"/>
                          </w:rPr>
                          <w:t>Due:</w:t>
                        </w:r>
                        <w:r w:rsidRPr="00763E5E">
                          <w:rPr>
                            <w:sz w:val="16"/>
                            <w:u w:val="single"/>
                          </w:rPr>
                          <w:tab/>
                          <w:t>Friday of 7</w:t>
                        </w:r>
                        <w:r w:rsidRPr="00763E5E">
                          <w:rPr>
                            <w:sz w:val="16"/>
                            <w:u w:val="single"/>
                            <w:vertAlign w:val="superscript"/>
                          </w:rPr>
                          <w:t>th</w:t>
                        </w:r>
                        <w:r w:rsidRPr="00763E5E">
                          <w:rPr>
                            <w:sz w:val="16"/>
                            <w:u w:val="single"/>
                          </w:rPr>
                          <w:t xml:space="preserve"> week after faculty contracts</w:t>
                        </w:r>
                        <w:r w:rsidRPr="00763E5E">
                          <w:rPr>
                            <w:spacing w:val="-9"/>
                            <w:sz w:val="16"/>
                            <w:u w:val="single"/>
                          </w:rPr>
                          <w:t xml:space="preserve"> </w:t>
                        </w:r>
                        <w:r w:rsidRPr="00763E5E">
                          <w:rPr>
                            <w:sz w:val="16"/>
                            <w:u w:val="single"/>
                          </w:rPr>
                          <w:t>begin</w:t>
                        </w:r>
                      </w:p>
                      <w:p w14:paraId="2E315109" w14:textId="77777777" w:rsidR="002E2E6C" w:rsidRDefault="002E2E6C" w:rsidP="002E2E6C">
                        <w:pPr>
                          <w:rPr>
                            <w:sz w:val="18"/>
                          </w:rPr>
                        </w:pPr>
                      </w:p>
                      <w:p w14:paraId="34FE9E50" w14:textId="77777777" w:rsidR="002E2E6C" w:rsidRDefault="002E2E6C" w:rsidP="002E2E6C">
                        <w:pPr>
                          <w:spacing w:before="10"/>
                          <w:rPr>
                            <w:sz w:val="14"/>
                          </w:rPr>
                        </w:pPr>
                      </w:p>
                      <w:p w14:paraId="270C26F3" w14:textId="77777777" w:rsidR="002E2E6C" w:rsidRPr="00763E5E" w:rsidRDefault="002E2E6C" w:rsidP="002E2E6C">
                        <w:pPr>
                          <w:tabs>
                            <w:tab w:val="left" w:pos="922"/>
                          </w:tabs>
                          <w:spacing w:line="244" w:lineRule="auto"/>
                          <w:ind w:left="922" w:right="893" w:hanging="720"/>
                          <w:rPr>
                            <w:sz w:val="16"/>
                            <w:u w:val="single"/>
                          </w:rPr>
                        </w:pPr>
                        <w:r w:rsidRPr="00763E5E">
                          <w:rPr>
                            <w:sz w:val="16"/>
                            <w:u w:val="single"/>
                          </w:rPr>
                          <w:t>Task:</w:t>
                        </w:r>
                        <w:r w:rsidRPr="00763E5E">
                          <w:rPr>
                            <w:sz w:val="16"/>
                            <w:u w:val="single"/>
                          </w:rPr>
                          <w:tab/>
                          <w:t>Sabbatical Leave Application &amp; Evaluation</w:t>
                        </w:r>
                        <w:r w:rsidRPr="00763E5E">
                          <w:rPr>
                            <w:spacing w:val="-18"/>
                            <w:sz w:val="16"/>
                            <w:u w:val="single"/>
                          </w:rPr>
                          <w:t xml:space="preserve"> </w:t>
                        </w:r>
                        <w:r w:rsidRPr="00763E5E">
                          <w:rPr>
                            <w:spacing w:val="-3"/>
                            <w:sz w:val="16"/>
                            <w:u w:val="single"/>
                          </w:rPr>
                          <w:t xml:space="preserve">of </w:t>
                        </w:r>
                        <w:r w:rsidRPr="00763E5E">
                          <w:rPr>
                            <w:sz w:val="16"/>
                            <w:u w:val="single"/>
                          </w:rPr>
                          <w:t>Sabbatical Leave</w:t>
                        </w:r>
                        <w:r w:rsidRPr="00763E5E">
                          <w:rPr>
                            <w:spacing w:val="-4"/>
                            <w:sz w:val="16"/>
                            <w:u w:val="single"/>
                          </w:rPr>
                          <w:t xml:space="preserve"> </w:t>
                        </w:r>
                        <w:r w:rsidRPr="00763E5E">
                          <w:rPr>
                            <w:sz w:val="16"/>
                            <w:u w:val="single"/>
                          </w:rPr>
                          <w:t>Application</w:t>
                        </w:r>
                      </w:p>
                      <w:p w14:paraId="183F017C" w14:textId="77777777" w:rsidR="002E2E6C" w:rsidRPr="00763E5E" w:rsidRDefault="002E2E6C" w:rsidP="002E2E6C">
                        <w:pPr>
                          <w:tabs>
                            <w:tab w:val="left" w:pos="922"/>
                          </w:tabs>
                          <w:spacing w:line="177" w:lineRule="exact"/>
                          <w:ind w:left="202"/>
                          <w:rPr>
                            <w:sz w:val="16"/>
                            <w:u w:val="single"/>
                          </w:rPr>
                        </w:pPr>
                        <w:r w:rsidRPr="00763E5E">
                          <w:rPr>
                            <w:sz w:val="16"/>
                            <w:u w:val="single"/>
                          </w:rPr>
                          <w:t>From:</w:t>
                        </w:r>
                        <w:r w:rsidRPr="00763E5E">
                          <w:rPr>
                            <w:sz w:val="16"/>
                            <w:u w:val="single"/>
                          </w:rPr>
                          <w:tab/>
                          <w:t>Dean</w:t>
                        </w:r>
                      </w:p>
                      <w:p w14:paraId="4428B748" w14:textId="77777777" w:rsidR="002E2E6C" w:rsidRPr="00763E5E" w:rsidRDefault="002E2E6C" w:rsidP="002E2E6C">
                        <w:pPr>
                          <w:tabs>
                            <w:tab w:val="left" w:pos="922"/>
                          </w:tabs>
                          <w:spacing w:line="183" w:lineRule="exact"/>
                          <w:ind w:left="202"/>
                          <w:rPr>
                            <w:sz w:val="16"/>
                            <w:u w:val="single"/>
                          </w:rPr>
                        </w:pPr>
                        <w:r w:rsidRPr="00763E5E">
                          <w:rPr>
                            <w:sz w:val="16"/>
                            <w:u w:val="single"/>
                          </w:rPr>
                          <w:t>To:</w:t>
                        </w:r>
                        <w:r w:rsidRPr="00763E5E">
                          <w:rPr>
                            <w:sz w:val="16"/>
                            <w:u w:val="single"/>
                          </w:rPr>
                          <w:tab/>
                          <w:t>Faculty Leaves Committee</w:t>
                        </w:r>
                      </w:p>
                      <w:p w14:paraId="690C18B3" w14:textId="77777777" w:rsidR="002E2E6C" w:rsidRPr="00763E5E" w:rsidRDefault="002E2E6C" w:rsidP="002E2E6C">
                        <w:pPr>
                          <w:tabs>
                            <w:tab w:val="left" w:pos="922"/>
                          </w:tabs>
                          <w:spacing w:before="3"/>
                          <w:ind w:left="202"/>
                          <w:rPr>
                            <w:sz w:val="16"/>
                            <w:u w:val="single"/>
                          </w:rPr>
                        </w:pPr>
                        <w:r w:rsidRPr="00763E5E">
                          <w:rPr>
                            <w:sz w:val="16"/>
                            <w:u w:val="single"/>
                          </w:rPr>
                          <w:t>Due:</w:t>
                        </w:r>
                        <w:r w:rsidRPr="00763E5E">
                          <w:rPr>
                            <w:sz w:val="16"/>
                            <w:u w:val="single"/>
                          </w:rPr>
                          <w:tab/>
                          <w:t>Friday of 9</w:t>
                        </w:r>
                        <w:r w:rsidRPr="00763E5E">
                          <w:rPr>
                            <w:sz w:val="16"/>
                            <w:u w:val="single"/>
                            <w:vertAlign w:val="superscript"/>
                          </w:rPr>
                          <w:t>th</w:t>
                        </w:r>
                        <w:r w:rsidRPr="00763E5E">
                          <w:rPr>
                            <w:sz w:val="16"/>
                            <w:u w:val="single"/>
                          </w:rPr>
                          <w:t xml:space="preserve"> week after faculty contracts</w:t>
                        </w:r>
                        <w:r w:rsidRPr="00763E5E">
                          <w:rPr>
                            <w:spacing w:val="-9"/>
                            <w:sz w:val="16"/>
                            <w:u w:val="single"/>
                          </w:rPr>
                          <w:t xml:space="preserve"> </w:t>
                        </w:r>
                        <w:r w:rsidRPr="00763E5E">
                          <w:rPr>
                            <w:sz w:val="16"/>
                            <w:u w:val="single"/>
                          </w:rPr>
                          <w:t>begin</w:t>
                        </w:r>
                      </w:p>
                      <w:p w14:paraId="101C792D" w14:textId="77777777" w:rsidR="002E2E6C" w:rsidRDefault="002E2E6C" w:rsidP="002E2E6C">
                        <w:pPr>
                          <w:rPr>
                            <w:sz w:val="18"/>
                          </w:rPr>
                        </w:pPr>
                      </w:p>
                      <w:p w14:paraId="2F616746" w14:textId="77777777" w:rsidR="002E2E6C" w:rsidRDefault="002E2E6C" w:rsidP="002E2E6C">
                        <w:pPr>
                          <w:spacing w:before="3"/>
                          <w:rPr>
                            <w:sz w:val="15"/>
                          </w:rPr>
                        </w:pPr>
                      </w:p>
                      <w:p w14:paraId="46C3BD8C" w14:textId="77777777" w:rsidR="002E2E6C" w:rsidRPr="00763E5E" w:rsidRDefault="002E2E6C" w:rsidP="002E2E6C">
                        <w:pPr>
                          <w:tabs>
                            <w:tab w:val="left" w:pos="922"/>
                          </w:tabs>
                          <w:spacing w:line="244" w:lineRule="auto"/>
                          <w:ind w:left="922" w:right="893" w:hanging="720"/>
                          <w:rPr>
                            <w:sz w:val="16"/>
                            <w:u w:val="single"/>
                          </w:rPr>
                        </w:pPr>
                        <w:r w:rsidRPr="00763E5E">
                          <w:rPr>
                            <w:sz w:val="16"/>
                            <w:u w:val="single"/>
                          </w:rPr>
                          <w:t>Task:</w:t>
                        </w:r>
                        <w:r w:rsidRPr="00763E5E">
                          <w:rPr>
                            <w:sz w:val="16"/>
                            <w:u w:val="single"/>
                          </w:rPr>
                          <w:tab/>
                          <w:t>Sabbatical Leave Application &amp; Evaluation</w:t>
                        </w:r>
                        <w:r w:rsidRPr="00763E5E">
                          <w:rPr>
                            <w:spacing w:val="-18"/>
                            <w:sz w:val="16"/>
                            <w:u w:val="single"/>
                          </w:rPr>
                          <w:t xml:space="preserve"> </w:t>
                        </w:r>
                        <w:r w:rsidRPr="00763E5E">
                          <w:rPr>
                            <w:spacing w:val="-3"/>
                            <w:sz w:val="16"/>
                            <w:u w:val="single"/>
                          </w:rPr>
                          <w:t xml:space="preserve">of </w:t>
                        </w:r>
                        <w:r w:rsidRPr="00763E5E">
                          <w:rPr>
                            <w:sz w:val="16"/>
                            <w:u w:val="single"/>
                          </w:rPr>
                          <w:t>Sabbatical Leave</w:t>
                        </w:r>
                        <w:r w:rsidRPr="00763E5E">
                          <w:rPr>
                            <w:spacing w:val="-4"/>
                            <w:sz w:val="16"/>
                            <w:u w:val="single"/>
                          </w:rPr>
                          <w:t xml:space="preserve"> </w:t>
                        </w:r>
                        <w:r w:rsidRPr="00763E5E">
                          <w:rPr>
                            <w:sz w:val="16"/>
                            <w:u w:val="single"/>
                          </w:rPr>
                          <w:t>Application</w:t>
                        </w:r>
                      </w:p>
                      <w:p w14:paraId="5E4B8AE2" w14:textId="77777777" w:rsidR="002E2E6C" w:rsidRPr="00763E5E" w:rsidRDefault="002E2E6C" w:rsidP="002E2E6C">
                        <w:pPr>
                          <w:tabs>
                            <w:tab w:val="left" w:pos="922"/>
                          </w:tabs>
                          <w:spacing w:line="237" w:lineRule="auto"/>
                          <w:ind w:left="202" w:right="2073"/>
                          <w:rPr>
                            <w:sz w:val="16"/>
                            <w:u w:val="single"/>
                          </w:rPr>
                        </w:pPr>
                        <w:r w:rsidRPr="00763E5E">
                          <w:rPr>
                            <w:sz w:val="16"/>
                            <w:u w:val="single"/>
                          </w:rPr>
                          <w:t>From:</w:t>
                        </w:r>
                        <w:r w:rsidRPr="00763E5E">
                          <w:rPr>
                            <w:sz w:val="16"/>
                            <w:u w:val="single"/>
                          </w:rPr>
                          <w:tab/>
                          <w:t>Faculty Leaves Committee To:</w:t>
                        </w:r>
                        <w:r w:rsidRPr="00763E5E">
                          <w:rPr>
                            <w:sz w:val="16"/>
                            <w:u w:val="single"/>
                          </w:rPr>
                          <w:tab/>
                          <w:t>Provost</w:t>
                        </w:r>
                      </w:p>
                      <w:p w14:paraId="131BF6F1" w14:textId="77777777" w:rsidR="002E2E6C" w:rsidRPr="00763E5E" w:rsidRDefault="002E2E6C" w:rsidP="002E2E6C">
                        <w:pPr>
                          <w:tabs>
                            <w:tab w:val="left" w:pos="922"/>
                          </w:tabs>
                          <w:spacing w:before="5"/>
                          <w:ind w:left="202"/>
                          <w:rPr>
                            <w:sz w:val="16"/>
                            <w:u w:val="single"/>
                          </w:rPr>
                        </w:pPr>
                        <w:r w:rsidRPr="00763E5E">
                          <w:rPr>
                            <w:sz w:val="16"/>
                            <w:u w:val="single"/>
                          </w:rPr>
                          <w:t>Due:</w:t>
                        </w:r>
                        <w:r w:rsidRPr="00763E5E">
                          <w:rPr>
                            <w:sz w:val="16"/>
                            <w:u w:val="single"/>
                          </w:rPr>
                          <w:tab/>
                          <w:t>Friday of 11</w:t>
                        </w:r>
                        <w:r w:rsidRPr="00763E5E">
                          <w:rPr>
                            <w:sz w:val="16"/>
                            <w:u w:val="single"/>
                            <w:vertAlign w:val="superscript"/>
                          </w:rPr>
                          <w:t>th</w:t>
                        </w:r>
                        <w:r w:rsidRPr="00763E5E">
                          <w:rPr>
                            <w:sz w:val="16"/>
                            <w:u w:val="single"/>
                          </w:rPr>
                          <w:t xml:space="preserve"> week after faculty contracts</w:t>
                        </w:r>
                        <w:r w:rsidRPr="00763E5E">
                          <w:rPr>
                            <w:spacing w:val="-13"/>
                            <w:sz w:val="16"/>
                            <w:u w:val="single"/>
                          </w:rPr>
                          <w:t xml:space="preserve"> </w:t>
                        </w:r>
                        <w:r w:rsidRPr="00763E5E">
                          <w:rPr>
                            <w:sz w:val="16"/>
                            <w:u w:val="single"/>
                          </w:rPr>
                          <w:t>begin</w:t>
                        </w:r>
                      </w:p>
                    </w:txbxContent>
                  </v:textbox>
                </v:shape>
                <w10:wrap type="topAndBottom" anchorx="page"/>
              </v:group>
            </w:pict>
          </mc:Fallback>
        </mc:AlternateContent>
      </w:r>
      <w:r w:rsidR="00603B1C" w:rsidRPr="00603B1C">
        <w:rPr>
          <w:color w:val="000000" w:themeColor="text1"/>
        </w:rPr>
        <w:t>The Provost, based on the ranked applications and availability of funds</w:t>
      </w:r>
      <w:r w:rsidR="005F49C8">
        <w:rPr>
          <w:color w:val="000000" w:themeColor="text1"/>
        </w:rPr>
        <w:t>,</w:t>
      </w:r>
      <w:r w:rsidR="00603B1C" w:rsidRPr="00603B1C">
        <w:rPr>
          <w:color w:val="000000" w:themeColor="text1"/>
        </w:rPr>
        <w:t xml:space="preserve"> forwards a list of recommended sabbatical applications to the University President</w:t>
      </w:r>
      <w:r w:rsidR="005F49C8">
        <w:rPr>
          <w:color w:val="000000" w:themeColor="text1"/>
        </w:rPr>
        <w:t>,</w:t>
      </w:r>
      <w:r w:rsidR="00603B1C" w:rsidRPr="00603B1C">
        <w:rPr>
          <w:color w:val="000000" w:themeColor="text1"/>
        </w:rPr>
        <w:t xml:space="preserve"> who submits the list to the Board of Trustees in their December meeting for final approval.</w:t>
      </w:r>
    </w:p>
    <w:p w14:paraId="2F1A463C" w14:textId="77777777" w:rsidR="002E2E6C" w:rsidRDefault="002E2E6C">
      <w:pPr>
        <w:rPr>
          <w:rFonts w:eastAsia="Calibri"/>
          <w:color w:val="000000" w:themeColor="text1"/>
        </w:rPr>
      </w:pPr>
      <w:r>
        <w:rPr>
          <w:rFonts w:eastAsia="Calibri"/>
          <w:color w:val="000000" w:themeColor="text1"/>
        </w:rPr>
        <w:br w:type="page"/>
      </w:r>
    </w:p>
    <w:p w14:paraId="3D11CE11" w14:textId="4E445914" w:rsidR="00854575" w:rsidRPr="00922314" w:rsidRDefault="00854575" w:rsidP="00854575">
      <w:pPr>
        <w:spacing w:after="200" w:line="276" w:lineRule="auto"/>
        <w:rPr>
          <w:rFonts w:eastAsia="Calibri"/>
          <w:color w:val="000000" w:themeColor="text1"/>
        </w:rPr>
      </w:pPr>
      <w:r w:rsidRPr="00922314">
        <w:rPr>
          <w:rFonts w:eastAsia="Calibri"/>
          <w:color w:val="000000" w:themeColor="text1"/>
        </w:rPr>
        <w:lastRenderedPageBreak/>
        <w:t>Current University policies establish the following compensation for sabbatical:</w:t>
      </w:r>
    </w:p>
    <w:p w14:paraId="6F1B43F4" w14:textId="55F5E50A" w:rsidR="00854575" w:rsidRPr="00922314" w:rsidRDefault="00494FD8" w:rsidP="00854575">
      <w:pPr>
        <w:spacing w:after="200" w:line="276" w:lineRule="auto"/>
        <w:ind w:firstLine="720"/>
        <w:contextualSpacing/>
        <w:rPr>
          <w:rFonts w:eastAsia="Calibri"/>
          <w:color w:val="000000" w:themeColor="text1"/>
        </w:rPr>
      </w:pPr>
      <w:r w:rsidRPr="00753C81">
        <w:rPr>
          <w:rFonts w:eastAsia="Calibri"/>
          <w:color w:val="000000" w:themeColor="text1"/>
        </w:rPr>
        <w:t>8</w:t>
      </w:r>
      <w:r w:rsidR="0057151E" w:rsidRPr="00753C81">
        <w:rPr>
          <w:rFonts w:eastAsia="Calibri"/>
          <w:color w:val="000000" w:themeColor="text1"/>
        </w:rPr>
        <w:t>0</w:t>
      </w:r>
      <w:r w:rsidR="00854575" w:rsidRPr="00922314">
        <w:rPr>
          <w:rFonts w:eastAsia="Calibri"/>
          <w:color w:val="000000" w:themeColor="text1"/>
        </w:rPr>
        <w:t>% of anticipated regular contract salary for 9 months’ leave (</w:t>
      </w:r>
      <w:r w:rsidR="00C900FE">
        <w:rPr>
          <w:rFonts w:eastAsia="Calibri"/>
          <w:color w:val="000000" w:themeColor="text1"/>
        </w:rPr>
        <w:t>2</w:t>
      </w:r>
      <w:r w:rsidR="00854575" w:rsidRPr="00922314">
        <w:rPr>
          <w:rFonts w:eastAsia="Calibri"/>
          <w:color w:val="000000" w:themeColor="text1"/>
        </w:rPr>
        <w:t xml:space="preserve"> semesters)</w:t>
      </w:r>
    </w:p>
    <w:p w14:paraId="040AE96C" w14:textId="7556827C" w:rsidR="00854575" w:rsidRPr="00854575" w:rsidRDefault="00854575" w:rsidP="00854575">
      <w:pPr>
        <w:spacing w:after="200" w:line="276" w:lineRule="auto"/>
        <w:ind w:firstLine="720"/>
        <w:contextualSpacing/>
        <w:rPr>
          <w:rFonts w:eastAsia="Calibri"/>
        </w:rPr>
      </w:pPr>
      <w:r w:rsidRPr="00922314">
        <w:rPr>
          <w:rFonts w:eastAsia="Calibri"/>
          <w:color w:val="000000" w:themeColor="text1"/>
        </w:rPr>
        <w:t xml:space="preserve">95% of anticipated </w:t>
      </w:r>
      <w:r w:rsidRPr="00854575">
        <w:rPr>
          <w:rFonts w:eastAsia="Calibri"/>
        </w:rPr>
        <w:t>regular contract salary for 4.5 months’ leave (</w:t>
      </w:r>
      <w:r w:rsidR="00C900FE">
        <w:rPr>
          <w:rFonts w:eastAsia="Calibri"/>
        </w:rPr>
        <w:t>1</w:t>
      </w:r>
      <w:r w:rsidRPr="00854575">
        <w:rPr>
          <w:rFonts w:eastAsia="Calibri"/>
        </w:rPr>
        <w:t xml:space="preserve"> semester)</w:t>
      </w:r>
      <w:r w:rsidRPr="00854575">
        <w:rPr>
          <w:rFonts w:eastAsia="Calibri"/>
        </w:rPr>
        <w:br/>
      </w:r>
    </w:p>
    <w:p w14:paraId="673F78B5" w14:textId="2C60CC80" w:rsidR="00C900FE" w:rsidRDefault="00C900FE" w:rsidP="00C900FE">
      <w:pPr>
        <w:pStyle w:val="BodyText"/>
      </w:pPr>
    </w:p>
    <w:p w14:paraId="6BCF1713" w14:textId="77777777" w:rsidR="00AB14AF" w:rsidRDefault="00B30B10" w:rsidP="00A9123C">
      <w:pPr>
        <w:rPr>
          <w:rFonts w:ascii="TimesNewRoman" w:hAnsi="TimesNewRoman" w:cs="TimesNewRoman"/>
          <w:b/>
        </w:rPr>
      </w:pPr>
      <w:r>
        <w:br w:type="page"/>
      </w:r>
    </w:p>
    <w:p w14:paraId="6CA6AEAA" w14:textId="5CE5A3B6" w:rsidR="00297E6C" w:rsidRDefault="003078BB" w:rsidP="00297E6C">
      <w:r>
        <w:rPr>
          <w:b/>
        </w:rPr>
        <w:lastRenderedPageBreak/>
        <w:t xml:space="preserve">PART A: </w:t>
      </w:r>
      <w:bookmarkStart w:id="0" w:name="_GoBack"/>
      <w:bookmarkEnd w:id="0"/>
      <w:r w:rsidR="00297E6C" w:rsidRPr="002F6D1B">
        <w:rPr>
          <w:b/>
        </w:rPr>
        <w:t>APPLICATION FOR SABBATICAL LEAVE</w:t>
      </w:r>
      <w:r w:rsidR="0057151E">
        <w:rPr>
          <w:b/>
        </w:rPr>
        <w:br/>
      </w:r>
      <w:r w:rsidR="00297E6C">
        <w:t>Date:</w:t>
      </w:r>
      <w:r w:rsidR="0057151E">
        <w:br/>
      </w:r>
      <w:r w:rsidR="00297E6C">
        <w:t>Name of Applicant:</w:t>
      </w:r>
      <w:r w:rsidR="0057151E">
        <w:br/>
      </w:r>
      <w:r w:rsidR="00753C81" w:rsidRPr="00753C81">
        <w:t>Date of Hire to Full-Time Faculty Status:</w:t>
      </w:r>
      <w:r w:rsidR="00753C81" w:rsidRPr="00753C81">
        <w:br/>
        <w:t>Date of Rank Advancement (Assoc Prof for TT, Asst Prof for NTT):</w:t>
      </w:r>
      <w:r w:rsidR="00753C81" w:rsidRPr="00753C81">
        <w:br/>
        <w:t>Date of Last Sabbatical (Academic Year in which Sabbatical Took Place):</w:t>
      </w:r>
      <w:r w:rsidR="0057151E">
        <w:rPr>
          <w:u w:val="single"/>
        </w:rPr>
        <w:br/>
      </w:r>
      <w:r w:rsidR="00297E6C">
        <w:t>Length of Leave Requested (X)</w:t>
      </w:r>
      <w:r w:rsidR="00501B60">
        <w:t xml:space="preserve">: </w:t>
      </w:r>
      <w:r w:rsidR="00297E6C">
        <w:tab/>
      </w:r>
      <w:r w:rsidR="00501B60">
        <w:t>(</w:t>
      </w:r>
      <w:r w:rsidR="00F97980">
        <w:t xml:space="preserve"> </w:t>
      </w:r>
      <w:r w:rsidR="00501B60">
        <w:t xml:space="preserve">) </w:t>
      </w:r>
      <w:r w:rsidR="00297E6C">
        <w:t>One Semester</w:t>
      </w:r>
      <w:r w:rsidR="00297E6C">
        <w:tab/>
      </w:r>
      <w:r w:rsidR="00501B60">
        <w:t>(</w:t>
      </w:r>
      <w:r w:rsidR="00F97980">
        <w:t xml:space="preserve"> </w:t>
      </w:r>
      <w:r w:rsidR="00501B60">
        <w:t xml:space="preserve">) </w:t>
      </w:r>
      <w:r w:rsidR="00297E6C">
        <w:t>Two Semesters</w:t>
      </w:r>
    </w:p>
    <w:p w14:paraId="5187B1FC" w14:textId="63B47FC8" w:rsidR="00297E6C" w:rsidRDefault="00297E6C" w:rsidP="00297E6C">
      <w:r>
        <w:t>Date leave is to begin:</w:t>
      </w:r>
    </w:p>
    <w:p w14:paraId="5DC3DEB2" w14:textId="1E9705D5" w:rsidR="00297E6C" w:rsidRDefault="00297E6C" w:rsidP="00297E6C">
      <w:r>
        <w:t>Executive Summary of Leave Purpose: (100 words or less)</w:t>
      </w:r>
    </w:p>
    <w:p w14:paraId="3E433DD0" w14:textId="77777777" w:rsidR="00297E6C" w:rsidRDefault="00297E6C" w:rsidP="00297E6C"/>
    <w:p w14:paraId="0B3647E8" w14:textId="77777777" w:rsidR="00297E6C" w:rsidRDefault="00297E6C" w:rsidP="00297E6C"/>
    <w:p w14:paraId="3C7140F6" w14:textId="77777777" w:rsidR="00DC2E93" w:rsidRDefault="00DC2E93" w:rsidP="00297E6C"/>
    <w:p w14:paraId="2B2F43D2" w14:textId="77777777" w:rsidR="00DC2E93" w:rsidRDefault="00DC2E93" w:rsidP="00297E6C"/>
    <w:p w14:paraId="4F499486" w14:textId="77777777" w:rsidR="00DC2E93" w:rsidRDefault="00DC2E93" w:rsidP="00297E6C"/>
    <w:p w14:paraId="54D3AC39" w14:textId="77777777" w:rsidR="00DC2E93" w:rsidRDefault="00DC2E93" w:rsidP="00297E6C"/>
    <w:p w14:paraId="5782F4DA" w14:textId="77777777" w:rsidR="00DC2E93" w:rsidRDefault="00DC2E93" w:rsidP="00297E6C"/>
    <w:p w14:paraId="55F8297C" w14:textId="77777777" w:rsidR="00DC2E93" w:rsidRDefault="00DC2E93" w:rsidP="00297E6C"/>
    <w:p w14:paraId="6C55E548" w14:textId="77777777" w:rsidR="00DC2E93" w:rsidRDefault="00DC2E93" w:rsidP="00297E6C"/>
    <w:p w14:paraId="3649F1FE" w14:textId="77777777" w:rsidR="00DC2E93" w:rsidRDefault="00DC2E93" w:rsidP="00297E6C"/>
    <w:p w14:paraId="4DD57A69" w14:textId="77777777" w:rsidR="00297E6C" w:rsidRDefault="00297E6C" w:rsidP="00297E6C"/>
    <w:p w14:paraId="6F1CAED4" w14:textId="77777777" w:rsidR="00297E6C" w:rsidRDefault="00297E6C" w:rsidP="00297E6C">
      <w:r>
        <w:t>Signature of Applicant: ____</w:t>
      </w:r>
      <w:r w:rsidR="00174394">
        <w:t>_____________________________</w:t>
      </w:r>
      <w:r>
        <w:tab/>
      </w:r>
      <w:r>
        <w:tab/>
        <w:t>Date: ___________</w:t>
      </w:r>
    </w:p>
    <w:p w14:paraId="3A6C0017" w14:textId="77777777" w:rsidR="00297E6C" w:rsidRDefault="00297E6C" w:rsidP="00297E6C"/>
    <w:p w14:paraId="5C4C3C9C" w14:textId="77777777" w:rsidR="00DC2E93" w:rsidRDefault="00DC2E93" w:rsidP="00297E6C"/>
    <w:p w14:paraId="73BE06BC" w14:textId="77777777" w:rsidR="00297E6C" w:rsidRDefault="00297E6C" w:rsidP="00297E6C">
      <w:r>
        <w:t xml:space="preserve">Signature of Chair/Director: </w:t>
      </w:r>
      <w:r w:rsidR="00174394">
        <w:t>_____________________________</w:t>
      </w:r>
      <w:r>
        <w:tab/>
      </w:r>
      <w:r>
        <w:tab/>
        <w:t>Date: ___________</w:t>
      </w:r>
    </w:p>
    <w:p w14:paraId="5C1540DF" w14:textId="77777777" w:rsidR="00297E6C" w:rsidRPr="00EE65CD" w:rsidRDefault="00297E6C" w:rsidP="00297E6C">
      <w:pPr>
        <w:rPr>
          <w:sz w:val="12"/>
        </w:rPr>
      </w:pPr>
    </w:p>
    <w:p w14:paraId="36669E7A" w14:textId="77777777" w:rsidR="00297E6C" w:rsidRDefault="00297E6C" w:rsidP="00297E6C"/>
    <w:p w14:paraId="19DA84A4" w14:textId="77777777" w:rsidR="00297E6C" w:rsidRDefault="00297E6C" w:rsidP="00297E6C">
      <w:r>
        <w:t>Signature of Dean: _______</w:t>
      </w:r>
      <w:r w:rsidR="00174394">
        <w:t>______________________________</w:t>
      </w:r>
      <w:r>
        <w:tab/>
      </w:r>
      <w:r>
        <w:tab/>
        <w:t>Date: ___________</w:t>
      </w:r>
    </w:p>
    <w:p w14:paraId="6F1F44A4" w14:textId="77777777" w:rsidR="00D83D70" w:rsidRDefault="00D83D70" w:rsidP="00297E6C"/>
    <w:p w14:paraId="1D994935" w14:textId="77777777" w:rsidR="00297E6C" w:rsidRDefault="00297E6C" w:rsidP="00297E6C">
      <w:r>
        <w:t xml:space="preserve">Approved for _____% of regular contract salary for __________ academic year with priority ranking. </w:t>
      </w:r>
    </w:p>
    <w:p w14:paraId="1C9A3306" w14:textId="77777777" w:rsidR="00297E6C" w:rsidRDefault="00297E6C" w:rsidP="00297E6C"/>
    <w:p w14:paraId="62A42C91" w14:textId="3E43FA4F" w:rsidR="00297E6C" w:rsidRDefault="00297E6C" w:rsidP="00297E6C">
      <w:r>
        <w:t xml:space="preserve">Signature of Chair – </w:t>
      </w:r>
      <w:r w:rsidR="0052346D">
        <w:t xml:space="preserve">University </w:t>
      </w:r>
      <w:r w:rsidR="0057151E">
        <w:t>Faculty Leaves Committee</w:t>
      </w:r>
      <w:r>
        <w:t>:</w:t>
      </w:r>
    </w:p>
    <w:p w14:paraId="4F4EAA24" w14:textId="77777777" w:rsidR="00297E6C" w:rsidRDefault="00297E6C" w:rsidP="00297E6C"/>
    <w:p w14:paraId="17E1FD66" w14:textId="77777777" w:rsidR="00297E6C" w:rsidRDefault="00297E6C" w:rsidP="00297E6C">
      <w:r>
        <w:t>_________________________</w:t>
      </w:r>
      <w:r w:rsidR="00174394">
        <w:t>____________________________</w:t>
      </w:r>
      <w:r>
        <w:tab/>
      </w:r>
      <w:r>
        <w:tab/>
        <w:t>Date: ____________</w:t>
      </w:r>
    </w:p>
    <w:p w14:paraId="53C2EF1F" w14:textId="77777777" w:rsidR="00297E6C" w:rsidRDefault="00297E6C" w:rsidP="00297E6C"/>
    <w:p w14:paraId="785C5385" w14:textId="50E67773" w:rsidR="00297E6C" w:rsidRDefault="00297E6C" w:rsidP="00297E6C">
      <w:r>
        <w:t>Signature of Provost: _______</w:t>
      </w:r>
      <w:r w:rsidR="00174394">
        <w:t>_____________________________</w:t>
      </w:r>
      <w:r>
        <w:tab/>
      </w:r>
      <w:r>
        <w:tab/>
        <w:t>Date: ____________</w:t>
      </w:r>
    </w:p>
    <w:p w14:paraId="08FD1EAA" w14:textId="77777777" w:rsidR="00297E6C" w:rsidRDefault="00297E6C" w:rsidP="00297E6C"/>
    <w:p w14:paraId="718E1148" w14:textId="77777777" w:rsidR="00174394" w:rsidRDefault="00174394" w:rsidP="00297E6C"/>
    <w:p w14:paraId="7239F9D4" w14:textId="65735ABB" w:rsidR="00297E6C" w:rsidRDefault="00297E6C" w:rsidP="00297E6C">
      <w:pPr>
        <w:rPr>
          <w:b/>
          <w:i/>
        </w:rPr>
      </w:pPr>
      <w:r w:rsidRPr="00800EDD">
        <w:rPr>
          <w:b/>
          <w:i/>
        </w:rPr>
        <w:t>APPROVAL</w:t>
      </w:r>
    </w:p>
    <w:p w14:paraId="156CB66A" w14:textId="77777777" w:rsidR="00501B60" w:rsidRPr="00800EDD" w:rsidRDefault="00501B60" w:rsidP="00297E6C">
      <w:pPr>
        <w:rPr>
          <w:b/>
          <w:i/>
        </w:rPr>
      </w:pPr>
    </w:p>
    <w:p w14:paraId="353231D4" w14:textId="77777777" w:rsidR="00297E6C" w:rsidRPr="008A7CCD" w:rsidRDefault="00297E6C" w:rsidP="00297E6C">
      <w:pPr>
        <w:rPr>
          <w:sz w:val="16"/>
        </w:rPr>
      </w:pPr>
    </w:p>
    <w:p w14:paraId="61AE5693" w14:textId="77777777" w:rsidR="00297E6C" w:rsidRDefault="00297E6C" w:rsidP="00297E6C">
      <w:r>
        <w:t>President : ________________</w:t>
      </w:r>
      <w:r w:rsidR="00174394">
        <w:t>_____________________________</w:t>
      </w:r>
      <w:r>
        <w:tab/>
      </w:r>
      <w:r>
        <w:tab/>
        <w:t>Date: ____________</w:t>
      </w:r>
    </w:p>
    <w:p w14:paraId="783C26F5" w14:textId="77777777" w:rsidR="00297E6C" w:rsidRDefault="00297E6C" w:rsidP="00297E6C"/>
    <w:p w14:paraId="36AF71E0" w14:textId="77777777" w:rsidR="00297E6C" w:rsidRDefault="00297E6C" w:rsidP="00297E6C"/>
    <w:p w14:paraId="03B0755F" w14:textId="6FCD7B2F" w:rsidR="00297E6C" w:rsidRDefault="00297E6C" w:rsidP="00297E6C">
      <w:r>
        <w:t>Chair, Board of Trustees: _____</w:t>
      </w:r>
      <w:r w:rsidR="00174394">
        <w:t>____________________________</w:t>
      </w:r>
      <w:r>
        <w:tab/>
      </w:r>
      <w:r>
        <w:tab/>
        <w:t>Date: ____________</w:t>
      </w:r>
    </w:p>
    <w:p w14:paraId="0675956F" w14:textId="77777777" w:rsidR="00C900FE" w:rsidRDefault="00C900FE">
      <w:pPr>
        <w:rPr>
          <w:b/>
        </w:rPr>
      </w:pPr>
      <w:r>
        <w:rPr>
          <w:b/>
        </w:rPr>
        <w:br w:type="page"/>
      </w:r>
    </w:p>
    <w:p w14:paraId="69B8D336" w14:textId="4EDCC4C5" w:rsidR="00297E6C" w:rsidRPr="002F6D1B" w:rsidRDefault="004E5753" w:rsidP="00297E6C">
      <w:pPr>
        <w:rPr>
          <w:b/>
        </w:rPr>
      </w:pPr>
      <w:r>
        <w:rPr>
          <w:b/>
        </w:rPr>
        <w:lastRenderedPageBreak/>
        <w:t xml:space="preserve">PART B: </w:t>
      </w:r>
      <w:r w:rsidR="00297E6C" w:rsidRPr="002F6D1B">
        <w:rPr>
          <w:b/>
        </w:rPr>
        <w:t xml:space="preserve">PURPOSE OF SABBATICAL LEAVE </w:t>
      </w:r>
    </w:p>
    <w:p w14:paraId="728BA4F7" w14:textId="77777777" w:rsidR="00297E6C" w:rsidRDefault="00297E6C" w:rsidP="00297E6C"/>
    <w:p w14:paraId="72449C93" w14:textId="22841F64" w:rsidR="00297E6C" w:rsidRDefault="00297E6C" w:rsidP="00297E6C">
      <w:r>
        <w:t>Name:</w:t>
      </w:r>
      <w:r w:rsidR="00F97980">
        <w:t xml:space="preserve"> </w:t>
      </w:r>
    </w:p>
    <w:p w14:paraId="4D37B58D" w14:textId="77777777" w:rsidR="00297E6C" w:rsidRDefault="00297E6C" w:rsidP="00297E6C"/>
    <w:p w14:paraId="6D3CCFB1" w14:textId="56469555" w:rsidR="00297E6C" w:rsidRDefault="00297E6C" w:rsidP="00297E6C">
      <w:r>
        <w:t>Date:</w:t>
      </w:r>
      <w:r w:rsidR="00F97980">
        <w:t xml:space="preserve"> </w:t>
      </w:r>
    </w:p>
    <w:p w14:paraId="50F8A19A" w14:textId="77777777" w:rsidR="00297E6C" w:rsidRDefault="00297E6C" w:rsidP="00297E6C"/>
    <w:p w14:paraId="6D5C64CA" w14:textId="77777777" w:rsidR="00297E6C" w:rsidRPr="00DB6FCF" w:rsidRDefault="00297E6C" w:rsidP="00297E6C">
      <w:pPr>
        <w:rPr>
          <w:u w:val="single"/>
        </w:rPr>
      </w:pPr>
      <w:r w:rsidRPr="00DB6FCF">
        <w:rPr>
          <w:u w:val="single"/>
        </w:rPr>
        <w:t>Instructions</w:t>
      </w:r>
    </w:p>
    <w:p w14:paraId="0C937D0A" w14:textId="481D71BC" w:rsidR="00FF4D54" w:rsidRDefault="00297E6C" w:rsidP="00FF4D54">
      <w:pPr>
        <w:pStyle w:val="NoSpacing"/>
        <w:rPr>
          <w:sz w:val="28"/>
        </w:rPr>
      </w:pPr>
      <w:r>
        <w:t xml:space="preserve">Please provide a detailed description in </w:t>
      </w:r>
      <w:r w:rsidRPr="00AA640E">
        <w:rPr>
          <w:u w:val="single"/>
        </w:rPr>
        <w:t>four pages or less</w:t>
      </w:r>
      <w:r>
        <w:t xml:space="preserve"> of the activities you wish to pursue during your sabbatical leave. Include details about the professional development benefits you expect to accrue from the leave. As per Policy 6.15</w:t>
      </w:r>
      <w:r w:rsidRPr="00E85A52">
        <w:rPr>
          <w:sz w:val="28"/>
        </w:rPr>
        <w:t>:</w:t>
      </w:r>
      <w:r w:rsidR="00F97980">
        <w:rPr>
          <w:sz w:val="28"/>
        </w:rPr>
        <w:t xml:space="preserve"> </w:t>
      </w:r>
    </w:p>
    <w:p w14:paraId="1130B297" w14:textId="77777777" w:rsidR="00FF4D54" w:rsidRPr="00FF4D54" w:rsidRDefault="00FF4D54" w:rsidP="00FF4D54">
      <w:pPr>
        <w:pStyle w:val="NoSpacing"/>
        <w:rPr>
          <w:sz w:val="6"/>
        </w:rPr>
      </w:pPr>
    </w:p>
    <w:p w14:paraId="77A7E20E" w14:textId="77777777" w:rsidR="00AF0E8F" w:rsidRDefault="00AF0E8F" w:rsidP="00FF4D54">
      <w:pPr>
        <w:pStyle w:val="NoSpacing"/>
        <w:rPr>
          <w:u w:val="single"/>
        </w:rPr>
      </w:pPr>
    </w:p>
    <w:p w14:paraId="6385DF77" w14:textId="77777777" w:rsidR="00753C81" w:rsidRPr="00CA5F12" w:rsidRDefault="00753C81" w:rsidP="00753C81">
      <w:pPr>
        <w:pStyle w:val="NoSpacing"/>
        <w:rPr>
          <w:i/>
          <w:sz w:val="22"/>
          <w:szCs w:val="22"/>
        </w:rPr>
      </w:pPr>
      <w:r w:rsidRPr="00CA5F12">
        <w:rPr>
          <w:i/>
          <w:sz w:val="22"/>
          <w:szCs w:val="22"/>
        </w:rPr>
        <w:t>Sabbatical leave is a professional development opportunity available for qualified faculty to engage in planned academic and creative activities that enhance their ability to contribute to the student-centered mission of Southern Utah University. Sabbatical leave is not a faculty benefit, but a program that facilitates faculty work in various scholarly, professional, educational, and artistic/creative endeavors, that benefit the entire university.</w:t>
      </w:r>
    </w:p>
    <w:p w14:paraId="2DCF6842" w14:textId="77777777" w:rsidR="00297E6C" w:rsidRPr="00CA5F12" w:rsidRDefault="00297E6C" w:rsidP="00E85A52">
      <w:pPr>
        <w:spacing w:line="276" w:lineRule="auto"/>
        <w:rPr>
          <w:i/>
          <w:sz w:val="10"/>
        </w:rPr>
      </w:pPr>
    </w:p>
    <w:p w14:paraId="08DF72F0" w14:textId="3DF4F220" w:rsidR="00297E6C" w:rsidRPr="00CA5F12" w:rsidRDefault="00297E6C" w:rsidP="00E85A52">
      <w:pPr>
        <w:spacing w:line="276" w:lineRule="auto"/>
        <w:rPr>
          <w:i/>
          <w:sz w:val="22"/>
        </w:rPr>
      </w:pPr>
      <w:r w:rsidRPr="00CA5F12">
        <w:rPr>
          <w:i/>
          <w:sz w:val="22"/>
        </w:rPr>
        <w:t xml:space="preserve">Statement </w:t>
      </w:r>
      <w:r w:rsidRPr="00CA5F12">
        <w:rPr>
          <w:i/>
          <w:color w:val="000000" w:themeColor="text1"/>
          <w:sz w:val="22"/>
        </w:rPr>
        <w:t xml:space="preserve">of leave plans, including a description of activities to be engaged in, goals and objectives to be achieved, </w:t>
      </w:r>
      <w:r w:rsidR="00E85A52" w:rsidRPr="00CA5F12">
        <w:rPr>
          <w:i/>
          <w:color w:val="000000" w:themeColor="text1"/>
          <w:sz w:val="22"/>
        </w:rPr>
        <w:t xml:space="preserve">feasibility, </w:t>
      </w:r>
      <w:r w:rsidRPr="00CA5F12">
        <w:rPr>
          <w:i/>
          <w:color w:val="000000" w:themeColor="text1"/>
          <w:sz w:val="22"/>
        </w:rPr>
        <w:t>a time-line and calendar of activities</w:t>
      </w:r>
      <w:r w:rsidR="00763E5E" w:rsidRPr="00CA5F12">
        <w:rPr>
          <w:i/>
          <w:color w:val="000000" w:themeColor="text1"/>
          <w:sz w:val="22"/>
        </w:rPr>
        <w:t xml:space="preserve">, </w:t>
      </w:r>
      <w:r w:rsidRPr="00CA5F12">
        <w:rPr>
          <w:i/>
          <w:color w:val="000000" w:themeColor="text1"/>
          <w:sz w:val="22"/>
        </w:rPr>
        <w:t>a statement of anticipated outcomes</w:t>
      </w:r>
      <w:r w:rsidR="00753C81" w:rsidRPr="00CA5F12">
        <w:rPr>
          <w:i/>
          <w:color w:val="000000" w:themeColor="text1"/>
          <w:sz w:val="22"/>
        </w:rPr>
        <w:t>, and a description of how the proposed project/activity supports</w:t>
      </w:r>
      <w:r w:rsidR="00AE1CE1" w:rsidRPr="00CA5F12">
        <w:rPr>
          <w:i/>
          <w:color w:val="000000" w:themeColor="text1"/>
          <w:sz w:val="22"/>
        </w:rPr>
        <w:t xml:space="preserve"> </w:t>
      </w:r>
      <w:r w:rsidR="00753C81" w:rsidRPr="00CA5F12">
        <w:rPr>
          <w:i/>
          <w:color w:val="000000" w:themeColor="text1"/>
          <w:sz w:val="22"/>
        </w:rPr>
        <w:t>SUU’s mission</w:t>
      </w:r>
      <w:r w:rsidRPr="00CA5F12">
        <w:rPr>
          <w:i/>
          <w:color w:val="000000" w:themeColor="text1"/>
          <w:sz w:val="22"/>
        </w:rPr>
        <w:t xml:space="preserve">. The statement of leave plans should not exceed four typed pages. If the project is dependent on research grants or funds not in hand at the time of application, the candidate must provide a statement explaining how </w:t>
      </w:r>
      <w:r w:rsidR="00CA5F12" w:rsidRPr="00CA5F12">
        <w:rPr>
          <w:i/>
          <w:color w:val="000000" w:themeColor="text1"/>
          <w:sz w:val="22"/>
        </w:rPr>
        <w:t>they</w:t>
      </w:r>
      <w:r w:rsidRPr="00CA5F12">
        <w:rPr>
          <w:i/>
          <w:color w:val="000000" w:themeColor="text1"/>
          <w:sz w:val="22"/>
        </w:rPr>
        <w:t xml:space="preserve"> will complete </w:t>
      </w:r>
      <w:r w:rsidRPr="00CA5F12">
        <w:rPr>
          <w:i/>
          <w:sz w:val="22"/>
        </w:rPr>
        <w:t>the project without receipt of funds.</w:t>
      </w:r>
      <w:r w:rsidR="00F97980" w:rsidRPr="00CA5F12">
        <w:rPr>
          <w:i/>
          <w:sz w:val="22"/>
        </w:rPr>
        <w:t xml:space="preserve"> </w:t>
      </w:r>
      <w:r w:rsidRPr="00CA5F12">
        <w:rPr>
          <w:i/>
          <w:sz w:val="22"/>
        </w:rPr>
        <w:t>If the project is for the purpose of completing a terminal degree</w:t>
      </w:r>
      <w:r w:rsidR="00753C81" w:rsidRPr="00CA5F12">
        <w:rPr>
          <w:i/>
          <w:sz w:val="22"/>
        </w:rPr>
        <w:t xml:space="preserve"> in the area of the faculty member’s teaching appointment</w:t>
      </w:r>
      <w:r w:rsidRPr="00CA5F12">
        <w:rPr>
          <w:i/>
          <w:sz w:val="22"/>
        </w:rPr>
        <w:t>, the candidate will provide a statement explaining how the leave will advance the candidate toward degree completion</w:t>
      </w:r>
      <w:r w:rsidR="00494FD8" w:rsidRPr="00CA5F12">
        <w:rPr>
          <w:i/>
          <w:sz w:val="22"/>
        </w:rPr>
        <w:t xml:space="preserve">, </w:t>
      </w:r>
      <w:r w:rsidR="00753C81" w:rsidRPr="00CA5F12">
        <w:rPr>
          <w:i/>
        </w:rPr>
        <w:t>and how the completion of the terminal degree will support SUU’s mission.</w:t>
      </w:r>
    </w:p>
    <w:p w14:paraId="7F49152F" w14:textId="77777777" w:rsidR="00297E6C" w:rsidRDefault="00297E6C" w:rsidP="00E85A52">
      <w:pPr>
        <w:spacing w:line="276" w:lineRule="auto"/>
      </w:pPr>
      <w:r>
        <w:t>______________________________________________</w:t>
      </w:r>
      <w:r w:rsidR="00174394">
        <w:t>________________________</w:t>
      </w:r>
      <w:r>
        <w:t>_______</w:t>
      </w:r>
    </w:p>
    <w:p w14:paraId="3F1C9461" w14:textId="6FDE74E0" w:rsidR="00763E5E" w:rsidRDefault="00763E5E" w:rsidP="00C900FE">
      <w:pPr>
        <w:autoSpaceDE w:val="0"/>
        <w:autoSpaceDN w:val="0"/>
        <w:adjustRightInd w:val="0"/>
        <w:ind w:right="-360"/>
      </w:pPr>
    </w:p>
    <w:p w14:paraId="5F92DA7F" w14:textId="77777777" w:rsidR="005D61F8" w:rsidRPr="0041029B" w:rsidRDefault="005D61F8" w:rsidP="0041029B"/>
    <w:sectPr w:rsidR="005D61F8" w:rsidRPr="0041029B" w:rsidSect="00F97980">
      <w:headerReference w:type="default" r:id="rId1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147CB" w14:textId="77777777" w:rsidR="00C86C69" w:rsidRDefault="00C86C69">
      <w:r>
        <w:separator/>
      </w:r>
    </w:p>
  </w:endnote>
  <w:endnote w:type="continuationSeparator" w:id="0">
    <w:p w14:paraId="2588FAF2" w14:textId="77777777" w:rsidR="00C86C69" w:rsidRDefault="00C86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C96DB0" w14:textId="77777777" w:rsidR="00C86C69" w:rsidRDefault="00C86C69">
      <w:r>
        <w:separator/>
      </w:r>
    </w:p>
  </w:footnote>
  <w:footnote w:type="continuationSeparator" w:id="0">
    <w:p w14:paraId="33BC1FBD" w14:textId="77777777" w:rsidR="00C86C69" w:rsidRDefault="00C86C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60DD1" w14:textId="77777777" w:rsidR="00A9123C" w:rsidRPr="004236D9" w:rsidRDefault="00A9123C" w:rsidP="00D0147A">
    <w:pPr>
      <w:pStyle w:val="Header"/>
      <w:tabs>
        <w:tab w:val="left" w:pos="1440"/>
        <w:tab w:val="left" w:pos="2880"/>
        <w:tab w:val="left" w:pos="3600"/>
        <w:tab w:val="left" w:pos="5760"/>
        <w:tab w:val="left" w:pos="7200"/>
        <w:tab w:val="right" w:pos="9360"/>
      </w:tabs>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652BC"/>
    <w:multiLevelType w:val="multilevel"/>
    <w:tmpl w:val="7D4A08F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5D350F"/>
    <w:multiLevelType w:val="multilevel"/>
    <w:tmpl w:val="6778ECD6"/>
    <w:lvl w:ilvl="0">
      <w:start w:val="4"/>
      <w:numFmt w:val="upperRoman"/>
      <w:lvlText w:val="%1."/>
      <w:lvlJc w:val="left"/>
      <w:pPr>
        <w:ind w:left="1080" w:hanging="720"/>
      </w:pPr>
      <w:rPr>
        <w:rFonts w:hint="default"/>
      </w:rPr>
    </w:lvl>
    <w:lvl w:ilvl="1">
      <w:start w:val="5"/>
      <w:numFmt w:val="decimal"/>
      <w:lvlText w:val="%2."/>
      <w:lvlJc w:val="left"/>
      <w:pPr>
        <w:ind w:left="1440" w:hanging="360"/>
      </w:pPr>
      <w:rPr>
        <w:rFonts w:hint="default"/>
        <w:b w:val="0"/>
      </w:rPr>
    </w:lvl>
    <w:lvl w:ilvl="2">
      <w:start w:val="1"/>
      <w:numFmt w:val="lowerLetter"/>
      <w:lvlText w:val="%3."/>
      <w:lvlJc w:val="left"/>
      <w:pPr>
        <w:ind w:left="2160" w:hanging="180"/>
      </w:pPr>
      <w:rPr>
        <w:rFonts w:hint="default"/>
        <w:b w: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F782E1D"/>
    <w:multiLevelType w:val="hybridMultilevel"/>
    <w:tmpl w:val="9386ED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6166BD8"/>
    <w:multiLevelType w:val="multilevel"/>
    <w:tmpl w:val="F544B42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B20574E"/>
    <w:multiLevelType w:val="multilevel"/>
    <w:tmpl w:val="1F0ED89E"/>
    <w:lvl w:ilvl="0">
      <w:start w:val="4"/>
      <w:numFmt w:val="upperRoman"/>
      <w:lvlText w:val="%1."/>
      <w:lvlJc w:val="left"/>
      <w:pPr>
        <w:ind w:left="1080" w:hanging="720"/>
      </w:pPr>
      <w:rPr>
        <w:rFonts w:hint="default"/>
      </w:rPr>
    </w:lvl>
    <w:lvl w:ilvl="1">
      <w:start w:val="5"/>
      <w:numFmt w:val="decimal"/>
      <w:lvlText w:val="%2."/>
      <w:lvlJc w:val="left"/>
      <w:pPr>
        <w:ind w:left="1440" w:hanging="360"/>
      </w:pPr>
      <w:rPr>
        <w:rFonts w:hint="default"/>
        <w:b w:val="0"/>
      </w:rPr>
    </w:lvl>
    <w:lvl w:ilvl="2">
      <w:start w:val="1"/>
      <w:numFmt w:val="lowerLetter"/>
      <w:lvlText w:val="%3."/>
      <w:lvlJc w:val="left"/>
      <w:pPr>
        <w:ind w:left="2160" w:hanging="180"/>
      </w:pPr>
      <w:rPr>
        <w:rFonts w:hint="default"/>
        <w:b w: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1240F5C"/>
    <w:multiLevelType w:val="multilevel"/>
    <w:tmpl w:val="EEC0FE6A"/>
    <w:lvl w:ilvl="0">
      <w:start w:val="4"/>
      <w:numFmt w:val="upperRoman"/>
      <w:lvlText w:val="%1."/>
      <w:lvlJc w:val="left"/>
      <w:pPr>
        <w:ind w:left="1080" w:hanging="720"/>
      </w:pPr>
      <w:rPr>
        <w:rFonts w:hint="default"/>
      </w:rPr>
    </w:lvl>
    <w:lvl w:ilvl="1">
      <w:start w:val="5"/>
      <w:numFmt w:val="decimal"/>
      <w:lvlText w:val="%2."/>
      <w:lvlJc w:val="left"/>
      <w:pPr>
        <w:ind w:left="1440" w:hanging="360"/>
      </w:pPr>
      <w:rPr>
        <w:rFonts w:hint="default"/>
      </w:rPr>
    </w:lvl>
    <w:lvl w:ilvl="2">
      <w:start w:val="1"/>
      <w:numFmt w:val="lowerLetter"/>
      <w:lvlText w:val="%3."/>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48E1AA1"/>
    <w:multiLevelType w:val="hybridMultilevel"/>
    <w:tmpl w:val="88E8AF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FB512F"/>
    <w:multiLevelType w:val="multilevel"/>
    <w:tmpl w:val="4A3C651C"/>
    <w:lvl w:ilvl="0">
      <w:start w:val="4"/>
      <w:numFmt w:val="upperRoman"/>
      <w:lvlText w:val="%1."/>
      <w:lvlJc w:val="left"/>
      <w:pPr>
        <w:ind w:left="1080" w:hanging="720"/>
      </w:pPr>
      <w:rPr>
        <w:rFonts w:hint="default"/>
      </w:rPr>
    </w:lvl>
    <w:lvl w:ilvl="1">
      <w:start w:val="5"/>
      <w:numFmt w:val="decimal"/>
      <w:lvlText w:val="%2."/>
      <w:lvlJc w:val="left"/>
      <w:pPr>
        <w:ind w:left="1440" w:hanging="360"/>
      </w:pPr>
      <w:rPr>
        <w:rFonts w:hint="default"/>
        <w:b w:val="0"/>
      </w:rPr>
    </w:lvl>
    <w:lvl w:ilvl="2">
      <w:start w:val="1"/>
      <w:numFmt w:val="lowerRoman"/>
      <w:lvlText w:val="%3."/>
      <w:lvlJc w:val="right"/>
      <w:pPr>
        <w:ind w:left="2160" w:hanging="180"/>
      </w:pPr>
      <w:rPr>
        <w:rFonts w:hint="default"/>
        <w:b w: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43F144BB"/>
    <w:multiLevelType w:val="multilevel"/>
    <w:tmpl w:val="ECC03C0C"/>
    <w:lvl w:ilvl="0">
      <w:start w:val="1"/>
      <w:numFmt w:val="upperRoman"/>
      <w:lvlText w:val="%1."/>
      <w:lvlJc w:val="left"/>
      <w:pPr>
        <w:ind w:left="1080" w:hanging="720"/>
      </w:p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9F869DC"/>
    <w:multiLevelType w:val="multilevel"/>
    <w:tmpl w:val="762E1DB6"/>
    <w:lvl w:ilvl="0">
      <w:start w:val="1"/>
      <w:numFmt w:val="upperRoman"/>
      <w:lvlText w:val="%1."/>
      <w:lvlJc w:val="left"/>
      <w:pPr>
        <w:ind w:left="1080" w:hanging="720"/>
      </w:p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A2D56BA"/>
    <w:multiLevelType w:val="multilevel"/>
    <w:tmpl w:val="BDD4E388"/>
    <w:lvl w:ilvl="0">
      <w:start w:val="4"/>
      <w:numFmt w:val="upperRoman"/>
      <w:lvlText w:val="%1."/>
      <w:lvlJc w:val="left"/>
      <w:pPr>
        <w:ind w:left="1080" w:hanging="720"/>
      </w:pPr>
      <w:rPr>
        <w:rFonts w:hint="default"/>
      </w:rPr>
    </w:lvl>
    <w:lvl w:ilvl="1">
      <w:start w:val="5"/>
      <w:numFmt w:val="decimal"/>
      <w:lvlText w:val="%2."/>
      <w:lvlJc w:val="left"/>
      <w:pPr>
        <w:ind w:left="1440" w:hanging="360"/>
      </w:pPr>
      <w:rPr>
        <w:rFonts w:hint="default"/>
        <w:b w:val="0"/>
      </w:rPr>
    </w:lvl>
    <w:lvl w:ilvl="2">
      <w:start w:val="1"/>
      <w:numFmt w:val="lowerLetter"/>
      <w:lvlText w:val="%3."/>
      <w:lvlJc w:val="left"/>
      <w:pPr>
        <w:ind w:left="2160" w:hanging="180"/>
      </w:pPr>
      <w:rPr>
        <w:rFonts w:hint="default"/>
        <w:b w: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51932FE9"/>
    <w:multiLevelType w:val="hybridMultilevel"/>
    <w:tmpl w:val="5F6E7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C43E79"/>
    <w:multiLevelType w:val="hybridMultilevel"/>
    <w:tmpl w:val="FAE84D3C"/>
    <w:lvl w:ilvl="0" w:tplc="21A663B8">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8A13A2"/>
    <w:multiLevelType w:val="hybridMultilevel"/>
    <w:tmpl w:val="9ED4C3CA"/>
    <w:lvl w:ilvl="0" w:tplc="BF4EC3B8">
      <w:start w:val="1"/>
      <w:numFmt w:val="upperRoman"/>
      <w:lvlText w:val="%1."/>
      <w:lvlJc w:val="right"/>
      <w:pPr>
        <w:ind w:left="720" w:hanging="360"/>
      </w:pPr>
      <w:rPr>
        <w:rFonts w:hint="default"/>
        <w:b w:val="0"/>
        <w:bCs/>
      </w:rPr>
    </w:lvl>
    <w:lvl w:ilvl="1" w:tplc="8FA8A230">
      <w:start w:val="1"/>
      <w:numFmt w:val="upperLetter"/>
      <w:lvlText w:val="%2."/>
      <w:lvlJc w:val="left"/>
      <w:pPr>
        <w:ind w:left="1800" w:hanging="720"/>
      </w:pPr>
      <w:rPr>
        <w:rFonts w:hint="default"/>
      </w:rPr>
    </w:lvl>
    <w:lvl w:ilvl="2" w:tplc="D0D057D0">
      <w:start w:val="1"/>
      <w:numFmt w:val="decimal"/>
      <w:lvlText w:val="%3."/>
      <w:lvlJc w:val="left"/>
      <w:pPr>
        <w:ind w:left="2700" w:hanging="720"/>
      </w:pPr>
      <w:rPr>
        <w:rFonts w:hint="default"/>
        <w:b w:val="0"/>
      </w:rPr>
    </w:lvl>
    <w:lvl w:ilvl="3" w:tplc="F8B619D4">
      <w:start w:val="1"/>
      <w:numFmt w:val="lowerLetter"/>
      <w:lvlText w:val="%4."/>
      <w:lvlJc w:val="left"/>
      <w:pPr>
        <w:ind w:left="3240" w:hanging="720"/>
      </w:pPr>
      <w:rPr>
        <w:rFonts w:hint="default"/>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F92992"/>
    <w:multiLevelType w:val="hybridMultilevel"/>
    <w:tmpl w:val="1696F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02257E"/>
    <w:multiLevelType w:val="multilevel"/>
    <w:tmpl w:val="328C9BF8"/>
    <w:lvl w:ilvl="0">
      <w:start w:val="4"/>
      <w:numFmt w:val="upperRoman"/>
      <w:lvlText w:val="%1."/>
      <w:lvlJc w:val="left"/>
      <w:pPr>
        <w:ind w:left="1080" w:hanging="720"/>
      </w:pPr>
      <w:rPr>
        <w:rFonts w:hint="default"/>
      </w:rPr>
    </w:lvl>
    <w:lvl w:ilvl="1">
      <w:start w:val="5"/>
      <w:numFmt w:val="decimal"/>
      <w:lvlText w:val="%2."/>
      <w:lvlJc w:val="left"/>
      <w:pPr>
        <w:ind w:left="1440" w:hanging="360"/>
      </w:pPr>
      <w:rPr>
        <w:rFonts w:hint="default"/>
        <w:b w:val="0"/>
      </w:rPr>
    </w:lvl>
    <w:lvl w:ilvl="2">
      <w:start w:val="1"/>
      <w:numFmt w:val="lowerRoman"/>
      <w:lvlText w:val="%3."/>
      <w:lvlJc w:val="right"/>
      <w:pPr>
        <w:ind w:left="2160" w:hanging="180"/>
      </w:pPr>
      <w:rPr>
        <w:rFonts w:hint="default"/>
        <w:b w:val="0"/>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799B03A5"/>
    <w:multiLevelType w:val="multilevel"/>
    <w:tmpl w:val="1AF6A3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C1873E6"/>
    <w:multiLevelType w:val="hybridMultilevel"/>
    <w:tmpl w:val="32E6F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930AB5"/>
    <w:multiLevelType w:val="hybridMultilevel"/>
    <w:tmpl w:val="C0342D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2"/>
  </w:num>
  <w:num w:numId="3">
    <w:abstractNumId w:val="13"/>
  </w:num>
  <w:num w:numId="4">
    <w:abstractNumId w:val="9"/>
  </w:num>
  <w:num w:numId="5">
    <w:abstractNumId w:val="0"/>
  </w:num>
  <w:num w:numId="6">
    <w:abstractNumId w:val="16"/>
  </w:num>
  <w:num w:numId="7">
    <w:abstractNumId w:val="3"/>
  </w:num>
  <w:num w:numId="8">
    <w:abstractNumId w:val="14"/>
  </w:num>
  <w:num w:numId="9">
    <w:abstractNumId w:val="17"/>
  </w:num>
  <w:num w:numId="10">
    <w:abstractNumId w:val="2"/>
  </w:num>
  <w:num w:numId="11">
    <w:abstractNumId w:val="6"/>
  </w:num>
  <w:num w:numId="12">
    <w:abstractNumId w:val="11"/>
  </w:num>
  <w:num w:numId="13">
    <w:abstractNumId w:val="8"/>
  </w:num>
  <w:num w:numId="14">
    <w:abstractNumId w:val="7"/>
  </w:num>
  <w:num w:numId="15">
    <w:abstractNumId w:val="5"/>
  </w:num>
  <w:num w:numId="16">
    <w:abstractNumId w:val="15"/>
  </w:num>
  <w:num w:numId="17">
    <w:abstractNumId w:val="10"/>
  </w:num>
  <w:num w:numId="18">
    <w:abstractNumId w:val="1"/>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N7YwsLA0NTQyMDVW0lEKTi0uzszPAykwrAUA4jlE9iwAAAA="/>
  </w:docVars>
  <w:rsids>
    <w:rsidRoot w:val="00D0147A"/>
    <w:rsid w:val="000171E2"/>
    <w:rsid w:val="00021E63"/>
    <w:rsid w:val="000367BC"/>
    <w:rsid w:val="000411B0"/>
    <w:rsid w:val="000611E5"/>
    <w:rsid w:val="0007010F"/>
    <w:rsid w:val="00080DDA"/>
    <w:rsid w:val="00081A04"/>
    <w:rsid w:val="000837BB"/>
    <w:rsid w:val="00084DC3"/>
    <w:rsid w:val="00087FD0"/>
    <w:rsid w:val="000B2261"/>
    <w:rsid w:val="000B5C7B"/>
    <w:rsid w:val="000C18E5"/>
    <w:rsid w:val="000E3748"/>
    <w:rsid w:val="000E7E10"/>
    <w:rsid w:val="000F271C"/>
    <w:rsid w:val="001040D0"/>
    <w:rsid w:val="001100B9"/>
    <w:rsid w:val="00122E7C"/>
    <w:rsid w:val="0012598F"/>
    <w:rsid w:val="00134174"/>
    <w:rsid w:val="00136C63"/>
    <w:rsid w:val="00153651"/>
    <w:rsid w:val="0015373E"/>
    <w:rsid w:val="0016095C"/>
    <w:rsid w:val="00165129"/>
    <w:rsid w:val="00166DC1"/>
    <w:rsid w:val="00170B6F"/>
    <w:rsid w:val="00174394"/>
    <w:rsid w:val="00176326"/>
    <w:rsid w:val="001878E6"/>
    <w:rsid w:val="00196D03"/>
    <w:rsid w:val="001A580D"/>
    <w:rsid w:val="001C1758"/>
    <w:rsid w:val="001F33D7"/>
    <w:rsid w:val="002028DA"/>
    <w:rsid w:val="0022460F"/>
    <w:rsid w:val="002258F6"/>
    <w:rsid w:val="00233D9D"/>
    <w:rsid w:val="00247490"/>
    <w:rsid w:val="00275656"/>
    <w:rsid w:val="0028261B"/>
    <w:rsid w:val="00297E6C"/>
    <w:rsid w:val="002C215D"/>
    <w:rsid w:val="002D4DDB"/>
    <w:rsid w:val="002E2E6C"/>
    <w:rsid w:val="002F26F7"/>
    <w:rsid w:val="00305F7F"/>
    <w:rsid w:val="003078BB"/>
    <w:rsid w:val="00311519"/>
    <w:rsid w:val="00321C88"/>
    <w:rsid w:val="003403D7"/>
    <w:rsid w:val="00342AFB"/>
    <w:rsid w:val="00354EFD"/>
    <w:rsid w:val="00361F36"/>
    <w:rsid w:val="00362621"/>
    <w:rsid w:val="00365133"/>
    <w:rsid w:val="003D3319"/>
    <w:rsid w:val="003D5344"/>
    <w:rsid w:val="003E4016"/>
    <w:rsid w:val="00400AD7"/>
    <w:rsid w:val="00402434"/>
    <w:rsid w:val="0041029B"/>
    <w:rsid w:val="00420310"/>
    <w:rsid w:val="004236D9"/>
    <w:rsid w:val="00452851"/>
    <w:rsid w:val="004549F5"/>
    <w:rsid w:val="00467EBB"/>
    <w:rsid w:val="00481107"/>
    <w:rsid w:val="004839C6"/>
    <w:rsid w:val="00483D2F"/>
    <w:rsid w:val="004852D0"/>
    <w:rsid w:val="00494FD8"/>
    <w:rsid w:val="00495A73"/>
    <w:rsid w:val="004A762F"/>
    <w:rsid w:val="004C24D4"/>
    <w:rsid w:val="004E5753"/>
    <w:rsid w:val="004F1EC6"/>
    <w:rsid w:val="004F7E8A"/>
    <w:rsid w:val="00501B60"/>
    <w:rsid w:val="005224EC"/>
    <w:rsid w:val="0052346D"/>
    <w:rsid w:val="00525A79"/>
    <w:rsid w:val="00560238"/>
    <w:rsid w:val="00560F08"/>
    <w:rsid w:val="00561B6A"/>
    <w:rsid w:val="00565BFB"/>
    <w:rsid w:val="0057151E"/>
    <w:rsid w:val="00577FA6"/>
    <w:rsid w:val="005820B8"/>
    <w:rsid w:val="00594FED"/>
    <w:rsid w:val="005D29D0"/>
    <w:rsid w:val="005D61F8"/>
    <w:rsid w:val="005D6603"/>
    <w:rsid w:val="005E32BC"/>
    <w:rsid w:val="005F49C8"/>
    <w:rsid w:val="00603B1C"/>
    <w:rsid w:val="00613F2D"/>
    <w:rsid w:val="00615A3E"/>
    <w:rsid w:val="006734C2"/>
    <w:rsid w:val="00676272"/>
    <w:rsid w:val="00694455"/>
    <w:rsid w:val="006B5F30"/>
    <w:rsid w:val="006E0F1D"/>
    <w:rsid w:val="006E4A8B"/>
    <w:rsid w:val="006F5576"/>
    <w:rsid w:val="007022FD"/>
    <w:rsid w:val="00704A02"/>
    <w:rsid w:val="00707DF1"/>
    <w:rsid w:val="00711D5F"/>
    <w:rsid w:val="00717ECB"/>
    <w:rsid w:val="007363B2"/>
    <w:rsid w:val="007417EC"/>
    <w:rsid w:val="00744A65"/>
    <w:rsid w:val="00753C81"/>
    <w:rsid w:val="00761442"/>
    <w:rsid w:val="00763E5E"/>
    <w:rsid w:val="0077319B"/>
    <w:rsid w:val="00780455"/>
    <w:rsid w:val="00790FAE"/>
    <w:rsid w:val="007A7DEC"/>
    <w:rsid w:val="007B3211"/>
    <w:rsid w:val="007B58C6"/>
    <w:rsid w:val="007E07B6"/>
    <w:rsid w:val="007F22D8"/>
    <w:rsid w:val="007F666E"/>
    <w:rsid w:val="008040EB"/>
    <w:rsid w:val="00805BAF"/>
    <w:rsid w:val="00806F56"/>
    <w:rsid w:val="0084223F"/>
    <w:rsid w:val="00854575"/>
    <w:rsid w:val="00855E7A"/>
    <w:rsid w:val="0086118C"/>
    <w:rsid w:val="00883948"/>
    <w:rsid w:val="008A160B"/>
    <w:rsid w:val="008A7CCD"/>
    <w:rsid w:val="008B0A48"/>
    <w:rsid w:val="008B55A4"/>
    <w:rsid w:val="008C17B4"/>
    <w:rsid w:val="008D358B"/>
    <w:rsid w:val="008F06C2"/>
    <w:rsid w:val="00900E00"/>
    <w:rsid w:val="00904CEE"/>
    <w:rsid w:val="009114C8"/>
    <w:rsid w:val="0091413B"/>
    <w:rsid w:val="00916763"/>
    <w:rsid w:val="00922314"/>
    <w:rsid w:val="00932D7E"/>
    <w:rsid w:val="00945D52"/>
    <w:rsid w:val="00952AF9"/>
    <w:rsid w:val="00955F0C"/>
    <w:rsid w:val="009563A7"/>
    <w:rsid w:val="00981C55"/>
    <w:rsid w:val="00983C20"/>
    <w:rsid w:val="009864EF"/>
    <w:rsid w:val="009E43BA"/>
    <w:rsid w:val="00A04CDB"/>
    <w:rsid w:val="00A06F9E"/>
    <w:rsid w:val="00A079C0"/>
    <w:rsid w:val="00A20E60"/>
    <w:rsid w:val="00A3396D"/>
    <w:rsid w:val="00A37F13"/>
    <w:rsid w:val="00A61429"/>
    <w:rsid w:val="00A739E7"/>
    <w:rsid w:val="00A74B4D"/>
    <w:rsid w:val="00A751D3"/>
    <w:rsid w:val="00A9123C"/>
    <w:rsid w:val="00A942A0"/>
    <w:rsid w:val="00AA640E"/>
    <w:rsid w:val="00AB14AF"/>
    <w:rsid w:val="00AB6E39"/>
    <w:rsid w:val="00AC1512"/>
    <w:rsid w:val="00AE1CE1"/>
    <w:rsid w:val="00AE33F8"/>
    <w:rsid w:val="00AF0E8F"/>
    <w:rsid w:val="00B07DE5"/>
    <w:rsid w:val="00B17C08"/>
    <w:rsid w:val="00B30B10"/>
    <w:rsid w:val="00B34D3F"/>
    <w:rsid w:val="00B452A6"/>
    <w:rsid w:val="00B54F02"/>
    <w:rsid w:val="00B70624"/>
    <w:rsid w:val="00B867A9"/>
    <w:rsid w:val="00B917C2"/>
    <w:rsid w:val="00BA202C"/>
    <w:rsid w:val="00BB2BD2"/>
    <w:rsid w:val="00BD7CC0"/>
    <w:rsid w:val="00BE7801"/>
    <w:rsid w:val="00C10EF2"/>
    <w:rsid w:val="00C17D25"/>
    <w:rsid w:val="00C22FA5"/>
    <w:rsid w:val="00C44D72"/>
    <w:rsid w:val="00C55BB1"/>
    <w:rsid w:val="00C71A76"/>
    <w:rsid w:val="00C7241F"/>
    <w:rsid w:val="00C74F44"/>
    <w:rsid w:val="00C81307"/>
    <w:rsid w:val="00C86C69"/>
    <w:rsid w:val="00C900FE"/>
    <w:rsid w:val="00C95D93"/>
    <w:rsid w:val="00CA5F12"/>
    <w:rsid w:val="00CD52C9"/>
    <w:rsid w:val="00CE44D3"/>
    <w:rsid w:val="00CF02C3"/>
    <w:rsid w:val="00D0147A"/>
    <w:rsid w:val="00D42825"/>
    <w:rsid w:val="00D44D32"/>
    <w:rsid w:val="00D77A1B"/>
    <w:rsid w:val="00D83D70"/>
    <w:rsid w:val="00D83DF0"/>
    <w:rsid w:val="00DB3E58"/>
    <w:rsid w:val="00DC2E93"/>
    <w:rsid w:val="00DD07A2"/>
    <w:rsid w:val="00DD37DF"/>
    <w:rsid w:val="00DD5B9F"/>
    <w:rsid w:val="00DE5702"/>
    <w:rsid w:val="00E147BB"/>
    <w:rsid w:val="00E33703"/>
    <w:rsid w:val="00E71CB2"/>
    <w:rsid w:val="00E85A52"/>
    <w:rsid w:val="00E919ED"/>
    <w:rsid w:val="00E9736B"/>
    <w:rsid w:val="00EA2674"/>
    <w:rsid w:val="00EB02E3"/>
    <w:rsid w:val="00EC1EF0"/>
    <w:rsid w:val="00EC64C0"/>
    <w:rsid w:val="00ED10E2"/>
    <w:rsid w:val="00EF1A32"/>
    <w:rsid w:val="00EF712E"/>
    <w:rsid w:val="00F2143F"/>
    <w:rsid w:val="00F402B5"/>
    <w:rsid w:val="00F438CA"/>
    <w:rsid w:val="00F55BF7"/>
    <w:rsid w:val="00F654D6"/>
    <w:rsid w:val="00F71F2D"/>
    <w:rsid w:val="00F80BF7"/>
    <w:rsid w:val="00F97980"/>
    <w:rsid w:val="00FA1469"/>
    <w:rsid w:val="00FB4E21"/>
    <w:rsid w:val="00FE0642"/>
    <w:rsid w:val="00FF4D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9388F6"/>
  <w15:docId w15:val="{401A268F-074C-4B8E-BE3F-00C896257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474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0147A"/>
    <w:pPr>
      <w:tabs>
        <w:tab w:val="center" w:pos="4320"/>
        <w:tab w:val="right" w:pos="8640"/>
      </w:tabs>
    </w:pPr>
  </w:style>
  <w:style w:type="paragraph" w:styleId="Footer">
    <w:name w:val="footer"/>
    <w:basedOn w:val="Normal"/>
    <w:rsid w:val="00D0147A"/>
    <w:pPr>
      <w:tabs>
        <w:tab w:val="center" w:pos="4320"/>
        <w:tab w:val="right" w:pos="8640"/>
      </w:tabs>
    </w:pPr>
  </w:style>
  <w:style w:type="character" w:styleId="PageNumber">
    <w:name w:val="page number"/>
    <w:basedOn w:val="DefaultParagraphFont"/>
    <w:rsid w:val="00D0147A"/>
  </w:style>
  <w:style w:type="paragraph" w:styleId="BalloonText">
    <w:name w:val="Balloon Text"/>
    <w:basedOn w:val="Normal"/>
    <w:semiHidden/>
    <w:rsid w:val="00342AFB"/>
    <w:rPr>
      <w:rFonts w:ascii="Tahoma" w:hAnsi="Tahoma" w:cs="Tahoma"/>
      <w:sz w:val="16"/>
      <w:szCs w:val="16"/>
    </w:rPr>
  </w:style>
  <w:style w:type="paragraph" w:styleId="PlainText">
    <w:name w:val="Plain Text"/>
    <w:basedOn w:val="Normal"/>
    <w:rsid w:val="00900E00"/>
    <w:rPr>
      <w:rFonts w:ascii="Courier New" w:hAnsi="Courier New" w:cs="Courier New"/>
      <w:sz w:val="20"/>
      <w:szCs w:val="20"/>
    </w:rPr>
  </w:style>
  <w:style w:type="paragraph" w:styleId="NoSpacing">
    <w:name w:val="No Spacing"/>
    <w:uiPriority w:val="1"/>
    <w:qFormat/>
    <w:rsid w:val="00FF4D54"/>
    <w:rPr>
      <w:sz w:val="24"/>
      <w:szCs w:val="24"/>
    </w:rPr>
  </w:style>
  <w:style w:type="paragraph" w:styleId="ListParagraph">
    <w:name w:val="List Paragraph"/>
    <w:basedOn w:val="Normal"/>
    <w:uiPriority w:val="34"/>
    <w:qFormat/>
    <w:rsid w:val="0041029B"/>
    <w:pPr>
      <w:ind w:left="720"/>
      <w:contextualSpacing/>
    </w:pPr>
  </w:style>
  <w:style w:type="character" w:styleId="CommentReference">
    <w:name w:val="annotation reference"/>
    <w:basedOn w:val="DefaultParagraphFont"/>
    <w:semiHidden/>
    <w:unhideWhenUsed/>
    <w:rsid w:val="00AC1512"/>
    <w:rPr>
      <w:sz w:val="16"/>
      <w:szCs w:val="16"/>
    </w:rPr>
  </w:style>
  <w:style w:type="paragraph" w:styleId="CommentText">
    <w:name w:val="annotation text"/>
    <w:basedOn w:val="Normal"/>
    <w:link w:val="CommentTextChar"/>
    <w:semiHidden/>
    <w:unhideWhenUsed/>
    <w:rsid w:val="00AC1512"/>
    <w:rPr>
      <w:sz w:val="20"/>
      <w:szCs w:val="20"/>
    </w:rPr>
  </w:style>
  <w:style w:type="character" w:customStyle="1" w:styleId="CommentTextChar">
    <w:name w:val="Comment Text Char"/>
    <w:basedOn w:val="DefaultParagraphFont"/>
    <w:link w:val="CommentText"/>
    <w:semiHidden/>
    <w:rsid w:val="00AC1512"/>
  </w:style>
  <w:style w:type="paragraph" w:styleId="CommentSubject">
    <w:name w:val="annotation subject"/>
    <w:basedOn w:val="CommentText"/>
    <w:next w:val="CommentText"/>
    <w:link w:val="CommentSubjectChar"/>
    <w:semiHidden/>
    <w:unhideWhenUsed/>
    <w:rsid w:val="00AC1512"/>
    <w:rPr>
      <w:b/>
      <w:bCs/>
    </w:rPr>
  </w:style>
  <w:style w:type="character" w:customStyle="1" w:styleId="CommentSubjectChar">
    <w:name w:val="Comment Subject Char"/>
    <w:basedOn w:val="CommentTextChar"/>
    <w:link w:val="CommentSubject"/>
    <w:semiHidden/>
    <w:rsid w:val="00AC1512"/>
    <w:rPr>
      <w:b/>
      <w:bCs/>
    </w:rPr>
  </w:style>
  <w:style w:type="paragraph" w:styleId="BodyText">
    <w:name w:val="Body Text"/>
    <w:basedOn w:val="Normal"/>
    <w:link w:val="BodyTextChar"/>
    <w:uiPriority w:val="1"/>
    <w:qFormat/>
    <w:rsid w:val="005D61F8"/>
    <w:pPr>
      <w:widowControl w:val="0"/>
      <w:autoSpaceDE w:val="0"/>
      <w:autoSpaceDN w:val="0"/>
      <w:spacing w:before="7"/>
    </w:pPr>
    <w:rPr>
      <w:sz w:val="22"/>
      <w:szCs w:val="22"/>
    </w:rPr>
  </w:style>
  <w:style w:type="character" w:customStyle="1" w:styleId="BodyTextChar">
    <w:name w:val="Body Text Char"/>
    <w:basedOn w:val="DefaultParagraphFont"/>
    <w:link w:val="BodyText"/>
    <w:uiPriority w:val="1"/>
    <w:rsid w:val="005D61F8"/>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671</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PP 6.15 - Faculty Leaves</vt:lpstr>
    </vt:vector>
  </TitlesOfParts>
  <Company>Southern Utah University</Company>
  <LinksUpToDate>false</LinksUpToDate>
  <CharactersWithSpaces>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 6.15 - Faculty Leaves</dc:title>
  <dc:creator>Rayburn</dc:creator>
  <cp:lastModifiedBy>Katya Konkle</cp:lastModifiedBy>
  <cp:revision>7</cp:revision>
  <cp:lastPrinted>2021-03-19T21:42:00Z</cp:lastPrinted>
  <dcterms:created xsi:type="dcterms:W3CDTF">2021-08-31T21:49:00Z</dcterms:created>
  <dcterms:modified xsi:type="dcterms:W3CDTF">2021-08-31T21:57:00Z</dcterms:modified>
</cp:coreProperties>
</file>